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8B0F1" w14:textId="77777777" w:rsidR="00094450" w:rsidRPr="007A15B8" w:rsidRDefault="00400C2C" w:rsidP="00184DE2">
      <w:pPr>
        <w:keepNext/>
        <w:keepLines/>
        <w:spacing w:line="276" w:lineRule="auto"/>
        <w:jc w:val="center"/>
        <w:rPr>
          <w:rFonts w:ascii="Arial" w:hAnsi="Arial" w:cs="Arial"/>
          <w:b/>
          <w:szCs w:val="24"/>
        </w:rPr>
      </w:pPr>
      <w:r w:rsidRPr="007A15B8">
        <w:rPr>
          <w:rFonts w:ascii="Arial" w:hAnsi="Arial" w:cs="Arial"/>
          <w:b/>
          <w:szCs w:val="24"/>
        </w:rPr>
        <w:t xml:space="preserve">APPENDIX </w:t>
      </w:r>
      <w:r w:rsidR="00B4733E" w:rsidRPr="007A15B8">
        <w:rPr>
          <w:rFonts w:ascii="Arial" w:hAnsi="Arial" w:cs="Arial"/>
          <w:b/>
          <w:szCs w:val="24"/>
        </w:rPr>
        <w:t>G</w:t>
      </w:r>
      <w:r w:rsidRPr="007A15B8">
        <w:rPr>
          <w:rFonts w:ascii="Arial" w:hAnsi="Arial" w:cs="Arial"/>
          <w:b/>
          <w:szCs w:val="24"/>
        </w:rPr>
        <w:t>: STAGE III FORM (COMPANY PROFILE)</w:t>
      </w:r>
    </w:p>
    <w:p w14:paraId="26691014"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All Bidders must provide details about their Company and its capacity to</w:t>
      </w:r>
      <w:r w:rsidR="00427BFD" w:rsidRPr="007A15B8">
        <w:rPr>
          <w:rFonts w:ascii="Arial" w:hAnsi="Arial" w:cs="Arial"/>
          <w:sz w:val="20"/>
        </w:rPr>
        <w:t xml:space="preserve"> complete the work contemplated herein</w:t>
      </w:r>
      <w:r w:rsidRPr="007A15B8">
        <w:rPr>
          <w:rFonts w:ascii="Arial" w:hAnsi="Arial" w:cs="Arial"/>
          <w:sz w:val="20"/>
        </w:rPr>
        <w:t xml:space="preserve">. If you deem a question </w:t>
      </w:r>
      <w:proofErr w:type="gramStart"/>
      <w:r w:rsidRPr="007A15B8">
        <w:rPr>
          <w:rFonts w:ascii="Arial" w:hAnsi="Arial" w:cs="Arial"/>
          <w:sz w:val="20"/>
        </w:rPr>
        <w:t>to be not</w:t>
      </w:r>
      <w:proofErr w:type="gramEnd"/>
      <w:r w:rsidRPr="007A15B8">
        <w:rPr>
          <w:rFonts w:ascii="Arial" w:hAnsi="Arial" w:cs="Arial"/>
          <w:sz w:val="20"/>
        </w:rPr>
        <w:t xml:space="preserve"> applicable to you, you must explain or ou</w:t>
      </w:r>
      <w:r w:rsidR="00A47304" w:rsidRPr="007A15B8">
        <w:rPr>
          <w:rFonts w:ascii="Arial" w:hAnsi="Arial" w:cs="Arial"/>
          <w:sz w:val="20"/>
        </w:rPr>
        <w:t xml:space="preserve">tline why it is so. Please see </w:t>
      </w:r>
      <w:r w:rsidRPr="007A15B8">
        <w:rPr>
          <w:rFonts w:ascii="Arial" w:hAnsi="Arial" w:cs="Arial"/>
          <w:sz w:val="20"/>
        </w:rPr>
        <w:t xml:space="preserve">for the review form </w:t>
      </w:r>
      <w:proofErr w:type="gramStart"/>
      <w:r w:rsidRPr="007A15B8">
        <w:rPr>
          <w:rFonts w:ascii="Arial" w:hAnsi="Arial" w:cs="Arial"/>
          <w:sz w:val="20"/>
        </w:rPr>
        <w:t>being used</w:t>
      </w:r>
      <w:proofErr w:type="gramEnd"/>
      <w:r w:rsidRPr="007A15B8">
        <w:rPr>
          <w:rFonts w:ascii="Arial" w:hAnsi="Arial" w:cs="Arial"/>
          <w:sz w:val="20"/>
        </w:rPr>
        <w:t xml:space="preserve"> to assess your responses. </w:t>
      </w:r>
    </w:p>
    <w:p w14:paraId="279A92ED" w14:textId="77777777" w:rsidR="00094450" w:rsidRPr="007A15B8" w:rsidRDefault="00094450" w:rsidP="00184DE2">
      <w:pPr>
        <w:keepNext/>
        <w:keepLines/>
        <w:spacing w:line="276" w:lineRule="auto"/>
        <w:rPr>
          <w:rFonts w:ascii="Arial" w:hAnsi="Arial" w:cs="Arial"/>
          <w:sz w:val="20"/>
        </w:rPr>
      </w:pPr>
    </w:p>
    <w:p w14:paraId="700368C2"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Background</w:t>
      </w:r>
    </w:p>
    <w:p w14:paraId="4DD6D270" w14:textId="77777777" w:rsidR="00094450" w:rsidRPr="007A15B8" w:rsidRDefault="00094450" w:rsidP="00184DE2">
      <w:pPr>
        <w:keepNext/>
        <w:keepLines/>
        <w:shd w:val="clear" w:color="auto" w:fill="000000" w:themeFill="text1"/>
        <w:spacing w:line="276" w:lineRule="auto"/>
        <w:rPr>
          <w:rFonts w:ascii="Arial" w:hAnsi="Arial" w:cs="Arial"/>
          <w:sz w:val="4"/>
          <w:szCs w:val="4"/>
        </w:rPr>
      </w:pPr>
    </w:p>
    <w:p w14:paraId="4553E52F" w14:textId="2DF2122C" w:rsidR="00094450" w:rsidRPr="007A15B8" w:rsidRDefault="00094450" w:rsidP="00184DE2">
      <w:pPr>
        <w:pStyle w:val="ListParagraph"/>
        <w:keepNext/>
        <w:keepLines/>
        <w:numPr>
          <w:ilvl w:val="0"/>
          <w:numId w:val="13"/>
        </w:numPr>
        <w:spacing w:line="276" w:lineRule="auto"/>
        <w:contextualSpacing w:val="0"/>
        <w:rPr>
          <w:rFonts w:ascii="Arial" w:hAnsi="Arial" w:cs="Arial"/>
          <w:sz w:val="20"/>
        </w:rPr>
      </w:pPr>
      <w:r w:rsidRPr="007A15B8">
        <w:rPr>
          <w:rFonts w:ascii="Arial" w:hAnsi="Arial" w:cs="Arial"/>
          <w:sz w:val="20"/>
        </w:rPr>
        <w:t xml:space="preserve">Please provide a brief history of your </w:t>
      </w:r>
      <w:r w:rsidR="0046089B" w:rsidRPr="007A15B8">
        <w:rPr>
          <w:rFonts w:ascii="Arial" w:hAnsi="Arial" w:cs="Arial"/>
          <w:sz w:val="20"/>
        </w:rPr>
        <w:t>Company</w:t>
      </w:r>
      <w:r w:rsidRPr="007A15B8">
        <w:rPr>
          <w:rFonts w:ascii="Arial" w:hAnsi="Arial" w:cs="Arial"/>
          <w:sz w:val="20"/>
        </w:rPr>
        <w:t xml:space="preserve">; include details of your Company’s purpose, </w:t>
      </w:r>
      <w:r w:rsidR="00D94675" w:rsidRPr="007A15B8">
        <w:rPr>
          <w:rFonts w:ascii="Arial" w:hAnsi="Arial" w:cs="Arial"/>
          <w:sz w:val="20"/>
        </w:rPr>
        <w:t xml:space="preserve">history with other government organizations, </w:t>
      </w:r>
      <w:r w:rsidRPr="007A15B8">
        <w:rPr>
          <w:rFonts w:ascii="Arial" w:hAnsi="Arial" w:cs="Arial"/>
          <w:sz w:val="20"/>
        </w:rPr>
        <w:t xml:space="preserve">strategic plans, </w:t>
      </w:r>
      <w:r w:rsidR="00D94675" w:rsidRPr="007A15B8">
        <w:rPr>
          <w:rFonts w:ascii="Arial" w:hAnsi="Arial" w:cs="Arial"/>
          <w:sz w:val="20"/>
        </w:rPr>
        <w:t xml:space="preserve">financial status, </w:t>
      </w:r>
      <w:r w:rsidRPr="007A15B8">
        <w:rPr>
          <w:rFonts w:ascii="Arial" w:hAnsi="Arial" w:cs="Arial"/>
          <w:sz w:val="20"/>
        </w:rPr>
        <w:t>and organizational structure.</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094450" w:rsidRPr="007A15B8" w14:paraId="015D7528" w14:textId="77777777" w:rsidTr="00E867A8">
        <w:tc>
          <w:tcPr>
            <w:tcW w:w="9988" w:type="dxa"/>
            <w:shd w:val="clear" w:color="auto" w:fill="auto"/>
          </w:tcPr>
          <w:p w14:paraId="3E8C1564" w14:textId="77777777" w:rsidR="00094450" w:rsidRPr="007A15B8" w:rsidRDefault="00094450" w:rsidP="00184DE2">
            <w:pPr>
              <w:keepNext/>
              <w:keepLines/>
              <w:spacing w:line="276" w:lineRule="auto"/>
              <w:rPr>
                <w:rFonts w:ascii="Arial" w:hAnsi="Arial" w:cs="Arial"/>
                <w:sz w:val="20"/>
              </w:rPr>
            </w:pPr>
          </w:p>
          <w:p w14:paraId="1F1D6496" w14:textId="3D92B8FC" w:rsidR="00094450" w:rsidRPr="007A15B8" w:rsidRDefault="007D2ADF" w:rsidP="00184DE2">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bookmarkStart w:id="0" w:name="Text1"/>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bookmarkStart w:id="1" w:name="_GoBack"/>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bookmarkEnd w:id="1"/>
            <w:r>
              <w:rPr>
                <w:rFonts w:ascii="Arial" w:hAnsi="Arial" w:cs="Arial"/>
                <w:sz w:val="20"/>
              </w:rPr>
              <w:fldChar w:fldCharType="end"/>
            </w:r>
            <w:bookmarkEnd w:id="0"/>
          </w:p>
          <w:p w14:paraId="70D047C0" w14:textId="77777777" w:rsidR="00427BFD" w:rsidRPr="007A15B8" w:rsidRDefault="00427BFD" w:rsidP="00184DE2">
            <w:pPr>
              <w:keepNext/>
              <w:keepLines/>
              <w:spacing w:line="276" w:lineRule="auto"/>
              <w:rPr>
                <w:rFonts w:ascii="Arial" w:hAnsi="Arial" w:cs="Arial"/>
                <w:sz w:val="20"/>
              </w:rPr>
            </w:pPr>
          </w:p>
        </w:tc>
      </w:tr>
    </w:tbl>
    <w:p w14:paraId="7964424A" w14:textId="77777777" w:rsidR="00094450" w:rsidRPr="007A15B8" w:rsidRDefault="00094450" w:rsidP="00184DE2">
      <w:pPr>
        <w:pStyle w:val="ListParagraph"/>
        <w:keepNext/>
        <w:keepLines/>
        <w:spacing w:line="276" w:lineRule="auto"/>
        <w:rPr>
          <w:rFonts w:ascii="Arial" w:hAnsi="Arial" w:cs="Arial"/>
          <w:sz w:val="20"/>
        </w:rPr>
      </w:pPr>
    </w:p>
    <w:p w14:paraId="16500B05" w14:textId="14160956" w:rsidR="00094450" w:rsidRPr="007A15B8" w:rsidRDefault="00094450" w:rsidP="00184DE2">
      <w:pPr>
        <w:pStyle w:val="ListParagraph"/>
        <w:keepNext/>
        <w:keepLines/>
        <w:numPr>
          <w:ilvl w:val="0"/>
          <w:numId w:val="13"/>
        </w:numPr>
        <w:spacing w:line="276" w:lineRule="auto"/>
        <w:contextualSpacing w:val="0"/>
        <w:rPr>
          <w:rFonts w:ascii="Arial" w:hAnsi="Arial" w:cs="Arial"/>
          <w:sz w:val="20"/>
        </w:rPr>
      </w:pPr>
      <w:r w:rsidRPr="007A15B8">
        <w:rPr>
          <w:rFonts w:ascii="Arial" w:hAnsi="Arial" w:cs="Arial"/>
          <w:sz w:val="20"/>
        </w:rPr>
        <w:t xml:space="preserve">Please outline </w:t>
      </w:r>
      <w:r w:rsidR="00D94675" w:rsidRPr="007A15B8">
        <w:rPr>
          <w:rFonts w:ascii="Arial" w:hAnsi="Arial" w:cs="Arial"/>
          <w:sz w:val="20"/>
        </w:rPr>
        <w:t xml:space="preserve">how your company </w:t>
      </w:r>
      <w:r w:rsidRPr="007A15B8">
        <w:rPr>
          <w:rFonts w:ascii="Arial" w:hAnsi="Arial" w:cs="Arial"/>
          <w:noProof/>
          <w:sz w:val="20"/>
        </w:rPr>
        <w:t xml:space="preserve">possess the necessary knowledge, skill and experience to supply the </w:t>
      </w:r>
      <w:r w:rsidR="0046089B" w:rsidRPr="007A15B8">
        <w:rPr>
          <w:rFonts w:ascii="Arial" w:hAnsi="Arial" w:cs="Arial"/>
          <w:noProof/>
          <w:sz w:val="20"/>
        </w:rPr>
        <w:t>snow clearing, snow removal and ice control services</w:t>
      </w:r>
      <w:r w:rsidR="00A47304" w:rsidRPr="007A15B8">
        <w:rPr>
          <w:rFonts w:ascii="Arial" w:hAnsi="Arial" w:cs="Arial"/>
          <w:sz w:val="20"/>
        </w:rPr>
        <w:t>; ensure</w:t>
      </w:r>
      <w:r w:rsidRPr="007A15B8">
        <w:rPr>
          <w:rFonts w:ascii="Arial" w:hAnsi="Arial" w:cs="Arial"/>
          <w:sz w:val="20"/>
        </w:rPr>
        <w:t xml:space="preserve"> to include any relevant documentation that will support your response.</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094450" w:rsidRPr="007A15B8" w14:paraId="196251C7" w14:textId="77777777" w:rsidTr="00E867A8">
        <w:tc>
          <w:tcPr>
            <w:tcW w:w="9988" w:type="dxa"/>
            <w:shd w:val="clear" w:color="auto" w:fill="auto"/>
          </w:tcPr>
          <w:p w14:paraId="17C380AE" w14:textId="77777777" w:rsidR="00094450" w:rsidRPr="007A15B8" w:rsidRDefault="00094450" w:rsidP="00184DE2">
            <w:pPr>
              <w:keepNext/>
              <w:keepLines/>
              <w:spacing w:line="276" w:lineRule="auto"/>
              <w:rPr>
                <w:rFonts w:ascii="Arial" w:hAnsi="Arial" w:cs="Arial"/>
                <w:sz w:val="20"/>
              </w:rPr>
            </w:pPr>
          </w:p>
          <w:p w14:paraId="435E5EB7" w14:textId="77777777" w:rsidR="007D2ADF" w:rsidRPr="007A15B8" w:rsidRDefault="007D2ADF" w:rsidP="007D2ADF">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14:paraId="2F5635FF" w14:textId="77777777" w:rsidR="00427BFD" w:rsidRPr="007A15B8" w:rsidRDefault="00427BFD" w:rsidP="00184DE2">
            <w:pPr>
              <w:keepNext/>
              <w:keepLines/>
              <w:spacing w:line="276" w:lineRule="auto"/>
              <w:rPr>
                <w:rFonts w:ascii="Arial" w:hAnsi="Arial" w:cs="Arial"/>
                <w:sz w:val="20"/>
              </w:rPr>
            </w:pPr>
          </w:p>
        </w:tc>
      </w:tr>
    </w:tbl>
    <w:p w14:paraId="6BE80679" w14:textId="77777777" w:rsidR="00094450" w:rsidRPr="007A15B8" w:rsidRDefault="00094450" w:rsidP="00184DE2">
      <w:pPr>
        <w:keepNext/>
        <w:keepLines/>
        <w:spacing w:line="276" w:lineRule="auto"/>
        <w:rPr>
          <w:rFonts w:ascii="Arial" w:hAnsi="Arial" w:cs="Arial"/>
          <w:sz w:val="20"/>
        </w:rPr>
      </w:pPr>
    </w:p>
    <w:p w14:paraId="3F4D3F3A" w14:textId="6023B379" w:rsidR="00094450" w:rsidRPr="007A15B8" w:rsidRDefault="00094450" w:rsidP="00184DE2">
      <w:pPr>
        <w:pStyle w:val="ListParagraph"/>
        <w:keepNext/>
        <w:keepLines/>
        <w:numPr>
          <w:ilvl w:val="0"/>
          <w:numId w:val="13"/>
        </w:numPr>
        <w:spacing w:line="276" w:lineRule="auto"/>
        <w:contextualSpacing w:val="0"/>
        <w:rPr>
          <w:rFonts w:ascii="Arial" w:hAnsi="Arial" w:cs="Arial"/>
          <w:sz w:val="20"/>
        </w:rPr>
      </w:pPr>
      <w:r w:rsidRPr="007A15B8">
        <w:rPr>
          <w:rFonts w:ascii="Arial" w:hAnsi="Arial" w:cs="Arial"/>
          <w:sz w:val="20"/>
        </w:rPr>
        <w:t xml:space="preserve">Please </w:t>
      </w:r>
      <w:r w:rsidR="00D94675" w:rsidRPr="007A15B8">
        <w:rPr>
          <w:rFonts w:ascii="Arial" w:hAnsi="Arial" w:cs="Arial"/>
          <w:sz w:val="20"/>
        </w:rPr>
        <w:t>confirm that you have the</w:t>
      </w:r>
      <w:r w:rsidRPr="007A15B8">
        <w:rPr>
          <w:rFonts w:ascii="Arial" w:hAnsi="Arial" w:cs="Arial"/>
          <w:noProof/>
          <w:sz w:val="20"/>
        </w:rPr>
        <w:t xml:space="preserve"> minimum of seven (7) years </w:t>
      </w:r>
      <w:r w:rsidR="0046089B" w:rsidRPr="007A15B8">
        <w:rPr>
          <w:rFonts w:ascii="Arial" w:hAnsi="Arial" w:cs="Arial"/>
          <w:noProof/>
          <w:sz w:val="20"/>
        </w:rPr>
        <w:t>exp</w:t>
      </w:r>
      <w:r w:rsidRPr="007A15B8">
        <w:rPr>
          <w:rFonts w:ascii="Arial" w:hAnsi="Arial" w:cs="Arial"/>
          <w:noProof/>
          <w:sz w:val="20"/>
        </w:rPr>
        <w:t xml:space="preserve">erience in the contracted </w:t>
      </w:r>
      <w:r w:rsidR="0046089B" w:rsidRPr="007A15B8">
        <w:rPr>
          <w:rFonts w:ascii="Arial" w:hAnsi="Arial" w:cs="Arial"/>
          <w:noProof/>
          <w:sz w:val="20"/>
        </w:rPr>
        <w:t xml:space="preserve">snow removal </w:t>
      </w:r>
      <w:r w:rsidRPr="007A15B8">
        <w:rPr>
          <w:rFonts w:ascii="Arial" w:hAnsi="Arial" w:cs="Arial"/>
          <w:noProof/>
          <w:sz w:val="20"/>
        </w:rPr>
        <w:t xml:space="preserve">field and a minimum of five (5) years working experience in an residential environment, providing a range of </w:t>
      </w:r>
      <w:r w:rsidR="0046089B" w:rsidRPr="007A15B8">
        <w:rPr>
          <w:rFonts w:ascii="Arial" w:hAnsi="Arial" w:cs="Arial"/>
          <w:noProof/>
          <w:sz w:val="20"/>
        </w:rPr>
        <w:t xml:space="preserve">snow removal services </w:t>
      </w:r>
      <w:r w:rsidRPr="007A15B8">
        <w:rPr>
          <w:rFonts w:ascii="Arial" w:hAnsi="Arial" w:cs="Arial"/>
          <w:noProof/>
          <w:sz w:val="20"/>
        </w:rPr>
        <w:t>equivalent or similar to the services being requested by NDHC as described herein</w:t>
      </w:r>
      <w:r w:rsidRPr="007A15B8">
        <w:rPr>
          <w:rFonts w:ascii="Arial" w:hAnsi="Arial" w:cs="Arial"/>
          <w:sz w:val="20"/>
        </w:rPr>
        <w:t>;ensure to include any relevant documentation that will support your response</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094450" w:rsidRPr="007A15B8" w14:paraId="40050DA0" w14:textId="77777777" w:rsidTr="00E867A8">
        <w:tc>
          <w:tcPr>
            <w:tcW w:w="9988" w:type="dxa"/>
            <w:shd w:val="clear" w:color="auto" w:fill="auto"/>
          </w:tcPr>
          <w:p w14:paraId="117F63DF" w14:textId="77777777" w:rsidR="00094450" w:rsidRPr="007A15B8" w:rsidRDefault="00094450" w:rsidP="00184DE2">
            <w:pPr>
              <w:keepNext/>
              <w:keepLines/>
              <w:spacing w:line="276" w:lineRule="auto"/>
              <w:rPr>
                <w:rFonts w:ascii="Arial" w:hAnsi="Arial" w:cs="Arial"/>
                <w:sz w:val="20"/>
              </w:rPr>
            </w:pPr>
          </w:p>
          <w:p w14:paraId="62A5A67A" w14:textId="77777777" w:rsidR="007D2ADF" w:rsidRPr="007A15B8" w:rsidRDefault="007D2ADF" w:rsidP="007D2ADF">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14:paraId="04A16DFC" w14:textId="77777777" w:rsidR="00427BFD" w:rsidRPr="007A15B8" w:rsidRDefault="00427BFD" w:rsidP="00184DE2">
            <w:pPr>
              <w:keepNext/>
              <w:keepLines/>
              <w:spacing w:line="276" w:lineRule="auto"/>
              <w:rPr>
                <w:rFonts w:ascii="Arial" w:hAnsi="Arial" w:cs="Arial"/>
                <w:sz w:val="20"/>
              </w:rPr>
            </w:pPr>
          </w:p>
        </w:tc>
      </w:tr>
    </w:tbl>
    <w:p w14:paraId="1CE88BFE" w14:textId="77777777" w:rsidR="00094450" w:rsidRPr="007A15B8" w:rsidRDefault="00094450" w:rsidP="00184DE2">
      <w:pPr>
        <w:keepNext/>
        <w:keepLines/>
        <w:spacing w:line="276" w:lineRule="auto"/>
        <w:rPr>
          <w:rFonts w:ascii="Arial" w:hAnsi="Arial" w:cs="Arial"/>
          <w:sz w:val="20"/>
        </w:rPr>
      </w:pPr>
    </w:p>
    <w:p w14:paraId="204F5316" w14:textId="77777777" w:rsidR="00427BFD" w:rsidRPr="007A15B8" w:rsidRDefault="00427BFD" w:rsidP="00427BFD">
      <w:pPr>
        <w:pStyle w:val="ListParagraph"/>
        <w:keepNext/>
        <w:keepLines/>
        <w:numPr>
          <w:ilvl w:val="0"/>
          <w:numId w:val="13"/>
        </w:numPr>
        <w:spacing w:line="276" w:lineRule="auto"/>
        <w:contextualSpacing w:val="0"/>
        <w:rPr>
          <w:rFonts w:ascii="Arial" w:hAnsi="Arial" w:cs="Arial"/>
          <w:sz w:val="20"/>
        </w:rPr>
      </w:pPr>
      <w:r w:rsidRPr="007A15B8">
        <w:rPr>
          <w:rFonts w:ascii="Arial" w:hAnsi="Arial" w:cs="Arial"/>
          <w:sz w:val="20"/>
        </w:rPr>
        <w:t>Please confirm, with specific details, if your Solution has incorporated accessibility designs, criteria and features in accordance with Ontario Regulation 191/11; please feel free to incorporate visuals/screenshots of your solution.</w:t>
      </w:r>
    </w:p>
    <w:tbl>
      <w:tblPr>
        <w:tblStyle w:val="TableGrid"/>
        <w:tblW w:w="0" w:type="auto"/>
        <w:tblInd w:w="360" w:type="dxa"/>
        <w:tblLook w:val="04A0" w:firstRow="1" w:lastRow="0" w:firstColumn="1" w:lastColumn="0" w:noHBand="0" w:noVBand="1"/>
      </w:tblPr>
      <w:tblGrid>
        <w:gridCol w:w="10230"/>
      </w:tblGrid>
      <w:tr w:rsidR="00427BFD" w:rsidRPr="007A15B8" w14:paraId="4156BA5C" w14:textId="77777777" w:rsidTr="00F41B3F">
        <w:tc>
          <w:tcPr>
            <w:tcW w:w="10230" w:type="dxa"/>
          </w:tcPr>
          <w:p w14:paraId="1E33353B" w14:textId="77777777" w:rsidR="00427BFD" w:rsidRPr="007A15B8" w:rsidRDefault="00427BFD" w:rsidP="00F41B3F">
            <w:pPr>
              <w:rPr>
                <w:rFonts w:ascii="Arial" w:hAnsi="Arial" w:cs="Arial"/>
                <w:sz w:val="20"/>
              </w:rPr>
            </w:pPr>
          </w:p>
          <w:p w14:paraId="3EE36B77" w14:textId="77777777" w:rsidR="007D2ADF" w:rsidRPr="007A15B8" w:rsidRDefault="007D2ADF" w:rsidP="007D2ADF">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14:paraId="41DC73E4" w14:textId="77777777" w:rsidR="00427BFD" w:rsidRPr="007A15B8" w:rsidRDefault="00427BFD" w:rsidP="00F41B3F">
            <w:pPr>
              <w:rPr>
                <w:rFonts w:ascii="Arial" w:hAnsi="Arial" w:cs="Arial"/>
                <w:sz w:val="20"/>
              </w:rPr>
            </w:pPr>
          </w:p>
        </w:tc>
      </w:tr>
    </w:tbl>
    <w:p w14:paraId="37382EAB" w14:textId="77777777" w:rsidR="00427BFD" w:rsidRPr="007A15B8" w:rsidRDefault="00427BFD" w:rsidP="00427BFD">
      <w:pPr>
        <w:rPr>
          <w:rFonts w:ascii="Arial" w:hAnsi="Arial" w:cs="Arial"/>
          <w:sz w:val="20"/>
        </w:rPr>
      </w:pPr>
    </w:p>
    <w:p w14:paraId="01632866" w14:textId="77777777" w:rsidR="00427BFD" w:rsidRPr="007A15B8" w:rsidRDefault="00427BFD" w:rsidP="00427BFD">
      <w:pPr>
        <w:pStyle w:val="ListParagraph"/>
        <w:keepNext/>
        <w:keepLines/>
        <w:numPr>
          <w:ilvl w:val="0"/>
          <w:numId w:val="13"/>
        </w:numPr>
        <w:spacing w:line="276" w:lineRule="auto"/>
        <w:contextualSpacing w:val="0"/>
        <w:rPr>
          <w:rFonts w:ascii="Arial" w:hAnsi="Arial" w:cs="Arial"/>
          <w:sz w:val="20"/>
        </w:rPr>
      </w:pPr>
      <w:r w:rsidRPr="007A15B8">
        <w:rPr>
          <w:rFonts w:ascii="Arial" w:hAnsi="Arial" w:cs="Arial"/>
          <w:sz w:val="20"/>
        </w:rPr>
        <w:t xml:space="preserve">Please confirm, with specific details, if your Solution </w:t>
      </w:r>
      <w:proofErr w:type="gramStart"/>
      <w:r w:rsidRPr="007A15B8">
        <w:rPr>
          <w:rFonts w:ascii="Arial" w:hAnsi="Arial" w:cs="Arial"/>
          <w:sz w:val="20"/>
        </w:rPr>
        <w:t>can be considered</w:t>
      </w:r>
      <w:proofErr w:type="gramEnd"/>
      <w:r w:rsidRPr="007A15B8">
        <w:rPr>
          <w:rFonts w:ascii="Arial" w:hAnsi="Arial" w:cs="Arial"/>
          <w:sz w:val="20"/>
        </w:rPr>
        <w:t xml:space="preserve"> environmentally responsible; please feel free to incorporate visuals/screenshots of your solution (i.e., signs).</w:t>
      </w:r>
    </w:p>
    <w:tbl>
      <w:tblPr>
        <w:tblStyle w:val="TableGrid"/>
        <w:tblW w:w="0" w:type="auto"/>
        <w:tblInd w:w="360" w:type="dxa"/>
        <w:tblLook w:val="04A0" w:firstRow="1" w:lastRow="0" w:firstColumn="1" w:lastColumn="0" w:noHBand="0" w:noVBand="1"/>
      </w:tblPr>
      <w:tblGrid>
        <w:gridCol w:w="10230"/>
      </w:tblGrid>
      <w:tr w:rsidR="00427BFD" w:rsidRPr="007A15B8" w14:paraId="6458E777" w14:textId="77777777" w:rsidTr="00F41B3F">
        <w:tc>
          <w:tcPr>
            <w:tcW w:w="10230" w:type="dxa"/>
          </w:tcPr>
          <w:p w14:paraId="54116F1A" w14:textId="77777777" w:rsidR="00427BFD" w:rsidRPr="007A15B8" w:rsidRDefault="00427BFD" w:rsidP="00F41B3F">
            <w:pPr>
              <w:rPr>
                <w:rFonts w:ascii="Arial" w:hAnsi="Arial" w:cs="Arial"/>
                <w:sz w:val="20"/>
              </w:rPr>
            </w:pPr>
          </w:p>
          <w:p w14:paraId="0CA2FFAA" w14:textId="77777777" w:rsidR="007D2ADF" w:rsidRPr="007A15B8" w:rsidRDefault="007D2ADF" w:rsidP="007D2ADF">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14:paraId="189D447B" w14:textId="77777777" w:rsidR="00427BFD" w:rsidRPr="007A15B8" w:rsidRDefault="00427BFD" w:rsidP="00F41B3F">
            <w:pPr>
              <w:rPr>
                <w:rFonts w:ascii="Arial" w:hAnsi="Arial" w:cs="Arial"/>
                <w:sz w:val="20"/>
              </w:rPr>
            </w:pPr>
          </w:p>
        </w:tc>
      </w:tr>
    </w:tbl>
    <w:p w14:paraId="41B4B6B1" w14:textId="77777777" w:rsidR="00427BFD" w:rsidRPr="007A15B8" w:rsidRDefault="00427BFD" w:rsidP="00427BFD">
      <w:pPr>
        <w:rPr>
          <w:rFonts w:ascii="Arial" w:hAnsi="Arial" w:cs="Arial"/>
          <w:sz w:val="20"/>
        </w:rPr>
      </w:pPr>
    </w:p>
    <w:p w14:paraId="4CD184CF" w14:textId="77777777" w:rsidR="00427BFD" w:rsidRPr="007A15B8" w:rsidRDefault="00427BFD" w:rsidP="00427BFD">
      <w:pPr>
        <w:pStyle w:val="ListParagraph"/>
        <w:keepNext/>
        <w:keepLines/>
        <w:numPr>
          <w:ilvl w:val="0"/>
          <w:numId w:val="13"/>
        </w:numPr>
        <w:spacing w:line="276" w:lineRule="auto"/>
        <w:contextualSpacing w:val="0"/>
        <w:rPr>
          <w:rFonts w:ascii="Arial" w:hAnsi="Arial" w:cs="Arial"/>
          <w:sz w:val="20"/>
        </w:rPr>
      </w:pPr>
      <w:r w:rsidRPr="007A15B8">
        <w:rPr>
          <w:rFonts w:ascii="Arial" w:hAnsi="Arial" w:cs="Arial"/>
          <w:sz w:val="20"/>
        </w:rPr>
        <w:t>Please confirm, with specific details, any value added components of your Solution, creative opportunities for cost savings, or innovative goods and/or services within your Solution that would benefit NDHC; please feel free to incorporate visuals/screenshots of your solution</w:t>
      </w:r>
    </w:p>
    <w:tbl>
      <w:tblPr>
        <w:tblStyle w:val="TableGrid"/>
        <w:tblW w:w="0" w:type="auto"/>
        <w:tblInd w:w="360" w:type="dxa"/>
        <w:tblLook w:val="04A0" w:firstRow="1" w:lastRow="0" w:firstColumn="1" w:lastColumn="0" w:noHBand="0" w:noVBand="1"/>
      </w:tblPr>
      <w:tblGrid>
        <w:gridCol w:w="10230"/>
      </w:tblGrid>
      <w:tr w:rsidR="00427BFD" w:rsidRPr="007A15B8" w14:paraId="5FF84EE0" w14:textId="77777777" w:rsidTr="00F41B3F">
        <w:tc>
          <w:tcPr>
            <w:tcW w:w="10230" w:type="dxa"/>
          </w:tcPr>
          <w:p w14:paraId="1CE0D13E" w14:textId="77777777" w:rsidR="00427BFD" w:rsidRPr="007A15B8" w:rsidRDefault="00427BFD" w:rsidP="00F41B3F">
            <w:pPr>
              <w:rPr>
                <w:rFonts w:ascii="Arial" w:hAnsi="Arial" w:cs="Arial"/>
                <w:sz w:val="20"/>
              </w:rPr>
            </w:pPr>
          </w:p>
          <w:p w14:paraId="43C69AB1" w14:textId="77777777" w:rsidR="007D2ADF" w:rsidRPr="007A15B8" w:rsidRDefault="007D2ADF" w:rsidP="007D2ADF">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14:paraId="4E04B459" w14:textId="77777777" w:rsidR="00427BFD" w:rsidRPr="007A15B8" w:rsidRDefault="00427BFD" w:rsidP="00F41B3F">
            <w:pPr>
              <w:rPr>
                <w:rFonts w:ascii="Arial" w:hAnsi="Arial" w:cs="Arial"/>
                <w:sz w:val="20"/>
              </w:rPr>
            </w:pPr>
          </w:p>
          <w:p w14:paraId="2587A602" w14:textId="77777777" w:rsidR="00427BFD" w:rsidRPr="007A15B8" w:rsidRDefault="00427BFD" w:rsidP="00F41B3F">
            <w:pPr>
              <w:rPr>
                <w:rFonts w:ascii="Arial" w:hAnsi="Arial" w:cs="Arial"/>
                <w:sz w:val="20"/>
              </w:rPr>
            </w:pPr>
          </w:p>
        </w:tc>
      </w:tr>
    </w:tbl>
    <w:p w14:paraId="675355C4" w14:textId="77777777" w:rsidR="007D2ADF" w:rsidRDefault="007D2ADF" w:rsidP="00184DE2">
      <w:pPr>
        <w:keepNext/>
        <w:keepLines/>
        <w:spacing w:line="276" w:lineRule="auto"/>
        <w:rPr>
          <w:rFonts w:ascii="Arial" w:hAnsi="Arial" w:cs="Arial"/>
          <w:b/>
          <w:sz w:val="20"/>
        </w:rPr>
      </w:pPr>
    </w:p>
    <w:p w14:paraId="508DF835" w14:textId="77777777" w:rsidR="007D2ADF" w:rsidRDefault="007D2ADF">
      <w:pPr>
        <w:spacing w:after="160" w:line="259" w:lineRule="auto"/>
        <w:rPr>
          <w:rFonts w:ascii="Arial" w:hAnsi="Arial" w:cs="Arial"/>
          <w:b/>
          <w:sz w:val="20"/>
        </w:rPr>
      </w:pPr>
      <w:r>
        <w:rPr>
          <w:rFonts w:ascii="Arial" w:hAnsi="Arial" w:cs="Arial"/>
          <w:b/>
          <w:sz w:val="20"/>
        </w:rPr>
        <w:br w:type="page"/>
      </w:r>
    </w:p>
    <w:p w14:paraId="53F6D166" w14:textId="030E2429"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lastRenderedPageBreak/>
        <w:t>Staffing</w:t>
      </w:r>
    </w:p>
    <w:p w14:paraId="3ECC10B8" w14:textId="77777777" w:rsidR="00094450" w:rsidRPr="007A15B8" w:rsidRDefault="00094450" w:rsidP="00184DE2">
      <w:pPr>
        <w:keepNext/>
        <w:keepLines/>
        <w:shd w:val="clear" w:color="auto" w:fill="000000" w:themeFill="text1"/>
        <w:spacing w:line="276" w:lineRule="auto"/>
        <w:rPr>
          <w:rFonts w:ascii="Arial" w:hAnsi="Arial" w:cs="Arial"/>
          <w:b/>
          <w:sz w:val="4"/>
          <w:szCs w:val="4"/>
        </w:rPr>
      </w:pPr>
    </w:p>
    <w:p w14:paraId="35AA3471"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Please provide a listing of all staff associated with your Bid and identify their responsibility and their qualification</w:t>
      </w:r>
      <w:r w:rsidR="00357879" w:rsidRPr="007A15B8">
        <w:rPr>
          <w:rFonts w:ascii="Arial" w:hAnsi="Arial" w:cs="Arial"/>
          <w:sz w:val="20"/>
        </w:rPr>
        <w:t>s and current workloads levels.</w:t>
      </w:r>
    </w:p>
    <w:p w14:paraId="5DAAA578" w14:textId="77777777" w:rsidR="00427BFD" w:rsidRPr="007A15B8" w:rsidRDefault="00427BFD" w:rsidP="00184DE2">
      <w:pPr>
        <w:keepNext/>
        <w:keepLines/>
        <w:spacing w:line="276" w:lineRule="auto"/>
        <w:rPr>
          <w:rFonts w:ascii="Arial" w:hAnsi="Arial" w:cs="Arial"/>
          <w:sz w:val="20"/>
        </w:rPr>
      </w:pPr>
    </w:p>
    <w:tbl>
      <w:tblPr>
        <w:tblStyle w:val="TableGrid"/>
        <w:tblpPr w:leftFromText="180" w:rightFromText="180" w:vertAnchor="text" w:tblpY="1"/>
        <w:tblOverlap w:val="never"/>
        <w:tblW w:w="5000" w:type="pct"/>
        <w:tblLook w:val="04A0" w:firstRow="1" w:lastRow="0" w:firstColumn="1" w:lastColumn="0" w:noHBand="0" w:noVBand="1"/>
      </w:tblPr>
      <w:tblGrid>
        <w:gridCol w:w="1234"/>
        <w:gridCol w:w="1619"/>
        <w:gridCol w:w="1776"/>
        <w:gridCol w:w="1134"/>
        <w:gridCol w:w="2118"/>
        <w:gridCol w:w="1572"/>
        <w:gridCol w:w="1337"/>
      </w:tblGrid>
      <w:tr w:rsidR="00094450" w:rsidRPr="007A15B8" w14:paraId="6AFDB820" w14:textId="77777777" w:rsidTr="00F42027">
        <w:tc>
          <w:tcPr>
            <w:tcW w:w="5763" w:type="dxa"/>
            <w:gridSpan w:val="4"/>
          </w:tcPr>
          <w:p w14:paraId="769AE54D" w14:textId="77777777" w:rsidR="00094450" w:rsidRPr="007A15B8" w:rsidRDefault="00094450" w:rsidP="00184DE2">
            <w:pPr>
              <w:keepNext/>
              <w:keepLines/>
              <w:spacing w:line="276" w:lineRule="auto"/>
              <w:jc w:val="center"/>
              <w:rPr>
                <w:rFonts w:ascii="Arial" w:hAnsi="Arial" w:cs="Arial"/>
                <w:b/>
                <w:sz w:val="20"/>
              </w:rPr>
            </w:pPr>
            <w:r w:rsidRPr="007A15B8">
              <w:rPr>
                <w:rFonts w:ascii="Arial" w:hAnsi="Arial" w:cs="Arial"/>
                <w:b/>
                <w:sz w:val="20"/>
              </w:rPr>
              <w:t>Staff Member</w:t>
            </w:r>
          </w:p>
        </w:tc>
        <w:tc>
          <w:tcPr>
            <w:tcW w:w="5027" w:type="dxa"/>
            <w:gridSpan w:val="3"/>
            <w:shd w:val="clear" w:color="auto" w:fill="F2F2F2" w:themeFill="background1" w:themeFillShade="F2"/>
          </w:tcPr>
          <w:p w14:paraId="2F5BACB7" w14:textId="77777777" w:rsidR="00094450" w:rsidRPr="007A15B8" w:rsidRDefault="00094450" w:rsidP="00184DE2">
            <w:pPr>
              <w:keepNext/>
              <w:keepLines/>
              <w:spacing w:line="276" w:lineRule="auto"/>
              <w:jc w:val="center"/>
              <w:rPr>
                <w:rFonts w:ascii="Arial" w:hAnsi="Arial" w:cs="Arial"/>
                <w:b/>
                <w:sz w:val="20"/>
              </w:rPr>
            </w:pPr>
            <w:r w:rsidRPr="007A15B8">
              <w:rPr>
                <w:rFonts w:ascii="Arial" w:hAnsi="Arial" w:cs="Arial"/>
                <w:b/>
                <w:sz w:val="20"/>
              </w:rPr>
              <w:t>Qualifications</w:t>
            </w:r>
          </w:p>
        </w:tc>
      </w:tr>
      <w:tr w:rsidR="00094450" w:rsidRPr="007A15B8" w14:paraId="5834E600" w14:textId="77777777" w:rsidTr="00F42027">
        <w:tc>
          <w:tcPr>
            <w:tcW w:w="1234" w:type="dxa"/>
          </w:tcPr>
          <w:p w14:paraId="228DA70D"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Name</w:t>
            </w:r>
          </w:p>
        </w:tc>
        <w:tc>
          <w:tcPr>
            <w:tcW w:w="1619" w:type="dxa"/>
          </w:tcPr>
          <w:p w14:paraId="2F4E6847"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Position/Title</w:t>
            </w:r>
          </w:p>
        </w:tc>
        <w:tc>
          <w:tcPr>
            <w:tcW w:w="1776" w:type="dxa"/>
          </w:tcPr>
          <w:p w14:paraId="6E033B5D"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Responsibility</w:t>
            </w:r>
          </w:p>
        </w:tc>
        <w:tc>
          <w:tcPr>
            <w:tcW w:w="1134" w:type="dxa"/>
          </w:tcPr>
          <w:p w14:paraId="0D095B3F"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Office Location</w:t>
            </w:r>
          </w:p>
        </w:tc>
        <w:tc>
          <w:tcPr>
            <w:tcW w:w="2118" w:type="dxa"/>
            <w:shd w:val="clear" w:color="auto" w:fill="F2F2F2" w:themeFill="background1" w:themeFillShade="F2"/>
          </w:tcPr>
          <w:p w14:paraId="3AFE2820"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Education/Training</w:t>
            </w:r>
          </w:p>
        </w:tc>
        <w:tc>
          <w:tcPr>
            <w:tcW w:w="1572" w:type="dxa"/>
            <w:shd w:val="clear" w:color="auto" w:fill="F2F2F2" w:themeFill="background1" w:themeFillShade="F2"/>
          </w:tcPr>
          <w:p w14:paraId="43561BDB"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Experience</w:t>
            </w:r>
          </w:p>
        </w:tc>
        <w:tc>
          <w:tcPr>
            <w:tcW w:w="1337" w:type="dxa"/>
            <w:shd w:val="clear" w:color="auto" w:fill="F2F2F2" w:themeFill="background1" w:themeFillShade="F2"/>
          </w:tcPr>
          <w:p w14:paraId="59777E4B"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Current Workload</w:t>
            </w:r>
          </w:p>
        </w:tc>
      </w:tr>
      <w:tr w:rsidR="007D2ADF" w:rsidRPr="007A15B8" w14:paraId="544AB80C" w14:textId="77777777" w:rsidTr="00F42027">
        <w:tc>
          <w:tcPr>
            <w:tcW w:w="1234" w:type="dxa"/>
          </w:tcPr>
          <w:p w14:paraId="00687747" w14:textId="77062FAA"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42B49A23" w14:textId="78436D4A"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258A052A" w14:textId="2320B44E"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3AF4D2F5" w14:textId="2AF6BE7E"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5D4DCB68" w14:textId="35604B38"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0C813CC9" w14:textId="0C71021C"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5505A2FD" w14:textId="2B33801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65310D36" w14:textId="77777777" w:rsidTr="00F42027">
        <w:tc>
          <w:tcPr>
            <w:tcW w:w="1234" w:type="dxa"/>
          </w:tcPr>
          <w:p w14:paraId="51839307" w14:textId="435F8EA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3FAC583F" w14:textId="4DC4AFB6"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51C24785" w14:textId="38B1C87D"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253EA2F8" w14:textId="56F6B626"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6EFEBBEA" w14:textId="4A3278B0"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3D7BE636" w14:textId="666AAFD5"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553B762A" w14:textId="71C54459"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66C9D539" w14:textId="77777777" w:rsidTr="00F42027">
        <w:tc>
          <w:tcPr>
            <w:tcW w:w="1234" w:type="dxa"/>
          </w:tcPr>
          <w:p w14:paraId="25D4B64C" w14:textId="43F1A83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6C6247BD" w14:textId="0D95AE7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11671E77" w14:textId="17652713"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3C0877FF" w14:textId="51B6A97E"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2BF05764" w14:textId="0D4CCD82"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3E55646E" w14:textId="25E8590B"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6CFAA647" w14:textId="37DBF64E"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6A431377" w14:textId="77777777" w:rsidTr="00F42027">
        <w:tc>
          <w:tcPr>
            <w:tcW w:w="1234" w:type="dxa"/>
          </w:tcPr>
          <w:p w14:paraId="6805C70B" w14:textId="28CF1B40"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40B1DAF2" w14:textId="4252BA6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0229499D" w14:textId="1E98B83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04F9BB65" w14:textId="679130D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7B96BD60" w14:textId="5674B856"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60EBF8BC" w14:textId="5DACCC9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57B2325E" w14:textId="0C84DE70"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448E7C20" w14:textId="77777777" w:rsidTr="00F42027">
        <w:tc>
          <w:tcPr>
            <w:tcW w:w="1234" w:type="dxa"/>
          </w:tcPr>
          <w:p w14:paraId="2A4EBBD6" w14:textId="2C5534DA"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2988C108" w14:textId="7AC71ECB"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7E6223E6" w14:textId="63DF747C"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16082026" w14:textId="480CBCA5"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50C6135E" w14:textId="56D0995A"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59E1D483" w14:textId="4931B5A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47A29DD9" w14:textId="605628D5"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0CF02668" w14:textId="77777777" w:rsidTr="00F42027">
        <w:tc>
          <w:tcPr>
            <w:tcW w:w="1234" w:type="dxa"/>
          </w:tcPr>
          <w:p w14:paraId="293CBFDA" w14:textId="5BD9576D"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1A98DB13" w14:textId="43F55638"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75192950" w14:textId="0E84B1D6"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6152D1DB" w14:textId="2BADD36B"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414998B3" w14:textId="1B97F0E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3F73D236" w14:textId="131226ED"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59542A85" w14:textId="64694B6B"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71B6AE8B" w14:textId="77777777" w:rsidTr="00F42027">
        <w:tc>
          <w:tcPr>
            <w:tcW w:w="1234" w:type="dxa"/>
          </w:tcPr>
          <w:p w14:paraId="73FE2172" w14:textId="3BFBCE55"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7755FF0F" w14:textId="35F9819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3926CAFA" w14:textId="13A70ABA"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20459B49" w14:textId="469482AB"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2962F76B" w14:textId="2F02AF22"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54BA8AAD" w14:textId="3A6C1D7A"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136701A4" w14:textId="367F321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20BCABEB" w14:textId="77777777" w:rsidTr="00F42027">
        <w:tc>
          <w:tcPr>
            <w:tcW w:w="1234" w:type="dxa"/>
          </w:tcPr>
          <w:p w14:paraId="0852ECA8" w14:textId="462775A2"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704D9AB5" w14:textId="3FECDF6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6C34FC00" w14:textId="0A534CF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47B47BB8" w14:textId="4A65A8F2"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71FB1516" w14:textId="15056892"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4864E5A0" w14:textId="60B3A0D1"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61CA160C" w14:textId="48B2987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771F80B6" w14:textId="77777777" w:rsidTr="00F42027">
        <w:tc>
          <w:tcPr>
            <w:tcW w:w="1234" w:type="dxa"/>
          </w:tcPr>
          <w:p w14:paraId="011C1CE2" w14:textId="72D8B11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2E8CBAA8" w14:textId="7D4488E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67E18D7B" w14:textId="38BBD5C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52FD93D7" w14:textId="390F290D"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651D93B1" w14:textId="0B896BE1"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3AB7DF6B" w14:textId="662D6769"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3B02D7D9" w14:textId="068FF8D5"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7A67CA97" w14:textId="77777777" w:rsidTr="00F42027">
        <w:tc>
          <w:tcPr>
            <w:tcW w:w="1234" w:type="dxa"/>
          </w:tcPr>
          <w:p w14:paraId="0E99C101" w14:textId="7E0FFA5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3B8DF2A5" w14:textId="4944EF1E"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4FA26F05" w14:textId="1905026C"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2589ECCF" w14:textId="15A6A919"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374E7A72" w14:textId="31FC4B1D"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58BC388F" w14:textId="76E5202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47D2BB49" w14:textId="5C49B08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2E84AFB1" w14:textId="77777777" w:rsidTr="00F42027">
        <w:tc>
          <w:tcPr>
            <w:tcW w:w="1234" w:type="dxa"/>
          </w:tcPr>
          <w:p w14:paraId="7AD3F258" w14:textId="46036353"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300524F6" w14:textId="74962CA2"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5067C91C" w14:textId="703A958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389B058C" w14:textId="35B1E199"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2E30A58D" w14:textId="36DA701A"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1B4BD5F6" w14:textId="4F0F5F6B"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475BF9A3" w14:textId="12074C19"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13C75CFF" w14:textId="77777777" w:rsidTr="00F42027">
        <w:tc>
          <w:tcPr>
            <w:tcW w:w="1234" w:type="dxa"/>
          </w:tcPr>
          <w:p w14:paraId="3354EC19" w14:textId="0B0635E8"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5BF249E8" w14:textId="403B41C8"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790A266A" w14:textId="1286D035"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1570A83F" w14:textId="0428894C"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1DF3368E" w14:textId="750B63BE"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1680ABDF" w14:textId="1BCC716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614E4C06" w14:textId="3CFF0F02"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698486F0" w14:textId="77777777" w:rsidTr="00F42027">
        <w:tc>
          <w:tcPr>
            <w:tcW w:w="1234" w:type="dxa"/>
          </w:tcPr>
          <w:p w14:paraId="62475BCE" w14:textId="084EB51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6699DE60" w14:textId="3C57641B"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37F50256" w14:textId="58EE406B"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4D676194" w14:textId="2227CC81"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1217376C" w14:textId="50FE691B"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1FB5D6BE" w14:textId="0D27349E"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1DFC0CD2" w14:textId="1FEF94D9"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0017A6EB" w14:textId="77777777" w:rsidTr="00F42027">
        <w:tc>
          <w:tcPr>
            <w:tcW w:w="1234" w:type="dxa"/>
          </w:tcPr>
          <w:p w14:paraId="1C399D4D" w14:textId="4E85E27C"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69544CF7" w14:textId="7FA84076"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62199032" w14:textId="472A276E"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09BDC0A8" w14:textId="6BDD2490"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4F94B57C" w14:textId="4B131F0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170348B1" w14:textId="341A4DB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74085E54" w14:textId="452E097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127698F9" w14:textId="77777777" w:rsidTr="00F42027">
        <w:tc>
          <w:tcPr>
            <w:tcW w:w="1234" w:type="dxa"/>
          </w:tcPr>
          <w:p w14:paraId="266B3627" w14:textId="014E928E"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7A093328" w14:textId="74BDFB3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4DFC8DD3" w14:textId="373789A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6CD9C113" w14:textId="1DD08EE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78D0E58B" w14:textId="379A30CD"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0102F837" w14:textId="702447C9"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69F90D0D" w14:textId="122F1D9D"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351D1D82" w14:textId="77777777" w:rsidTr="00F42027">
        <w:tc>
          <w:tcPr>
            <w:tcW w:w="1234" w:type="dxa"/>
          </w:tcPr>
          <w:p w14:paraId="6AD740F3" w14:textId="3E590D7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5EE3A8D4" w14:textId="375B0256"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5ED0C546" w14:textId="68A83AE2"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0A2CFCBA" w14:textId="65068DED"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7AE82D6E" w14:textId="314EF979"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3823C834" w14:textId="3AE2CFD9"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4FC43474" w14:textId="348FC6A9"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47A109F4" w14:textId="77777777" w:rsidTr="00F42027">
        <w:tc>
          <w:tcPr>
            <w:tcW w:w="1234" w:type="dxa"/>
          </w:tcPr>
          <w:p w14:paraId="3901D620" w14:textId="7965F9F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1680518F" w14:textId="39756E3E"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53C59CCF" w14:textId="18E7D5E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5F1DA470" w14:textId="477FB9C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0F3A4477" w14:textId="3DC557F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496152A9" w14:textId="2A4C8BFA"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35ACF789" w14:textId="0AC504D5"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7CA848C3" w14:textId="77777777" w:rsidTr="00F42027">
        <w:tc>
          <w:tcPr>
            <w:tcW w:w="1234" w:type="dxa"/>
          </w:tcPr>
          <w:p w14:paraId="08079E8D" w14:textId="5834B5A7"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275A3096" w14:textId="6913018F"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4A06A828" w14:textId="1106DF89"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7C6DF32D" w14:textId="0A06EABA"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2116EDBA" w14:textId="56CD9E96"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07AAAD19" w14:textId="55A2CEFC"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39BF5839" w14:textId="43572523"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590B9E27" w14:textId="77777777" w:rsidTr="00F42027">
        <w:tc>
          <w:tcPr>
            <w:tcW w:w="1234" w:type="dxa"/>
          </w:tcPr>
          <w:p w14:paraId="5EFC5AAC" w14:textId="7929B7FB"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122F5FD0" w14:textId="192FBE4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3E7B748C" w14:textId="4FBA369A"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2132EB5D" w14:textId="46679678"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397C13B8" w14:textId="2949CF3D"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680D57E0" w14:textId="61EB793B"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62F12B01" w14:textId="01388DAE"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r w:rsidR="007D2ADF" w:rsidRPr="007A15B8" w14:paraId="0CAD32F6" w14:textId="77777777" w:rsidTr="00F42027">
        <w:tc>
          <w:tcPr>
            <w:tcW w:w="1234" w:type="dxa"/>
          </w:tcPr>
          <w:p w14:paraId="2DBF2160" w14:textId="5084231A"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619" w:type="dxa"/>
          </w:tcPr>
          <w:p w14:paraId="1870263C" w14:textId="57A2FF15"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776" w:type="dxa"/>
          </w:tcPr>
          <w:p w14:paraId="217794C7" w14:textId="35CD95C0"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134" w:type="dxa"/>
          </w:tcPr>
          <w:p w14:paraId="03936CFD" w14:textId="0F045C9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2118" w:type="dxa"/>
            <w:shd w:val="clear" w:color="auto" w:fill="F2F2F2" w:themeFill="background1" w:themeFillShade="F2"/>
          </w:tcPr>
          <w:p w14:paraId="49C8DF74" w14:textId="0FA01C79"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572" w:type="dxa"/>
            <w:shd w:val="clear" w:color="auto" w:fill="F2F2F2" w:themeFill="background1" w:themeFillShade="F2"/>
          </w:tcPr>
          <w:p w14:paraId="3A315229" w14:textId="2196A48D"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c>
          <w:tcPr>
            <w:tcW w:w="1337" w:type="dxa"/>
            <w:shd w:val="clear" w:color="auto" w:fill="F2F2F2" w:themeFill="background1" w:themeFillShade="F2"/>
          </w:tcPr>
          <w:p w14:paraId="1129D3C0" w14:textId="719FF724" w:rsidR="007D2ADF" w:rsidRPr="007A15B8" w:rsidRDefault="007D2ADF" w:rsidP="007D2ADF">
            <w:pPr>
              <w:keepNext/>
              <w:keepLines/>
              <w:spacing w:line="276" w:lineRule="auto"/>
              <w:rPr>
                <w:rFonts w:ascii="Arial" w:hAnsi="Arial" w:cs="Arial"/>
                <w:sz w:val="20"/>
              </w:rPr>
            </w:pPr>
            <w:r w:rsidRPr="001C5A15">
              <w:rPr>
                <w:rFonts w:ascii="Arial" w:hAnsi="Arial" w:cs="Arial"/>
                <w:sz w:val="20"/>
              </w:rPr>
              <w:fldChar w:fldCharType="begin">
                <w:ffData>
                  <w:name w:val="Text1"/>
                  <w:enabled/>
                  <w:calcOnExit w:val="0"/>
                  <w:textInput/>
                </w:ffData>
              </w:fldChar>
            </w:r>
            <w:r w:rsidRPr="001C5A15">
              <w:rPr>
                <w:rFonts w:ascii="Arial" w:hAnsi="Arial" w:cs="Arial"/>
                <w:sz w:val="20"/>
              </w:rPr>
              <w:instrText xml:space="preserve"> FORMTEXT </w:instrText>
            </w:r>
            <w:r w:rsidRPr="001C5A15">
              <w:rPr>
                <w:rFonts w:ascii="Arial" w:hAnsi="Arial" w:cs="Arial"/>
                <w:sz w:val="20"/>
              </w:rPr>
            </w:r>
            <w:r w:rsidRPr="001C5A15">
              <w:rPr>
                <w:rFonts w:ascii="Arial" w:hAnsi="Arial" w:cs="Arial"/>
                <w:sz w:val="20"/>
              </w:rPr>
              <w:fldChar w:fldCharType="separate"/>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noProof/>
                <w:sz w:val="20"/>
              </w:rPr>
              <w:t> </w:t>
            </w:r>
            <w:r w:rsidRPr="001C5A15">
              <w:rPr>
                <w:rFonts w:ascii="Arial" w:hAnsi="Arial" w:cs="Arial"/>
                <w:sz w:val="20"/>
              </w:rPr>
              <w:fldChar w:fldCharType="end"/>
            </w:r>
          </w:p>
        </w:tc>
      </w:tr>
    </w:tbl>
    <w:p w14:paraId="6B88C269" w14:textId="77777777" w:rsidR="00357879" w:rsidRPr="007A15B8" w:rsidRDefault="00357879" w:rsidP="00184DE2">
      <w:pPr>
        <w:keepNext/>
        <w:keepLines/>
        <w:spacing w:line="276" w:lineRule="auto"/>
        <w:rPr>
          <w:rFonts w:ascii="Arial" w:hAnsi="Arial" w:cs="Arial"/>
          <w:sz w:val="22"/>
          <w:szCs w:val="22"/>
        </w:rPr>
      </w:pPr>
    </w:p>
    <w:p w14:paraId="78971513" w14:textId="77777777" w:rsidR="00357879" w:rsidRPr="007A15B8" w:rsidRDefault="00357879" w:rsidP="00184DE2">
      <w:pPr>
        <w:keepNext/>
        <w:keepLines/>
        <w:spacing w:line="276" w:lineRule="auto"/>
        <w:rPr>
          <w:rFonts w:ascii="Arial" w:hAnsi="Arial" w:cs="Arial"/>
          <w:sz w:val="20"/>
        </w:rPr>
      </w:pPr>
      <w:r w:rsidRPr="007A15B8">
        <w:rPr>
          <w:rFonts w:ascii="Arial" w:hAnsi="Arial" w:cs="Arial"/>
          <w:sz w:val="20"/>
        </w:rPr>
        <w:t>If a change to this list is required after the award, the Successful Proponent must submit a written request to NDHC to authorize for the change.  Any proposed replacement of a key staff member must have, in the opinion of NDHC, equivalent or better qualifications than the original staff member</w:t>
      </w:r>
    </w:p>
    <w:p w14:paraId="57107F80" w14:textId="77777777" w:rsidR="00357879" w:rsidRPr="007A15B8" w:rsidRDefault="00357879" w:rsidP="00184DE2">
      <w:pPr>
        <w:keepNext/>
        <w:keepLines/>
        <w:spacing w:line="276" w:lineRule="auto"/>
        <w:rPr>
          <w:sz w:val="22"/>
          <w:szCs w:val="22"/>
        </w:rPr>
      </w:pPr>
    </w:p>
    <w:p w14:paraId="2714F974" w14:textId="77777777" w:rsidR="007D2ADF" w:rsidRDefault="007D2ADF">
      <w:pPr>
        <w:spacing w:after="160" w:line="259" w:lineRule="auto"/>
        <w:rPr>
          <w:rFonts w:ascii="Arial" w:hAnsi="Arial" w:cs="Arial"/>
          <w:b/>
          <w:sz w:val="22"/>
          <w:szCs w:val="22"/>
        </w:rPr>
      </w:pPr>
      <w:r>
        <w:rPr>
          <w:rFonts w:ascii="Arial" w:hAnsi="Arial" w:cs="Arial"/>
          <w:b/>
          <w:sz w:val="22"/>
          <w:szCs w:val="22"/>
        </w:rPr>
        <w:br w:type="page"/>
      </w:r>
    </w:p>
    <w:p w14:paraId="2EF8263F" w14:textId="67259012" w:rsidR="00094450" w:rsidRPr="007A15B8" w:rsidRDefault="00094450" w:rsidP="00184DE2">
      <w:pPr>
        <w:keepNext/>
        <w:keepLines/>
        <w:spacing w:line="276" w:lineRule="auto"/>
        <w:rPr>
          <w:rFonts w:ascii="Arial" w:hAnsi="Arial" w:cs="Arial"/>
          <w:b/>
          <w:sz w:val="22"/>
          <w:szCs w:val="22"/>
        </w:rPr>
      </w:pPr>
      <w:r w:rsidRPr="007A15B8">
        <w:rPr>
          <w:rFonts w:ascii="Arial" w:hAnsi="Arial" w:cs="Arial"/>
          <w:b/>
          <w:sz w:val="22"/>
          <w:szCs w:val="22"/>
        </w:rPr>
        <w:lastRenderedPageBreak/>
        <w:t>Participating Entities</w:t>
      </w:r>
    </w:p>
    <w:p w14:paraId="00E00313" w14:textId="77777777" w:rsidR="00094450" w:rsidRPr="007A15B8" w:rsidRDefault="00094450" w:rsidP="00184DE2">
      <w:pPr>
        <w:keepNext/>
        <w:keepLines/>
        <w:shd w:val="clear" w:color="auto" w:fill="000000" w:themeFill="text1"/>
        <w:spacing w:line="276" w:lineRule="auto"/>
        <w:rPr>
          <w:rFonts w:ascii="Arial" w:hAnsi="Arial" w:cs="Arial"/>
          <w:b/>
          <w:sz w:val="4"/>
          <w:szCs w:val="4"/>
        </w:rPr>
      </w:pPr>
    </w:p>
    <w:p w14:paraId="2CE2AE9E"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Participating Entity agreements made by the Bidder will not release the Bidder from any obligation to NDHC concerning the performance of its obligations under the Contract. NDHC will not be responsible for payment to the Bidder's Participating Entities if the Bidder defaults on its responsibilities. It is the responsibility of the Bidder to communicate this information to its Participating Entities.</w:t>
      </w:r>
    </w:p>
    <w:p w14:paraId="0F51BE84" w14:textId="77777777" w:rsidR="00094450" w:rsidRPr="007A15B8" w:rsidRDefault="00094450" w:rsidP="00184DE2">
      <w:pPr>
        <w:keepNext/>
        <w:keepLines/>
        <w:spacing w:line="276" w:lineRule="auto"/>
        <w:rPr>
          <w:rFonts w:ascii="Arial" w:hAnsi="Arial" w:cs="Arial"/>
          <w:sz w:val="20"/>
        </w:rPr>
      </w:pPr>
    </w:p>
    <w:p w14:paraId="4E068822"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Bidder's Declaration</w:t>
      </w:r>
    </w:p>
    <w:p w14:paraId="6BA16F0E"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Please initial beside the statement which best describes how Participating Entities are associated with your Bid:</w:t>
      </w:r>
    </w:p>
    <w:p w14:paraId="2B2E676B" w14:textId="77777777" w:rsidR="00094450" w:rsidRPr="007A15B8" w:rsidRDefault="00094450" w:rsidP="00184DE2">
      <w:pPr>
        <w:keepNext/>
        <w:keepLines/>
        <w:spacing w:line="276" w:lineRule="auto"/>
        <w:rPr>
          <w:rFonts w:ascii="Arial" w:hAnsi="Arial" w:cs="Arial"/>
          <w:sz w:val="20"/>
        </w:rPr>
      </w:pPr>
    </w:p>
    <w:tbl>
      <w:tblPr>
        <w:tblW w:w="5000" w:type="pct"/>
        <w:shd w:val="clear" w:color="auto" w:fill="D9D9D9"/>
        <w:tblLook w:val="04A0" w:firstRow="1" w:lastRow="0" w:firstColumn="1" w:lastColumn="0" w:noHBand="0" w:noVBand="1"/>
      </w:tblPr>
      <w:tblGrid>
        <w:gridCol w:w="796"/>
        <w:gridCol w:w="645"/>
        <w:gridCol w:w="9359"/>
      </w:tblGrid>
      <w:tr w:rsidR="00094450" w:rsidRPr="007A15B8" w14:paraId="04CE6E89" w14:textId="77777777" w:rsidTr="0010088C">
        <w:tc>
          <w:tcPr>
            <w:tcW w:w="742" w:type="dxa"/>
            <w:tcBorders>
              <w:bottom w:val="single" w:sz="4" w:space="0" w:color="auto"/>
            </w:tcBorders>
            <w:shd w:val="clear" w:color="auto" w:fill="D9D9D9"/>
          </w:tcPr>
          <w:p w14:paraId="2E424D1D" w14:textId="3BC4D77E" w:rsidR="00094450" w:rsidRPr="007A15B8" w:rsidRDefault="007D2ADF" w:rsidP="00184DE2">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626" w:type="dxa"/>
            <w:shd w:val="clear" w:color="auto" w:fill="D9D9D9"/>
            <w:vAlign w:val="bottom"/>
          </w:tcPr>
          <w:p w14:paraId="409511D3"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Yes</w:t>
            </w:r>
          </w:p>
        </w:tc>
        <w:tc>
          <w:tcPr>
            <w:tcW w:w="9088" w:type="dxa"/>
            <w:shd w:val="clear" w:color="auto" w:fill="D9D9D9"/>
            <w:vAlign w:val="bottom"/>
          </w:tcPr>
          <w:p w14:paraId="31D99FA6"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If Participating Entities are associated with this Bid, provide details using the table below.</w:t>
            </w:r>
          </w:p>
        </w:tc>
      </w:tr>
      <w:tr w:rsidR="00094450" w:rsidRPr="007A15B8" w14:paraId="43E40FB1" w14:textId="77777777" w:rsidTr="007D2ADF">
        <w:tc>
          <w:tcPr>
            <w:tcW w:w="742" w:type="dxa"/>
            <w:tcBorders>
              <w:top w:val="single" w:sz="4" w:space="0" w:color="auto"/>
              <w:bottom w:val="single" w:sz="4" w:space="0" w:color="auto"/>
            </w:tcBorders>
            <w:shd w:val="clear" w:color="auto" w:fill="D9D9D9"/>
            <w:vAlign w:val="bottom"/>
          </w:tcPr>
          <w:p w14:paraId="7E733F54" w14:textId="1E1F21BB" w:rsidR="00094450" w:rsidRPr="007A15B8" w:rsidRDefault="007D2ADF" w:rsidP="007D2ADF">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626" w:type="dxa"/>
            <w:shd w:val="clear" w:color="auto" w:fill="D9D9D9"/>
            <w:vAlign w:val="bottom"/>
          </w:tcPr>
          <w:p w14:paraId="2651773F" w14:textId="77777777" w:rsidR="00094450" w:rsidRPr="007A15B8" w:rsidRDefault="00094450" w:rsidP="00A65114">
            <w:pPr>
              <w:keepNext/>
              <w:keepLines/>
              <w:spacing w:before="240" w:line="276" w:lineRule="auto"/>
              <w:rPr>
                <w:rFonts w:ascii="Arial" w:hAnsi="Arial" w:cs="Arial"/>
                <w:b/>
                <w:sz w:val="20"/>
              </w:rPr>
            </w:pPr>
            <w:r w:rsidRPr="007A15B8">
              <w:rPr>
                <w:rFonts w:ascii="Arial" w:hAnsi="Arial" w:cs="Arial"/>
                <w:b/>
                <w:sz w:val="20"/>
              </w:rPr>
              <w:t>No</w:t>
            </w:r>
          </w:p>
        </w:tc>
        <w:tc>
          <w:tcPr>
            <w:tcW w:w="9088" w:type="dxa"/>
            <w:shd w:val="clear" w:color="auto" w:fill="D9D9D9"/>
            <w:vAlign w:val="bottom"/>
          </w:tcPr>
          <w:p w14:paraId="1E587DF0" w14:textId="77777777" w:rsidR="00094450" w:rsidRPr="007A15B8" w:rsidRDefault="00094450" w:rsidP="00A65114">
            <w:pPr>
              <w:keepNext/>
              <w:keepLines/>
              <w:spacing w:before="240" w:line="276" w:lineRule="auto"/>
              <w:rPr>
                <w:rFonts w:ascii="Arial" w:hAnsi="Arial" w:cs="Arial"/>
                <w:sz w:val="20"/>
              </w:rPr>
            </w:pPr>
            <w:r w:rsidRPr="007A15B8">
              <w:rPr>
                <w:rFonts w:ascii="Arial" w:hAnsi="Arial" w:cs="Arial"/>
                <w:sz w:val="20"/>
              </w:rPr>
              <w:t>If by own forces, state so here (initial)</w:t>
            </w:r>
          </w:p>
        </w:tc>
      </w:tr>
    </w:tbl>
    <w:p w14:paraId="1F3AD949" w14:textId="77777777" w:rsidR="00427BFD" w:rsidRPr="007A15B8" w:rsidRDefault="00427BFD" w:rsidP="00184DE2">
      <w:pPr>
        <w:keepNext/>
        <w:keepLines/>
        <w:spacing w:line="276" w:lineRule="auto"/>
        <w:rPr>
          <w:rFonts w:ascii="Arial" w:hAnsi="Arial" w:cs="Arial"/>
          <w:sz w:val="20"/>
        </w:rPr>
      </w:pPr>
    </w:p>
    <w:p w14:paraId="2C652BEE" w14:textId="77777777" w:rsidR="00094450" w:rsidRPr="007A15B8" w:rsidRDefault="00094450" w:rsidP="00184DE2">
      <w:pPr>
        <w:keepNext/>
        <w:keepLines/>
        <w:spacing w:line="276" w:lineRule="auto"/>
        <w:rPr>
          <w:rFonts w:ascii="Arial" w:hAnsi="Arial" w:cs="Arial"/>
          <w:i/>
          <w:sz w:val="20"/>
        </w:rPr>
      </w:pPr>
      <w:r w:rsidRPr="007A15B8">
        <w:rPr>
          <w:rFonts w:ascii="Arial" w:hAnsi="Arial" w:cs="Arial"/>
          <w:i/>
          <w:sz w:val="20"/>
        </w:rPr>
        <w:t>If Yes above, provide a list of all Participating Entities you will be using to undertake the work (add as many rows as necessary) and include their role and the amount, in dollars, allocated from your bid that will be expenses to the Participating Entity.</w:t>
      </w:r>
    </w:p>
    <w:p w14:paraId="40532759" w14:textId="77777777" w:rsidR="00094450" w:rsidRPr="007A15B8" w:rsidRDefault="00094450" w:rsidP="00184DE2">
      <w:pPr>
        <w:keepNext/>
        <w:keepLines/>
        <w:spacing w:line="276" w:lineRule="auto"/>
        <w:rPr>
          <w:rFonts w:ascii="Arial" w:hAnsi="Arial" w:cs="Arial"/>
          <w:sz w:val="20"/>
        </w:rPr>
      </w:pPr>
    </w:p>
    <w:tbl>
      <w:tblPr>
        <w:tblStyle w:val="TableGrid"/>
        <w:tblpPr w:leftFromText="180" w:rightFromText="180" w:vertAnchor="text" w:tblpY="1"/>
        <w:tblOverlap w:val="never"/>
        <w:tblW w:w="5000" w:type="pct"/>
        <w:tblLook w:val="04A0" w:firstRow="1" w:lastRow="0" w:firstColumn="1" w:lastColumn="0" w:noHBand="0" w:noVBand="1"/>
      </w:tblPr>
      <w:tblGrid>
        <w:gridCol w:w="2111"/>
        <w:gridCol w:w="2294"/>
        <w:gridCol w:w="1440"/>
        <w:gridCol w:w="2880"/>
        <w:gridCol w:w="2065"/>
      </w:tblGrid>
      <w:tr w:rsidR="00094450" w:rsidRPr="007A15B8" w14:paraId="5278736D" w14:textId="77777777" w:rsidTr="00B1765F">
        <w:tc>
          <w:tcPr>
            <w:tcW w:w="10790" w:type="dxa"/>
            <w:gridSpan w:val="5"/>
            <w:shd w:val="clear" w:color="auto" w:fill="D9D9D9" w:themeFill="background1" w:themeFillShade="D9"/>
            <w:vAlign w:val="center"/>
          </w:tcPr>
          <w:p w14:paraId="51194BA9" w14:textId="77777777" w:rsidR="00094450" w:rsidRPr="007A15B8" w:rsidRDefault="00094450" w:rsidP="00B1765F">
            <w:pPr>
              <w:keepNext/>
              <w:keepLines/>
              <w:spacing w:line="276" w:lineRule="auto"/>
              <w:rPr>
                <w:rFonts w:ascii="Arial" w:hAnsi="Arial" w:cs="Arial"/>
                <w:b/>
                <w:sz w:val="20"/>
              </w:rPr>
            </w:pPr>
            <w:r w:rsidRPr="007A15B8">
              <w:rPr>
                <w:rFonts w:ascii="Arial" w:hAnsi="Arial" w:cs="Arial"/>
                <w:b/>
                <w:sz w:val="20"/>
              </w:rPr>
              <w:t>Listing of Participating Entities</w:t>
            </w:r>
          </w:p>
        </w:tc>
      </w:tr>
      <w:tr w:rsidR="00094450" w:rsidRPr="007A15B8" w14:paraId="47C6B923" w14:textId="77777777" w:rsidTr="00B1765F">
        <w:tc>
          <w:tcPr>
            <w:tcW w:w="2111" w:type="dxa"/>
            <w:vAlign w:val="center"/>
          </w:tcPr>
          <w:p w14:paraId="71F0FF0D" w14:textId="77777777" w:rsidR="00094450" w:rsidRPr="007A15B8" w:rsidRDefault="00094450" w:rsidP="00B1765F">
            <w:pPr>
              <w:keepNext/>
              <w:keepLines/>
              <w:spacing w:line="276" w:lineRule="auto"/>
              <w:rPr>
                <w:rFonts w:ascii="Arial" w:hAnsi="Arial" w:cs="Arial"/>
                <w:sz w:val="20"/>
              </w:rPr>
            </w:pPr>
            <w:r w:rsidRPr="007A15B8">
              <w:rPr>
                <w:rFonts w:ascii="Arial" w:hAnsi="Arial" w:cs="Arial"/>
                <w:b/>
                <w:sz w:val="20"/>
              </w:rPr>
              <w:t>Type</w:t>
            </w:r>
          </w:p>
        </w:tc>
        <w:tc>
          <w:tcPr>
            <w:tcW w:w="2294" w:type="dxa"/>
            <w:vAlign w:val="center"/>
          </w:tcPr>
          <w:p w14:paraId="4575897D" w14:textId="77777777" w:rsidR="00094450" w:rsidRPr="007A15B8" w:rsidRDefault="00094450" w:rsidP="00B1765F">
            <w:pPr>
              <w:keepNext/>
              <w:keepLines/>
              <w:spacing w:line="276" w:lineRule="auto"/>
              <w:jc w:val="center"/>
              <w:rPr>
                <w:rFonts w:ascii="Arial" w:hAnsi="Arial" w:cs="Arial"/>
                <w:sz w:val="20"/>
              </w:rPr>
            </w:pPr>
            <w:r w:rsidRPr="007A15B8">
              <w:rPr>
                <w:rFonts w:ascii="Arial" w:hAnsi="Arial" w:cs="Arial"/>
                <w:b/>
                <w:sz w:val="20"/>
              </w:rPr>
              <w:t>Responsibility</w:t>
            </w:r>
          </w:p>
        </w:tc>
        <w:tc>
          <w:tcPr>
            <w:tcW w:w="1440" w:type="dxa"/>
            <w:vAlign w:val="center"/>
          </w:tcPr>
          <w:p w14:paraId="49284C50" w14:textId="77777777" w:rsidR="00094450" w:rsidRPr="007A15B8" w:rsidRDefault="00094450" w:rsidP="00B1765F">
            <w:pPr>
              <w:keepNext/>
              <w:keepLines/>
              <w:spacing w:line="276" w:lineRule="auto"/>
              <w:jc w:val="center"/>
              <w:rPr>
                <w:rFonts w:ascii="Arial" w:hAnsi="Arial" w:cs="Arial"/>
                <w:b/>
                <w:sz w:val="20"/>
              </w:rPr>
            </w:pPr>
            <w:r w:rsidRPr="007A15B8">
              <w:rPr>
                <w:rFonts w:ascii="Arial" w:hAnsi="Arial" w:cs="Arial"/>
                <w:b/>
                <w:sz w:val="20"/>
              </w:rPr>
              <w:t>Amount ($)</w:t>
            </w:r>
          </w:p>
        </w:tc>
        <w:tc>
          <w:tcPr>
            <w:tcW w:w="2880" w:type="dxa"/>
            <w:vAlign w:val="center"/>
          </w:tcPr>
          <w:p w14:paraId="2A0472FA" w14:textId="77777777" w:rsidR="00094450" w:rsidRPr="007A15B8" w:rsidRDefault="00094450" w:rsidP="00B1765F">
            <w:pPr>
              <w:keepNext/>
              <w:keepLines/>
              <w:spacing w:line="276" w:lineRule="auto"/>
              <w:jc w:val="center"/>
              <w:rPr>
                <w:rFonts w:ascii="Arial" w:hAnsi="Arial" w:cs="Arial"/>
                <w:b/>
                <w:sz w:val="20"/>
              </w:rPr>
            </w:pPr>
            <w:r w:rsidRPr="007A15B8">
              <w:rPr>
                <w:rFonts w:ascii="Arial" w:hAnsi="Arial" w:cs="Arial"/>
                <w:b/>
                <w:sz w:val="20"/>
              </w:rPr>
              <w:t>Company Name and Address</w:t>
            </w:r>
          </w:p>
        </w:tc>
        <w:tc>
          <w:tcPr>
            <w:tcW w:w="2065" w:type="dxa"/>
            <w:vAlign w:val="center"/>
          </w:tcPr>
          <w:p w14:paraId="07BBB977" w14:textId="77777777" w:rsidR="00094450" w:rsidRPr="007A15B8" w:rsidRDefault="00094450" w:rsidP="00B1765F">
            <w:pPr>
              <w:keepNext/>
              <w:keepLines/>
              <w:spacing w:line="276" w:lineRule="auto"/>
              <w:jc w:val="center"/>
              <w:rPr>
                <w:rFonts w:ascii="Arial" w:hAnsi="Arial" w:cs="Arial"/>
                <w:b/>
                <w:sz w:val="20"/>
              </w:rPr>
            </w:pPr>
            <w:r w:rsidRPr="007A15B8">
              <w:rPr>
                <w:rFonts w:ascii="Arial" w:hAnsi="Arial" w:cs="Arial"/>
                <w:b/>
                <w:sz w:val="20"/>
              </w:rPr>
              <w:t>Contact Person</w:t>
            </w:r>
          </w:p>
        </w:tc>
      </w:tr>
      <w:tr w:rsidR="007D2ADF" w:rsidRPr="007A15B8" w14:paraId="557CF69F" w14:textId="77777777" w:rsidTr="007D2ADF">
        <w:tc>
          <w:tcPr>
            <w:tcW w:w="2111" w:type="dxa"/>
          </w:tcPr>
          <w:p w14:paraId="2DB94251"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Partner</w:t>
            </w:r>
          </w:p>
          <w:p w14:paraId="3731E5A8"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Sub-consultant</w:t>
            </w:r>
          </w:p>
          <w:p w14:paraId="10443BC5"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Sub-contractor</w:t>
            </w:r>
          </w:p>
          <w:p w14:paraId="24B5B0F6"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Subsidiary</w:t>
            </w:r>
          </w:p>
          <w:p w14:paraId="69529047"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Distributor</w:t>
            </w:r>
          </w:p>
          <w:p w14:paraId="1F75D580"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Dealer</w:t>
            </w:r>
          </w:p>
          <w:p w14:paraId="068C63F3"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Reseller</w:t>
            </w:r>
          </w:p>
          <w:p w14:paraId="52E30997"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Other ___________</w:t>
            </w:r>
          </w:p>
        </w:tc>
        <w:tc>
          <w:tcPr>
            <w:tcW w:w="2294" w:type="dxa"/>
            <w:vAlign w:val="center"/>
          </w:tcPr>
          <w:p w14:paraId="6AF3B50D" w14:textId="0B953320" w:rsidR="007D2ADF" w:rsidRPr="007A15B8" w:rsidRDefault="007D2ADF" w:rsidP="007D2ADF">
            <w:pPr>
              <w:keepNext/>
              <w:keepLines/>
              <w:spacing w:line="276" w:lineRule="auto"/>
              <w:jc w:val="center"/>
              <w:rPr>
                <w:rFonts w:ascii="Arial" w:hAnsi="Arial" w:cs="Arial"/>
                <w:sz w:val="20"/>
              </w:rPr>
            </w:pPr>
            <w:r w:rsidRPr="00080D86">
              <w:rPr>
                <w:rFonts w:ascii="Arial" w:hAnsi="Arial" w:cs="Arial"/>
                <w:sz w:val="20"/>
              </w:rPr>
              <w:fldChar w:fldCharType="begin">
                <w:ffData>
                  <w:name w:val="Text1"/>
                  <w:enabled/>
                  <w:calcOnExit w:val="0"/>
                  <w:textInput/>
                </w:ffData>
              </w:fldChar>
            </w:r>
            <w:r w:rsidRPr="00080D86">
              <w:rPr>
                <w:rFonts w:ascii="Arial" w:hAnsi="Arial" w:cs="Arial"/>
                <w:sz w:val="20"/>
              </w:rPr>
              <w:instrText xml:space="preserve"> FORMTEXT </w:instrText>
            </w:r>
            <w:r w:rsidRPr="00080D86">
              <w:rPr>
                <w:rFonts w:ascii="Arial" w:hAnsi="Arial" w:cs="Arial"/>
                <w:sz w:val="20"/>
              </w:rPr>
            </w:r>
            <w:r w:rsidRPr="00080D86">
              <w:rPr>
                <w:rFonts w:ascii="Arial" w:hAnsi="Arial" w:cs="Arial"/>
                <w:sz w:val="20"/>
              </w:rPr>
              <w:fldChar w:fldCharType="separate"/>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sz w:val="20"/>
              </w:rPr>
              <w:fldChar w:fldCharType="end"/>
            </w:r>
          </w:p>
        </w:tc>
        <w:tc>
          <w:tcPr>
            <w:tcW w:w="1440" w:type="dxa"/>
            <w:vAlign w:val="center"/>
          </w:tcPr>
          <w:p w14:paraId="2275B3B4" w14:textId="5D972D69" w:rsidR="007D2ADF" w:rsidRPr="007A15B8" w:rsidRDefault="007D2ADF" w:rsidP="007D2ADF">
            <w:pPr>
              <w:keepNext/>
              <w:keepLines/>
              <w:spacing w:line="276" w:lineRule="auto"/>
              <w:jc w:val="center"/>
              <w:rPr>
                <w:rFonts w:ascii="Arial" w:hAnsi="Arial" w:cs="Arial"/>
                <w:sz w:val="20"/>
              </w:rPr>
            </w:pPr>
            <w:r w:rsidRPr="00080D86">
              <w:rPr>
                <w:rFonts w:ascii="Arial" w:hAnsi="Arial" w:cs="Arial"/>
                <w:sz w:val="20"/>
              </w:rPr>
              <w:fldChar w:fldCharType="begin">
                <w:ffData>
                  <w:name w:val="Text1"/>
                  <w:enabled/>
                  <w:calcOnExit w:val="0"/>
                  <w:textInput/>
                </w:ffData>
              </w:fldChar>
            </w:r>
            <w:r w:rsidRPr="00080D86">
              <w:rPr>
                <w:rFonts w:ascii="Arial" w:hAnsi="Arial" w:cs="Arial"/>
                <w:sz w:val="20"/>
              </w:rPr>
              <w:instrText xml:space="preserve"> FORMTEXT </w:instrText>
            </w:r>
            <w:r w:rsidRPr="00080D86">
              <w:rPr>
                <w:rFonts w:ascii="Arial" w:hAnsi="Arial" w:cs="Arial"/>
                <w:sz w:val="20"/>
              </w:rPr>
            </w:r>
            <w:r w:rsidRPr="00080D86">
              <w:rPr>
                <w:rFonts w:ascii="Arial" w:hAnsi="Arial" w:cs="Arial"/>
                <w:sz w:val="20"/>
              </w:rPr>
              <w:fldChar w:fldCharType="separate"/>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sz w:val="20"/>
              </w:rPr>
              <w:fldChar w:fldCharType="end"/>
            </w:r>
          </w:p>
        </w:tc>
        <w:tc>
          <w:tcPr>
            <w:tcW w:w="2880" w:type="dxa"/>
            <w:vAlign w:val="center"/>
          </w:tcPr>
          <w:p w14:paraId="187BBD29" w14:textId="5D39CBC3" w:rsidR="007D2ADF" w:rsidRPr="007A15B8" w:rsidRDefault="007D2ADF" w:rsidP="007D2ADF">
            <w:pPr>
              <w:keepNext/>
              <w:keepLines/>
              <w:spacing w:line="276" w:lineRule="auto"/>
              <w:jc w:val="center"/>
              <w:rPr>
                <w:rFonts w:ascii="Arial" w:hAnsi="Arial" w:cs="Arial"/>
                <w:sz w:val="20"/>
              </w:rPr>
            </w:pPr>
            <w:r w:rsidRPr="00080D86">
              <w:rPr>
                <w:rFonts w:ascii="Arial" w:hAnsi="Arial" w:cs="Arial"/>
                <w:sz w:val="20"/>
              </w:rPr>
              <w:fldChar w:fldCharType="begin">
                <w:ffData>
                  <w:name w:val="Text1"/>
                  <w:enabled/>
                  <w:calcOnExit w:val="0"/>
                  <w:textInput/>
                </w:ffData>
              </w:fldChar>
            </w:r>
            <w:r w:rsidRPr="00080D86">
              <w:rPr>
                <w:rFonts w:ascii="Arial" w:hAnsi="Arial" w:cs="Arial"/>
                <w:sz w:val="20"/>
              </w:rPr>
              <w:instrText xml:space="preserve"> FORMTEXT </w:instrText>
            </w:r>
            <w:r w:rsidRPr="00080D86">
              <w:rPr>
                <w:rFonts w:ascii="Arial" w:hAnsi="Arial" w:cs="Arial"/>
                <w:sz w:val="20"/>
              </w:rPr>
            </w:r>
            <w:r w:rsidRPr="00080D86">
              <w:rPr>
                <w:rFonts w:ascii="Arial" w:hAnsi="Arial" w:cs="Arial"/>
                <w:sz w:val="20"/>
              </w:rPr>
              <w:fldChar w:fldCharType="separate"/>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sz w:val="20"/>
              </w:rPr>
              <w:fldChar w:fldCharType="end"/>
            </w:r>
          </w:p>
        </w:tc>
        <w:tc>
          <w:tcPr>
            <w:tcW w:w="2065" w:type="dxa"/>
            <w:vAlign w:val="center"/>
          </w:tcPr>
          <w:p w14:paraId="5E148D48" w14:textId="608FFA88" w:rsidR="007D2ADF" w:rsidRPr="007A15B8" w:rsidRDefault="007D2ADF" w:rsidP="007D2ADF">
            <w:pPr>
              <w:keepNext/>
              <w:keepLines/>
              <w:spacing w:line="276" w:lineRule="auto"/>
              <w:jc w:val="center"/>
              <w:rPr>
                <w:rFonts w:ascii="Arial" w:hAnsi="Arial" w:cs="Arial"/>
                <w:sz w:val="20"/>
              </w:rPr>
            </w:pPr>
            <w:r w:rsidRPr="00080D86">
              <w:rPr>
                <w:rFonts w:ascii="Arial" w:hAnsi="Arial" w:cs="Arial"/>
                <w:sz w:val="20"/>
              </w:rPr>
              <w:fldChar w:fldCharType="begin">
                <w:ffData>
                  <w:name w:val="Text1"/>
                  <w:enabled/>
                  <w:calcOnExit w:val="0"/>
                  <w:textInput/>
                </w:ffData>
              </w:fldChar>
            </w:r>
            <w:r w:rsidRPr="00080D86">
              <w:rPr>
                <w:rFonts w:ascii="Arial" w:hAnsi="Arial" w:cs="Arial"/>
                <w:sz w:val="20"/>
              </w:rPr>
              <w:instrText xml:space="preserve"> FORMTEXT </w:instrText>
            </w:r>
            <w:r w:rsidRPr="00080D86">
              <w:rPr>
                <w:rFonts w:ascii="Arial" w:hAnsi="Arial" w:cs="Arial"/>
                <w:sz w:val="20"/>
              </w:rPr>
            </w:r>
            <w:r w:rsidRPr="00080D86">
              <w:rPr>
                <w:rFonts w:ascii="Arial" w:hAnsi="Arial" w:cs="Arial"/>
                <w:sz w:val="20"/>
              </w:rPr>
              <w:fldChar w:fldCharType="separate"/>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sz w:val="20"/>
              </w:rPr>
              <w:fldChar w:fldCharType="end"/>
            </w:r>
          </w:p>
        </w:tc>
      </w:tr>
      <w:tr w:rsidR="007D2ADF" w:rsidRPr="007A15B8" w14:paraId="107169EE" w14:textId="77777777" w:rsidTr="007D2ADF">
        <w:tc>
          <w:tcPr>
            <w:tcW w:w="2111" w:type="dxa"/>
            <w:shd w:val="clear" w:color="auto" w:fill="D9D9D9" w:themeFill="background1" w:themeFillShade="D9"/>
          </w:tcPr>
          <w:p w14:paraId="360E0814"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Partner</w:t>
            </w:r>
          </w:p>
          <w:p w14:paraId="5358CAB2"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Sub-consultant</w:t>
            </w:r>
          </w:p>
          <w:p w14:paraId="1064E9EE"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Sub-contractor</w:t>
            </w:r>
          </w:p>
          <w:p w14:paraId="0A6F0C15"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Subsidiary</w:t>
            </w:r>
          </w:p>
          <w:p w14:paraId="612F3314"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Distributor</w:t>
            </w:r>
          </w:p>
          <w:p w14:paraId="6AC781F8"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Dealer</w:t>
            </w:r>
          </w:p>
          <w:p w14:paraId="02D20307"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Reseller</w:t>
            </w:r>
          </w:p>
          <w:p w14:paraId="4DCAE7CD"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Other _____________</w:t>
            </w:r>
          </w:p>
        </w:tc>
        <w:tc>
          <w:tcPr>
            <w:tcW w:w="2294" w:type="dxa"/>
            <w:shd w:val="clear" w:color="auto" w:fill="D9D9D9" w:themeFill="background1" w:themeFillShade="D9"/>
            <w:vAlign w:val="center"/>
          </w:tcPr>
          <w:p w14:paraId="7C2B8F85" w14:textId="75D70CEB" w:rsidR="007D2ADF" w:rsidRPr="007A15B8" w:rsidRDefault="007D2ADF" w:rsidP="007D2ADF">
            <w:pPr>
              <w:keepNext/>
              <w:keepLines/>
              <w:spacing w:line="276" w:lineRule="auto"/>
              <w:jc w:val="center"/>
              <w:rPr>
                <w:rFonts w:ascii="Arial" w:hAnsi="Arial" w:cs="Arial"/>
                <w:sz w:val="20"/>
              </w:rPr>
            </w:pPr>
            <w:r w:rsidRPr="00080D86">
              <w:rPr>
                <w:rFonts w:ascii="Arial" w:hAnsi="Arial" w:cs="Arial"/>
                <w:sz w:val="20"/>
              </w:rPr>
              <w:fldChar w:fldCharType="begin">
                <w:ffData>
                  <w:name w:val="Text1"/>
                  <w:enabled/>
                  <w:calcOnExit w:val="0"/>
                  <w:textInput/>
                </w:ffData>
              </w:fldChar>
            </w:r>
            <w:r w:rsidRPr="00080D86">
              <w:rPr>
                <w:rFonts w:ascii="Arial" w:hAnsi="Arial" w:cs="Arial"/>
                <w:sz w:val="20"/>
              </w:rPr>
              <w:instrText xml:space="preserve"> FORMTEXT </w:instrText>
            </w:r>
            <w:r w:rsidRPr="00080D86">
              <w:rPr>
                <w:rFonts w:ascii="Arial" w:hAnsi="Arial" w:cs="Arial"/>
                <w:sz w:val="20"/>
              </w:rPr>
            </w:r>
            <w:r w:rsidRPr="00080D86">
              <w:rPr>
                <w:rFonts w:ascii="Arial" w:hAnsi="Arial" w:cs="Arial"/>
                <w:sz w:val="20"/>
              </w:rPr>
              <w:fldChar w:fldCharType="separate"/>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sz w:val="20"/>
              </w:rPr>
              <w:fldChar w:fldCharType="end"/>
            </w:r>
          </w:p>
        </w:tc>
        <w:tc>
          <w:tcPr>
            <w:tcW w:w="1440" w:type="dxa"/>
            <w:shd w:val="clear" w:color="auto" w:fill="D9D9D9" w:themeFill="background1" w:themeFillShade="D9"/>
            <w:vAlign w:val="center"/>
          </w:tcPr>
          <w:p w14:paraId="2E2DCF50" w14:textId="0BB60C6F" w:rsidR="007D2ADF" w:rsidRPr="007A15B8" w:rsidRDefault="007D2ADF" w:rsidP="007D2ADF">
            <w:pPr>
              <w:keepNext/>
              <w:keepLines/>
              <w:spacing w:line="276" w:lineRule="auto"/>
              <w:jc w:val="center"/>
              <w:rPr>
                <w:rFonts w:ascii="Arial" w:hAnsi="Arial" w:cs="Arial"/>
                <w:sz w:val="20"/>
              </w:rPr>
            </w:pPr>
            <w:r w:rsidRPr="00080D86">
              <w:rPr>
                <w:rFonts w:ascii="Arial" w:hAnsi="Arial" w:cs="Arial"/>
                <w:sz w:val="20"/>
              </w:rPr>
              <w:fldChar w:fldCharType="begin">
                <w:ffData>
                  <w:name w:val="Text1"/>
                  <w:enabled/>
                  <w:calcOnExit w:val="0"/>
                  <w:textInput/>
                </w:ffData>
              </w:fldChar>
            </w:r>
            <w:r w:rsidRPr="00080D86">
              <w:rPr>
                <w:rFonts w:ascii="Arial" w:hAnsi="Arial" w:cs="Arial"/>
                <w:sz w:val="20"/>
              </w:rPr>
              <w:instrText xml:space="preserve"> FORMTEXT </w:instrText>
            </w:r>
            <w:r w:rsidRPr="00080D86">
              <w:rPr>
                <w:rFonts w:ascii="Arial" w:hAnsi="Arial" w:cs="Arial"/>
                <w:sz w:val="20"/>
              </w:rPr>
            </w:r>
            <w:r w:rsidRPr="00080D86">
              <w:rPr>
                <w:rFonts w:ascii="Arial" w:hAnsi="Arial" w:cs="Arial"/>
                <w:sz w:val="20"/>
              </w:rPr>
              <w:fldChar w:fldCharType="separate"/>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sz w:val="20"/>
              </w:rPr>
              <w:fldChar w:fldCharType="end"/>
            </w:r>
          </w:p>
        </w:tc>
        <w:tc>
          <w:tcPr>
            <w:tcW w:w="2880" w:type="dxa"/>
            <w:shd w:val="clear" w:color="auto" w:fill="D9D9D9" w:themeFill="background1" w:themeFillShade="D9"/>
            <w:vAlign w:val="center"/>
          </w:tcPr>
          <w:p w14:paraId="2E76FC6A" w14:textId="0D4AE636" w:rsidR="007D2ADF" w:rsidRPr="007A15B8" w:rsidRDefault="007D2ADF" w:rsidP="007D2ADF">
            <w:pPr>
              <w:keepNext/>
              <w:keepLines/>
              <w:spacing w:line="276" w:lineRule="auto"/>
              <w:jc w:val="center"/>
              <w:rPr>
                <w:rFonts w:ascii="Arial" w:hAnsi="Arial" w:cs="Arial"/>
                <w:sz w:val="20"/>
              </w:rPr>
            </w:pPr>
            <w:r w:rsidRPr="00080D86">
              <w:rPr>
                <w:rFonts w:ascii="Arial" w:hAnsi="Arial" w:cs="Arial"/>
                <w:sz w:val="20"/>
              </w:rPr>
              <w:fldChar w:fldCharType="begin">
                <w:ffData>
                  <w:name w:val="Text1"/>
                  <w:enabled/>
                  <w:calcOnExit w:val="0"/>
                  <w:textInput/>
                </w:ffData>
              </w:fldChar>
            </w:r>
            <w:r w:rsidRPr="00080D86">
              <w:rPr>
                <w:rFonts w:ascii="Arial" w:hAnsi="Arial" w:cs="Arial"/>
                <w:sz w:val="20"/>
              </w:rPr>
              <w:instrText xml:space="preserve"> FORMTEXT </w:instrText>
            </w:r>
            <w:r w:rsidRPr="00080D86">
              <w:rPr>
                <w:rFonts w:ascii="Arial" w:hAnsi="Arial" w:cs="Arial"/>
                <w:sz w:val="20"/>
              </w:rPr>
            </w:r>
            <w:r w:rsidRPr="00080D86">
              <w:rPr>
                <w:rFonts w:ascii="Arial" w:hAnsi="Arial" w:cs="Arial"/>
                <w:sz w:val="20"/>
              </w:rPr>
              <w:fldChar w:fldCharType="separate"/>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sz w:val="20"/>
              </w:rPr>
              <w:fldChar w:fldCharType="end"/>
            </w:r>
          </w:p>
        </w:tc>
        <w:tc>
          <w:tcPr>
            <w:tcW w:w="2065" w:type="dxa"/>
            <w:shd w:val="clear" w:color="auto" w:fill="D9D9D9" w:themeFill="background1" w:themeFillShade="D9"/>
            <w:vAlign w:val="center"/>
          </w:tcPr>
          <w:p w14:paraId="25BE4BDF" w14:textId="0E8B1B8F" w:rsidR="007D2ADF" w:rsidRPr="007A15B8" w:rsidRDefault="007D2ADF" w:rsidP="007D2ADF">
            <w:pPr>
              <w:keepNext/>
              <w:keepLines/>
              <w:spacing w:line="276" w:lineRule="auto"/>
              <w:jc w:val="center"/>
              <w:rPr>
                <w:rFonts w:ascii="Arial" w:hAnsi="Arial" w:cs="Arial"/>
                <w:sz w:val="20"/>
              </w:rPr>
            </w:pPr>
            <w:r w:rsidRPr="00080D86">
              <w:rPr>
                <w:rFonts w:ascii="Arial" w:hAnsi="Arial" w:cs="Arial"/>
                <w:sz w:val="20"/>
              </w:rPr>
              <w:fldChar w:fldCharType="begin">
                <w:ffData>
                  <w:name w:val="Text1"/>
                  <w:enabled/>
                  <w:calcOnExit w:val="0"/>
                  <w:textInput/>
                </w:ffData>
              </w:fldChar>
            </w:r>
            <w:r w:rsidRPr="00080D86">
              <w:rPr>
                <w:rFonts w:ascii="Arial" w:hAnsi="Arial" w:cs="Arial"/>
                <w:sz w:val="20"/>
              </w:rPr>
              <w:instrText xml:space="preserve"> FORMTEXT </w:instrText>
            </w:r>
            <w:r w:rsidRPr="00080D86">
              <w:rPr>
                <w:rFonts w:ascii="Arial" w:hAnsi="Arial" w:cs="Arial"/>
                <w:sz w:val="20"/>
              </w:rPr>
            </w:r>
            <w:r w:rsidRPr="00080D86">
              <w:rPr>
                <w:rFonts w:ascii="Arial" w:hAnsi="Arial" w:cs="Arial"/>
                <w:sz w:val="20"/>
              </w:rPr>
              <w:fldChar w:fldCharType="separate"/>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sz w:val="20"/>
              </w:rPr>
              <w:fldChar w:fldCharType="end"/>
            </w:r>
          </w:p>
        </w:tc>
      </w:tr>
      <w:tr w:rsidR="007D2ADF" w:rsidRPr="007A15B8" w14:paraId="24041CDA" w14:textId="77777777" w:rsidTr="007D2ADF">
        <w:tc>
          <w:tcPr>
            <w:tcW w:w="2111" w:type="dxa"/>
          </w:tcPr>
          <w:p w14:paraId="69F9809D"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Partner</w:t>
            </w:r>
          </w:p>
          <w:p w14:paraId="23C7E6DF"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Sub-consultant</w:t>
            </w:r>
          </w:p>
          <w:p w14:paraId="46F0B8B3"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Sub-contractor</w:t>
            </w:r>
          </w:p>
          <w:p w14:paraId="1BEA9401"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Subsidiary</w:t>
            </w:r>
          </w:p>
          <w:p w14:paraId="113CB033"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Distributor</w:t>
            </w:r>
          </w:p>
          <w:p w14:paraId="60405317"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Dealer</w:t>
            </w:r>
          </w:p>
          <w:p w14:paraId="1EC08CE6"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Reseller</w:t>
            </w:r>
          </w:p>
          <w:p w14:paraId="5BEA0A7A" w14:textId="77777777" w:rsidR="007D2ADF" w:rsidRPr="007A15B8" w:rsidRDefault="007D2ADF" w:rsidP="007D2ADF">
            <w:pPr>
              <w:keepNext/>
              <w:keepLines/>
              <w:spacing w:line="276" w:lineRule="auto"/>
              <w:rPr>
                <w:rFonts w:ascii="Arial" w:hAnsi="Arial" w:cs="Arial"/>
                <w:sz w:val="16"/>
                <w:szCs w:val="16"/>
              </w:rPr>
            </w:pPr>
            <w:r w:rsidRPr="007A15B8">
              <w:rPr>
                <w:rFonts w:ascii="Arial" w:hAnsi="Arial" w:cs="Arial"/>
                <w:sz w:val="16"/>
                <w:szCs w:val="16"/>
              </w:rPr>
              <w:fldChar w:fldCharType="begin">
                <w:ffData>
                  <w:name w:val="Check6"/>
                  <w:enabled/>
                  <w:calcOnExit w:val="0"/>
                  <w:checkBox>
                    <w:sizeAuto/>
                    <w:default w:val="0"/>
                  </w:checkBox>
                </w:ffData>
              </w:fldChar>
            </w:r>
            <w:r w:rsidRPr="007A15B8">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7A15B8">
              <w:rPr>
                <w:rFonts w:ascii="Arial" w:hAnsi="Arial" w:cs="Arial"/>
                <w:sz w:val="16"/>
                <w:szCs w:val="16"/>
              </w:rPr>
              <w:fldChar w:fldCharType="end"/>
            </w:r>
            <w:r w:rsidRPr="007A15B8">
              <w:rPr>
                <w:rFonts w:ascii="Arial" w:hAnsi="Arial" w:cs="Arial"/>
                <w:sz w:val="16"/>
                <w:szCs w:val="16"/>
              </w:rPr>
              <w:t xml:space="preserve"> Other _____________</w:t>
            </w:r>
          </w:p>
        </w:tc>
        <w:tc>
          <w:tcPr>
            <w:tcW w:w="2294" w:type="dxa"/>
            <w:vAlign w:val="center"/>
          </w:tcPr>
          <w:p w14:paraId="3CA0C9A1" w14:textId="56177959" w:rsidR="007D2ADF" w:rsidRPr="007A15B8" w:rsidRDefault="007D2ADF" w:rsidP="007D2ADF">
            <w:pPr>
              <w:keepNext/>
              <w:keepLines/>
              <w:spacing w:line="276" w:lineRule="auto"/>
              <w:jc w:val="center"/>
              <w:rPr>
                <w:rFonts w:ascii="Arial" w:hAnsi="Arial" w:cs="Arial"/>
                <w:sz w:val="20"/>
              </w:rPr>
            </w:pPr>
            <w:r w:rsidRPr="00080D86">
              <w:rPr>
                <w:rFonts w:ascii="Arial" w:hAnsi="Arial" w:cs="Arial"/>
                <w:sz w:val="20"/>
              </w:rPr>
              <w:fldChar w:fldCharType="begin">
                <w:ffData>
                  <w:name w:val="Text1"/>
                  <w:enabled/>
                  <w:calcOnExit w:val="0"/>
                  <w:textInput/>
                </w:ffData>
              </w:fldChar>
            </w:r>
            <w:r w:rsidRPr="00080D86">
              <w:rPr>
                <w:rFonts w:ascii="Arial" w:hAnsi="Arial" w:cs="Arial"/>
                <w:sz w:val="20"/>
              </w:rPr>
              <w:instrText xml:space="preserve"> FORMTEXT </w:instrText>
            </w:r>
            <w:r w:rsidRPr="00080D86">
              <w:rPr>
                <w:rFonts w:ascii="Arial" w:hAnsi="Arial" w:cs="Arial"/>
                <w:sz w:val="20"/>
              </w:rPr>
            </w:r>
            <w:r w:rsidRPr="00080D86">
              <w:rPr>
                <w:rFonts w:ascii="Arial" w:hAnsi="Arial" w:cs="Arial"/>
                <w:sz w:val="20"/>
              </w:rPr>
              <w:fldChar w:fldCharType="separate"/>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sz w:val="20"/>
              </w:rPr>
              <w:fldChar w:fldCharType="end"/>
            </w:r>
          </w:p>
        </w:tc>
        <w:tc>
          <w:tcPr>
            <w:tcW w:w="1440" w:type="dxa"/>
            <w:vAlign w:val="center"/>
          </w:tcPr>
          <w:p w14:paraId="7F64011F" w14:textId="6207B864" w:rsidR="007D2ADF" w:rsidRPr="007A15B8" w:rsidRDefault="007D2ADF" w:rsidP="007D2ADF">
            <w:pPr>
              <w:keepNext/>
              <w:keepLines/>
              <w:spacing w:line="276" w:lineRule="auto"/>
              <w:jc w:val="center"/>
              <w:rPr>
                <w:rFonts w:ascii="Arial" w:hAnsi="Arial" w:cs="Arial"/>
                <w:sz w:val="20"/>
              </w:rPr>
            </w:pPr>
            <w:r w:rsidRPr="00080D86">
              <w:rPr>
                <w:rFonts w:ascii="Arial" w:hAnsi="Arial" w:cs="Arial"/>
                <w:sz w:val="20"/>
              </w:rPr>
              <w:fldChar w:fldCharType="begin">
                <w:ffData>
                  <w:name w:val="Text1"/>
                  <w:enabled/>
                  <w:calcOnExit w:val="0"/>
                  <w:textInput/>
                </w:ffData>
              </w:fldChar>
            </w:r>
            <w:r w:rsidRPr="00080D86">
              <w:rPr>
                <w:rFonts w:ascii="Arial" w:hAnsi="Arial" w:cs="Arial"/>
                <w:sz w:val="20"/>
              </w:rPr>
              <w:instrText xml:space="preserve"> FORMTEXT </w:instrText>
            </w:r>
            <w:r w:rsidRPr="00080D86">
              <w:rPr>
                <w:rFonts w:ascii="Arial" w:hAnsi="Arial" w:cs="Arial"/>
                <w:sz w:val="20"/>
              </w:rPr>
            </w:r>
            <w:r w:rsidRPr="00080D86">
              <w:rPr>
                <w:rFonts w:ascii="Arial" w:hAnsi="Arial" w:cs="Arial"/>
                <w:sz w:val="20"/>
              </w:rPr>
              <w:fldChar w:fldCharType="separate"/>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sz w:val="20"/>
              </w:rPr>
              <w:fldChar w:fldCharType="end"/>
            </w:r>
          </w:p>
        </w:tc>
        <w:tc>
          <w:tcPr>
            <w:tcW w:w="2880" w:type="dxa"/>
            <w:vAlign w:val="center"/>
          </w:tcPr>
          <w:p w14:paraId="3A8C0816" w14:textId="0D6E6E73" w:rsidR="007D2ADF" w:rsidRPr="007A15B8" w:rsidRDefault="007D2ADF" w:rsidP="007D2ADF">
            <w:pPr>
              <w:keepNext/>
              <w:keepLines/>
              <w:spacing w:line="276" w:lineRule="auto"/>
              <w:jc w:val="center"/>
              <w:rPr>
                <w:rFonts w:ascii="Arial" w:hAnsi="Arial" w:cs="Arial"/>
                <w:sz w:val="20"/>
              </w:rPr>
            </w:pPr>
            <w:r w:rsidRPr="00080D86">
              <w:rPr>
                <w:rFonts w:ascii="Arial" w:hAnsi="Arial" w:cs="Arial"/>
                <w:sz w:val="20"/>
              </w:rPr>
              <w:fldChar w:fldCharType="begin">
                <w:ffData>
                  <w:name w:val="Text1"/>
                  <w:enabled/>
                  <w:calcOnExit w:val="0"/>
                  <w:textInput/>
                </w:ffData>
              </w:fldChar>
            </w:r>
            <w:r w:rsidRPr="00080D86">
              <w:rPr>
                <w:rFonts w:ascii="Arial" w:hAnsi="Arial" w:cs="Arial"/>
                <w:sz w:val="20"/>
              </w:rPr>
              <w:instrText xml:space="preserve"> FORMTEXT </w:instrText>
            </w:r>
            <w:r w:rsidRPr="00080D86">
              <w:rPr>
                <w:rFonts w:ascii="Arial" w:hAnsi="Arial" w:cs="Arial"/>
                <w:sz w:val="20"/>
              </w:rPr>
            </w:r>
            <w:r w:rsidRPr="00080D86">
              <w:rPr>
                <w:rFonts w:ascii="Arial" w:hAnsi="Arial" w:cs="Arial"/>
                <w:sz w:val="20"/>
              </w:rPr>
              <w:fldChar w:fldCharType="separate"/>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sz w:val="20"/>
              </w:rPr>
              <w:fldChar w:fldCharType="end"/>
            </w:r>
          </w:p>
        </w:tc>
        <w:tc>
          <w:tcPr>
            <w:tcW w:w="2065" w:type="dxa"/>
            <w:vAlign w:val="center"/>
          </w:tcPr>
          <w:p w14:paraId="291EF75B" w14:textId="09AD02DC" w:rsidR="007D2ADF" w:rsidRPr="007A15B8" w:rsidRDefault="007D2ADF" w:rsidP="007D2ADF">
            <w:pPr>
              <w:keepNext/>
              <w:keepLines/>
              <w:spacing w:line="276" w:lineRule="auto"/>
              <w:jc w:val="center"/>
              <w:rPr>
                <w:rFonts w:ascii="Arial" w:hAnsi="Arial" w:cs="Arial"/>
                <w:sz w:val="20"/>
              </w:rPr>
            </w:pPr>
            <w:r w:rsidRPr="00080D86">
              <w:rPr>
                <w:rFonts w:ascii="Arial" w:hAnsi="Arial" w:cs="Arial"/>
                <w:sz w:val="20"/>
              </w:rPr>
              <w:fldChar w:fldCharType="begin">
                <w:ffData>
                  <w:name w:val="Text1"/>
                  <w:enabled/>
                  <w:calcOnExit w:val="0"/>
                  <w:textInput/>
                </w:ffData>
              </w:fldChar>
            </w:r>
            <w:r w:rsidRPr="00080D86">
              <w:rPr>
                <w:rFonts w:ascii="Arial" w:hAnsi="Arial" w:cs="Arial"/>
                <w:sz w:val="20"/>
              </w:rPr>
              <w:instrText xml:space="preserve"> FORMTEXT </w:instrText>
            </w:r>
            <w:r w:rsidRPr="00080D86">
              <w:rPr>
                <w:rFonts w:ascii="Arial" w:hAnsi="Arial" w:cs="Arial"/>
                <w:sz w:val="20"/>
              </w:rPr>
            </w:r>
            <w:r w:rsidRPr="00080D86">
              <w:rPr>
                <w:rFonts w:ascii="Arial" w:hAnsi="Arial" w:cs="Arial"/>
                <w:sz w:val="20"/>
              </w:rPr>
              <w:fldChar w:fldCharType="separate"/>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noProof/>
                <w:sz w:val="20"/>
              </w:rPr>
              <w:t> </w:t>
            </w:r>
            <w:r w:rsidRPr="00080D86">
              <w:rPr>
                <w:rFonts w:ascii="Arial" w:hAnsi="Arial" w:cs="Arial"/>
                <w:sz w:val="20"/>
              </w:rPr>
              <w:fldChar w:fldCharType="end"/>
            </w:r>
          </w:p>
        </w:tc>
      </w:tr>
    </w:tbl>
    <w:p w14:paraId="4CD392EA" w14:textId="77777777" w:rsidR="00094450" w:rsidRPr="007A15B8" w:rsidRDefault="00094450" w:rsidP="00184DE2">
      <w:pPr>
        <w:keepNext/>
        <w:keepLines/>
        <w:spacing w:line="276" w:lineRule="auto"/>
        <w:rPr>
          <w:rFonts w:ascii="Arial" w:hAnsi="Arial" w:cs="Arial"/>
          <w:sz w:val="22"/>
          <w:szCs w:val="22"/>
        </w:rPr>
      </w:pPr>
    </w:p>
    <w:p w14:paraId="0D328726" w14:textId="77777777" w:rsidR="007D2ADF" w:rsidRDefault="007D2ADF">
      <w:pPr>
        <w:spacing w:after="160" w:line="259" w:lineRule="auto"/>
        <w:rPr>
          <w:rFonts w:ascii="Arial" w:hAnsi="Arial" w:cs="Arial"/>
          <w:b/>
          <w:sz w:val="22"/>
          <w:szCs w:val="22"/>
        </w:rPr>
      </w:pPr>
      <w:r>
        <w:rPr>
          <w:rFonts w:ascii="Arial" w:hAnsi="Arial" w:cs="Arial"/>
          <w:b/>
          <w:sz w:val="22"/>
          <w:szCs w:val="22"/>
        </w:rPr>
        <w:br w:type="page"/>
      </w:r>
    </w:p>
    <w:p w14:paraId="6BB7EBEE" w14:textId="7AFB13C6" w:rsidR="00094450" w:rsidRPr="007A15B8" w:rsidRDefault="00094450" w:rsidP="00184DE2">
      <w:pPr>
        <w:keepNext/>
        <w:keepLines/>
        <w:spacing w:line="276" w:lineRule="auto"/>
        <w:rPr>
          <w:rFonts w:ascii="Arial" w:hAnsi="Arial" w:cs="Arial"/>
          <w:b/>
          <w:sz w:val="22"/>
          <w:szCs w:val="22"/>
        </w:rPr>
      </w:pPr>
      <w:r w:rsidRPr="007A15B8">
        <w:rPr>
          <w:rFonts w:ascii="Arial" w:hAnsi="Arial" w:cs="Arial"/>
          <w:b/>
          <w:sz w:val="22"/>
          <w:szCs w:val="22"/>
        </w:rPr>
        <w:lastRenderedPageBreak/>
        <w:t>LIST OF EQUIPMENT</w:t>
      </w:r>
    </w:p>
    <w:p w14:paraId="09E2E9E6" w14:textId="77777777" w:rsidR="00094450" w:rsidRPr="007A15B8" w:rsidRDefault="00094450" w:rsidP="00184DE2">
      <w:pPr>
        <w:keepNext/>
        <w:keepLines/>
        <w:shd w:val="clear" w:color="auto" w:fill="000000" w:themeFill="text1"/>
        <w:spacing w:line="276" w:lineRule="auto"/>
        <w:rPr>
          <w:rFonts w:ascii="Arial" w:hAnsi="Arial" w:cs="Arial"/>
          <w:b/>
          <w:sz w:val="4"/>
          <w:szCs w:val="4"/>
        </w:rPr>
      </w:pPr>
    </w:p>
    <w:p w14:paraId="6133C756"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 xml:space="preserve">The Bidder shall identify </w:t>
      </w:r>
      <w:r w:rsidR="00A76FA3" w:rsidRPr="007A15B8">
        <w:rPr>
          <w:rFonts w:ascii="Arial" w:hAnsi="Arial" w:cs="Arial"/>
          <w:sz w:val="20"/>
        </w:rPr>
        <w:t xml:space="preserve">all </w:t>
      </w:r>
      <w:r w:rsidRPr="007A15B8">
        <w:rPr>
          <w:rFonts w:ascii="Arial" w:hAnsi="Arial" w:cs="Arial"/>
          <w:sz w:val="20"/>
        </w:rPr>
        <w:t xml:space="preserve">the equipment </w:t>
      </w:r>
      <w:r w:rsidR="00A76FA3" w:rsidRPr="007A15B8">
        <w:rPr>
          <w:rFonts w:ascii="Arial" w:hAnsi="Arial" w:cs="Arial"/>
          <w:sz w:val="20"/>
        </w:rPr>
        <w:t xml:space="preserve">(vehicles, loaders, sanders, machines, systems) </w:t>
      </w:r>
      <w:r w:rsidRPr="007A15B8">
        <w:rPr>
          <w:rFonts w:ascii="Arial" w:hAnsi="Arial" w:cs="Arial"/>
          <w:sz w:val="20"/>
        </w:rPr>
        <w:t xml:space="preserve">that </w:t>
      </w:r>
      <w:r w:rsidR="00A76FA3" w:rsidRPr="007A15B8">
        <w:rPr>
          <w:rFonts w:ascii="Arial" w:hAnsi="Arial" w:cs="Arial"/>
          <w:sz w:val="20"/>
        </w:rPr>
        <w:t>are</w:t>
      </w:r>
      <w:r w:rsidRPr="007A15B8">
        <w:rPr>
          <w:rFonts w:ascii="Arial" w:hAnsi="Arial" w:cs="Arial"/>
          <w:sz w:val="20"/>
        </w:rPr>
        <w:t xml:space="preserve"> available </w:t>
      </w:r>
      <w:r w:rsidR="006A7A79" w:rsidRPr="007A15B8">
        <w:rPr>
          <w:rFonts w:ascii="Arial" w:hAnsi="Arial" w:cs="Arial"/>
          <w:sz w:val="20"/>
        </w:rPr>
        <w:t>to</w:t>
      </w:r>
      <w:r w:rsidRPr="007A15B8">
        <w:rPr>
          <w:rFonts w:ascii="Arial" w:hAnsi="Arial" w:cs="Arial"/>
          <w:sz w:val="20"/>
        </w:rPr>
        <w:t xml:space="preserve"> the Bidder for the completion of this contract.</w:t>
      </w:r>
    </w:p>
    <w:p w14:paraId="1A732395" w14:textId="77777777" w:rsidR="00094450" w:rsidRPr="007A15B8" w:rsidRDefault="00094450" w:rsidP="00184DE2">
      <w:pPr>
        <w:keepNext/>
        <w:keepLines/>
        <w:spacing w:line="276" w:lineRule="auto"/>
        <w:rPr>
          <w:rFonts w:ascii="Arial" w:hAnsi="Arial" w:cs="Arial"/>
          <w:sz w:val="20"/>
        </w:rPr>
      </w:pPr>
    </w:p>
    <w:tbl>
      <w:tblPr>
        <w:tblpPr w:leftFromText="180" w:rightFromText="180"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5"/>
        <w:gridCol w:w="1727"/>
        <w:gridCol w:w="1727"/>
        <w:gridCol w:w="1727"/>
        <w:gridCol w:w="1727"/>
        <w:gridCol w:w="1727"/>
      </w:tblGrid>
      <w:tr w:rsidR="00094450" w:rsidRPr="007A15B8" w14:paraId="07D738E9" w14:textId="77777777" w:rsidTr="00A00671">
        <w:tc>
          <w:tcPr>
            <w:tcW w:w="2155" w:type="dxa"/>
            <w:vAlign w:val="center"/>
          </w:tcPr>
          <w:p w14:paraId="4E28CFD6" w14:textId="77777777" w:rsidR="00094450" w:rsidRPr="007A15B8" w:rsidRDefault="00094450" w:rsidP="007D2ADF">
            <w:pPr>
              <w:keepNext/>
              <w:keepLines/>
              <w:spacing w:line="276" w:lineRule="auto"/>
              <w:jc w:val="center"/>
              <w:rPr>
                <w:rFonts w:ascii="Arial" w:eastAsia="Arial" w:hAnsi="Arial" w:cs="Arial"/>
                <w:b/>
                <w:sz w:val="20"/>
              </w:rPr>
            </w:pPr>
            <w:r w:rsidRPr="007A15B8">
              <w:rPr>
                <w:rFonts w:ascii="Arial" w:hAnsi="Arial" w:cs="Arial"/>
                <w:b/>
                <w:sz w:val="20"/>
              </w:rPr>
              <w:t>Equipment</w:t>
            </w:r>
          </w:p>
        </w:tc>
        <w:tc>
          <w:tcPr>
            <w:tcW w:w="1727" w:type="dxa"/>
            <w:vAlign w:val="center"/>
          </w:tcPr>
          <w:p w14:paraId="0EBA343D" w14:textId="77777777" w:rsidR="00094450" w:rsidRPr="007A15B8" w:rsidRDefault="00094450" w:rsidP="00184DE2">
            <w:pPr>
              <w:keepNext/>
              <w:keepLines/>
              <w:spacing w:line="276" w:lineRule="auto"/>
              <w:jc w:val="center"/>
              <w:rPr>
                <w:rFonts w:ascii="Arial" w:eastAsia="Arial" w:hAnsi="Arial" w:cs="Arial"/>
                <w:b/>
                <w:sz w:val="20"/>
              </w:rPr>
            </w:pPr>
            <w:r w:rsidRPr="007A15B8">
              <w:rPr>
                <w:rFonts w:ascii="Arial" w:hAnsi="Arial" w:cs="Arial"/>
                <w:b/>
                <w:sz w:val="20"/>
              </w:rPr>
              <w:t>Manufacturer</w:t>
            </w:r>
          </w:p>
        </w:tc>
        <w:tc>
          <w:tcPr>
            <w:tcW w:w="1727" w:type="dxa"/>
            <w:vAlign w:val="center"/>
          </w:tcPr>
          <w:p w14:paraId="1872C66E" w14:textId="77777777" w:rsidR="00094450" w:rsidRPr="007A15B8" w:rsidRDefault="00094450" w:rsidP="00184DE2">
            <w:pPr>
              <w:keepNext/>
              <w:keepLines/>
              <w:spacing w:line="276" w:lineRule="auto"/>
              <w:jc w:val="center"/>
              <w:rPr>
                <w:rFonts w:ascii="Arial" w:eastAsia="Arial" w:hAnsi="Arial" w:cs="Arial"/>
                <w:b/>
                <w:sz w:val="20"/>
              </w:rPr>
            </w:pPr>
            <w:r w:rsidRPr="007A15B8">
              <w:rPr>
                <w:rFonts w:ascii="Arial" w:hAnsi="Arial" w:cs="Arial"/>
                <w:b/>
                <w:sz w:val="20"/>
              </w:rPr>
              <w:t>Model</w:t>
            </w:r>
          </w:p>
        </w:tc>
        <w:tc>
          <w:tcPr>
            <w:tcW w:w="1727" w:type="dxa"/>
            <w:vAlign w:val="center"/>
          </w:tcPr>
          <w:p w14:paraId="06331B45" w14:textId="77777777" w:rsidR="00094450" w:rsidRPr="007A15B8" w:rsidRDefault="00094450" w:rsidP="00184DE2">
            <w:pPr>
              <w:keepNext/>
              <w:keepLines/>
              <w:spacing w:line="276" w:lineRule="auto"/>
              <w:jc w:val="center"/>
              <w:rPr>
                <w:rFonts w:ascii="Arial" w:eastAsia="Arial" w:hAnsi="Arial" w:cs="Arial"/>
                <w:b/>
                <w:sz w:val="20"/>
              </w:rPr>
            </w:pPr>
            <w:r w:rsidRPr="007A15B8">
              <w:rPr>
                <w:rFonts w:ascii="Arial" w:hAnsi="Arial" w:cs="Arial"/>
                <w:b/>
                <w:sz w:val="20"/>
              </w:rPr>
              <w:t>Bucket Size (</w:t>
            </w:r>
            <w:proofErr w:type="spellStart"/>
            <w:r w:rsidRPr="007A15B8">
              <w:rPr>
                <w:rFonts w:ascii="Arial" w:hAnsi="Arial" w:cs="Arial"/>
                <w:b/>
                <w:sz w:val="20"/>
              </w:rPr>
              <w:t>Cu.Yd</w:t>
            </w:r>
            <w:proofErr w:type="spellEnd"/>
            <w:r w:rsidRPr="007A15B8">
              <w:rPr>
                <w:rFonts w:ascii="Arial" w:hAnsi="Arial" w:cs="Arial"/>
                <w:b/>
                <w:sz w:val="20"/>
              </w:rPr>
              <w:t>)</w:t>
            </w:r>
          </w:p>
        </w:tc>
        <w:tc>
          <w:tcPr>
            <w:tcW w:w="1727" w:type="dxa"/>
            <w:vAlign w:val="center"/>
          </w:tcPr>
          <w:p w14:paraId="71A9C71B" w14:textId="77777777" w:rsidR="00094450" w:rsidRPr="007A15B8" w:rsidRDefault="00094450" w:rsidP="00184DE2">
            <w:pPr>
              <w:keepNext/>
              <w:keepLines/>
              <w:spacing w:line="276" w:lineRule="auto"/>
              <w:jc w:val="center"/>
              <w:rPr>
                <w:rFonts w:ascii="Arial" w:eastAsia="Arial" w:hAnsi="Arial" w:cs="Arial"/>
                <w:b/>
                <w:sz w:val="20"/>
              </w:rPr>
            </w:pPr>
            <w:r w:rsidRPr="007A15B8">
              <w:rPr>
                <w:rFonts w:ascii="Arial" w:hAnsi="Arial" w:cs="Arial"/>
                <w:b/>
                <w:sz w:val="20"/>
              </w:rPr>
              <w:t>Currently in Fleet</w:t>
            </w:r>
          </w:p>
        </w:tc>
        <w:tc>
          <w:tcPr>
            <w:tcW w:w="1727" w:type="dxa"/>
            <w:vAlign w:val="center"/>
          </w:tcPr>
          <w:p w14:paraId="19485AFC" w14:textId="77777777" w:rsidR="00094450" w:rsidRPr="007A15B8" w:rsidRDefault="00094450" w:rsidP="00184DE2">
            <w:pPr>
              <w:keepNext/>
              <w:keepLines/>
              <w:spacing w:line="276" w:lineRule="auto"/>
              <w:jc w:val="center"/>
              <w:rPr>
                <w:rFonts w:ascii="Arial" w:eastAsia="Arial" w:hAnsi="Arial" w:cs="Arial"/>
                <w:b/>
                <w:sz w:val="20"/>
              </w:rPr>
            </w:pPr>
            <w:r w:rsidRPr="007A15B8">
              <w:rPr>
                <w:rFonts w:ascii="Arial" w:hAnsi="Arial" w:cs="Arial"/>
                <w:b/>
                <w:sz w:val="20"/>
              </w:rPr>
              <w:t>Future Planned Acquisition</w:t>
            </w:r>
          </w:p>
        </w:tc>
      </w:tr>
      <w:tr w:rsidR="007D2ADF" w:rsidRPr="007A15B8" w14:paraId="063A98AD" w14:textId="77777777" w:rsidTr="007D2ADF">
        <w:tc>
          <w:tcPr>
            <w:tcW w:w="2155" w:type="dxa"/>
            <w:vAlign w:val="center"/>
          </w:tcPr>
          <w:p w14:paraId="66AF016F" w14:textId="132CF18E" w:rsidR="007D2ADF" w:rsidRPr="007A15B8" w:rsidRDefault="007D2ADF" w:rsidP="007D2ADF">
            <w:pPr>
              <w:keepNext/>
              <w:keepLines/>
              <w:spacing w:line="276" w:lineRule="auto"/>
              <w:jc w:val="center"/>
              <w:rPr>
                <w:rFonts w:ascii="Arial" w:eastAsia="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62D6E167" w14:textId="61F99FB9"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689223B4" w14:textId="10AB5050"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497090D3" w14:textId="1D9C92B2"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7E70BFB9" w14:textId="17F66DF9"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46780A94" w14:textId="47C21FD5"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r>
      <w:tr w:rsidR="007D2ADF" w:rsidRPr="007A15B8" w14:paraId="42098D56" w14:textId="77777777" w:rsidTr="007D2ADF">
        <w:tc>
          <w:tcPr>
            <w:tcW w:w="2155" w:type="dxa"/>
            <w:vAlign w:val="center"/>
          </w:tcPr>
          <w:p w14:paraId="10FFCE36" w14:textId="3E3B94F3" w:rsidR="007D2ADF" w:rsidRPr="007A15B8" w:rsidRDefault="007D2ADF" w:rsidP="007D2ADF">
            <w:pPr>
              <w:keepNext/>
              <w:keepLines/>
              <w:spacing w:line="276" w:lineRule="auto"/>
              <w:jc w:val="center"/>
              <w:rPr>
                <w:rFonts w:ascii="Arial" w:eastAsia="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4096AB49" w14:textId="40716C60"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6F35D5CD" w14:textId="1734BD65"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7F5801D8" w14:textId="1AB46F3D"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6E4BBCB8" w14:textId="63E5B06A" w:rsidR="007D2ADF" w:rsidRPr="007A15B8" w:rsidRDefault="007D2ADF" w:rsidP="007D2ADF">
            <w:pPr>
              <w:keepNext/>
              <w:keepLines/>
              <w:spacing w:line="276" w:lineRule="auto"/>
              <w:jc w:val="center"/>
              <w:rPr>
                <w:rFonts w:ascii="Arial" w:eastAsia="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6A93C56B" w14:textId="7D4C03F2"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r>
      <w:tr w:rsidR="007D2ADF" w:rsidRPr="007A15B8" w14:paraId="775CD909" w14:textId="77777777" w:rsidTr="007D2ADF">
        <w:tc>
          <w:tcPr>
            <w:tcW w:w="2155" w:type="dxa"/>
            <w:vAlign w:val="center"/>
          </w:tcPr>
          <w:p w14:paraId="037FF290" w14:textId="0ECE093E" w:rsidR="007D2ADF" w:rsidRPr="007A15B8" w:rsidRDefault="007D2ADF" w:rsidP="007D2ADF">
            <w:pPr>
              <w:keepNext/>
              <w:keepLines/>
              <w:spacing w:line="276" w:lineRule="auto"/>
              <w:jc w:val="center"/>
              <w:rPr>
                <w:rFonts w:ascii="Arial" w:eastAsia="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5E893B61" w14:textId="5A57757E"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51B7D380" w14:textId="5D52853C"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1439B87C" w14:textId="171C2FF5" w:rsidR="007D2ADF" w:rsidRPr="007A15B8" w:rsidRDefault="007D2ADF" w:rsidP="007D2ADF">
            <w:pPr>
              <w:keepNext/>
              <w:keepLines/>
              <w:spacing w:line="276" w:lineRule="auto"/>
              <w:jc w:val="center"/>
              <w:rPr>
                <w:rFonts w:ascii="Arial" w:eastAsia="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05671E81" w14:textId="7DADACDE"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6009E9D7" w14:textId="68404563"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r>
      <w:tr w:rsidR="007D2ADF" w:rsidRPr="007A15B8" w14:paraId="2D427841" w14:textId="77777777" w:rsidTr="007D2ADF">
        <w:tc>
          <w:tcPr>
            <w:tcW w:w="2155" w:type="dxa"/>
            <w:vAlign w:val="center"/>
          </w:tcPr>
          <w:p w14:paraId="3FFF18BE" w14:textId="114556A2" w:rsidR="007D2ADF" w:rsidRPr="007A15B8" w:rsidRDefault="007D2ADF" w:rsidP="007D2ADF">
            <w:pPr>
              <w:keepNext/>
              <w:keepLines/>
              <w:spacing w:line="276" w:lineRule="auto"/>
              <w:jc w:val="center"/>
              <w:rPr>
                <w:rFonts w:ascii="Arial" w:eastAsia="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38650F36" w14:textId="68433BB6" w:rsidR="007D2ADF" w:rsidRPr="007A15B8" w:rsidRDefault="007D2ADF" w:rsidP="007D2ADF">
            <w:pPr>
              <w:keepNext/>
              <w:keepLines/>
              <w:spacing w:line="276" w:lineRule="auto"/>
              <w:jc w:val="center"/>
              <w:rPr>
                <w:rFonts w:ascii="Arial" w:eastAsia="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18054A75" w14:textId="41CE3BD1"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1E063B0E" w14:textId="2F6897B5" w:rsidR="007D2ADF" w:rsidRPr="007A15B8" w:rsidRDefault="007D2ADF" w:rsidP="007D2ADF">
            <w:pPr>
              <w:keepNext/>
              <w:keepLines/>
              <w:spacing w:line="276" w:lineRule="auto"/>
              <w:jc w:val="center"/>
              <w:rPr>
                <w:rFonts w:ascii="Arial" w:eastAsia="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701445AD" w14:textId="0ACDC31A"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54C1E386" w14:textId="04B2C527"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r>
      <w:tr w:rsidR="007D2ADF" w:rsidRPr="007A15B8" w14:paraId="711E0B92" w14:textId="77777777" w:rsidTr="007D2ADF">
        <w:tc>
          <w:tcPr>
            <w:tcW w:w="2155" w:type="dxa"/>
            <w:vAlign w:val="center"/>
          </w:tcPr>
          <w:p w14:paraId="6A0C10A8" w14:textId="2C1946CA" w:rsidR="007D2ADF" w:rsidRPr="007A15B8" w:rsidRDefault="007D2ADF" w:rsidP="007D2ADF">
            <w:pPr>
              <w:keepNext/>
              <w:keepLines/>
              <w:spacing w:line="276" w:lineRule="auto"/>
              <w:jc w:val="center"/>
              <w:rPr>
                <w:rFonts w:ascii="Arial" w:eastAsia="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6BE7DBF7" w14:textId="7656A642"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38EE71E4" w14:textId="1FD9A5C8"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2E9405AE" w14:textId="5A90BC17"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7FAAB37B" w14:textId="12C27911"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52B47CA1" w14:textId="59422901"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r>
      <w:tr w:rsidR="007D2ADF" w:rsidRPr="007A15B8" w14:paraId="09A3E6EB" w14:textId="77777777" w:rsidTr="007D2ADF">
        <w:tc>
          <w:tcPr>
            <w:tcW w:w="2155" w:type="dxa"/>
            <w:vAlign w:val="center"/>
          </w:tcPr>
          <w:p w14:paraId="28AECD23" w14:textId="60BD873A" w:rsidR="007D2ADF" w:rsidRPr="007A15B8" w:rsidRDefault="007D2ADF" w:rsidP="007D2ADF">
            <w:pPr>
              <w:keepNext/>
              <w:keepLines/>
              <w:spacing w:line="276" w:lineRule="auto"/>
              <w:jc w:val="center"/>
              <w:rPr>
                <w:rFonts w:ascii="Arial" w:eastAsia="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55007D2C" w14:textId="75351674"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0ECEE970" w14:textId="7BB9AFDC"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32DE291B" w14:textId="7D8CA72D"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0FDBCC39" w14:textId="49AB32A1"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c>
          <w:tcPr>
            <w:tcW w:w="1727" w:type="dxa"/>
            <w:vAlign w:val="center"/>
          </w:tcPr>
          <w:p w14:paraId="7E367142" w14:textId="5A2C0246" w:rsidR="007D2ADF" w:rsidRPr="007A15B8" w:rsidRDefault="007D2ADF" w:rsidP="007D2ADF">
            <w:pPr>
              <w:keepNext/>
              <w:keepLines/>
              <w:spacing w:line="276" w:lineRule="auto"/>
              <w:jc w:val="center"/>
              <w:rPr>
                <w:rFonts w:ascii="Arial" w:hAnsi="Arial" w:cs="Arial"/>
                <w:sz w:val="20"/>
              </w:rPr>
            </w:pPr>
            <w:r w:rsidRPr="00DE7A48">
              <w:rPr>
                <w:rFonts w:ascii="Arial" w:hAnsi="Arial" w:cs="Arial"/>
                <w:sz w:val="20"/>
              </w:rPr>
              <w:fldChar w:fldCharType="begin">
                <w:ffData>
                  <w:name w:val="Text1"/>
                  <w:enabled/>
                  <w:calcOnExit w:val="0"/>
                  <w:textInput/>
                </w:ffData>
              </w:fldChar>
            </w:r>
            <w:r w:rsidRPr="00DE7A48">
              <w:rPr>
                <w:rFonts w:ascii="Arial" w:hAnsi="Arial" w:cs="Arial"/>
                <w:sz w:val="20"/>
              </w:rPr>
              <w:instrText xml:space="preserve"> FORMTEXT </w:instrText>
            </w:r>
            <w:r w:rsidRPr="00DE7A48">
              <w:rPr>
                <w:rFonts w:ascii="Arial" w:hAnsi="Arial" w:cs="Arial"/>
                <w:sz w:val="20"/>
              </w:rPr>
            </w:r>
            <w:r w:rsidRPr="00DE7A48">
              <w:rPr>
                <w:rFonts w:ascii="Arial" w:hAnsi="Arial" w:cs="Arial"/>
                <w:sz w:val="20"/>
              </w:rPr>
              <w:fldChar w:fldCharType="separate"/>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noProof/>
                <w:sz w:val="20"/>
              </w:rPr>
              <w:t> </w:t>
            </w:r>
            <w:r w:rsidRPr="00DE7A48">
              <w:rPr>
                <w:rFonts w:ascii="Arial" w:hAnsi="Arial" w:cs="Arial"/>
                <w:sz w:val="20"/>
              </w:rPr>
              <w:fldChar w:fldCharType="end"/>
            </w:r>
          </w:p>
        </w:tc>
      </w:tr>
      <w:tr w:rsidR="007D2ADF" w:rsidRPr="007A15B8" w14:paraId="0C819F61" w14:textId="77777777" w:rsidTr="007D2ADF">
        <w:tc>
          <w:tcPr>
            <w:tcW w:w="2155" w:type="dxa"/>
            <w:vAlign w:val="center"/>
          </w:tcPr>
          <w:p w14:paraId="2FD3D4C3" w14:textId="0D7A92B8"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6C960C09" w14:textId="423432A7"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5358B53F" w14:textId="1D7F3446"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0D2E1505" w14:textId="5E3EA03C"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3BE92035" w14:textId="55507FD8"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79855E5A" w14:textId="11103C14"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r w:rsidR="007D2ADF" w:rsidRPr="007A15B8" w14:paraId="2EBBE203" w14:textId="77777777" w:rsidTr="007D2ADF">
        <w:tc>
          <w:tcPr>
            <w:tcW w:w="2155" w:type="dxa"/>
            <w:vAlign w:val="center"/>
          </w:tcPr>
          <w:p w14:paraId="12C9DF85" w14:textId="325B6620"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65909B20" w14:textId="6788137F"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779C0219" w14:textId="340517E7"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3709735E" w14:textId="23960AAB"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009BA16A" w14:textId="0C455C83"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6D8BFED3" w14:textId="36DD7DEB"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r w:rsidR="007D2ADF" w:rsidRPr="007A15B8" w14:paraId="78FCA0C5" w14:textId="77777777" w:rsidTr="007D2ADF">
        <w:tc>
          <w:tcPr>
            <w:tcW w:w="2155" w:type="dxa"/>
            <w:vAlign w:val="center"/>
          </w:tcPr>
          <w:p w14:paraId="71778842" w14:textId="7769A5D3"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11B34C55" w14:textId="6A60DF61"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26841233" w14:textId="4272D4C8"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33BB06A5" w14:textId="4E24190A"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28FAB2CC" w14:textId="5BFAB54D"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34AA0132" w14:textId="6A34721E"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r w:rsidR="007D2ADF" w:rsidRPr="007A15B8" w14:paraId="34126C2A" w14:textId="77777777" w:rsidTr="007D2ADF">
        <w:tc>
          <w:tcPr>
            <w:tcW w:w="2155" w:type="dxa"/>
            <w:vAlign w:val="center"/>
          </w:tcPr>
          <w:p w14:paraId="4AB66539" w14:textId="2B0B8571"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5256104D" w14:textId="216669D3"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4ABC3695" w14:textId="4A59CAA8"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3186DF73" w14:textId="59E16315"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1E371925" w14:textId="3C0A2F27"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42CC562A" w14:textId="790AC941"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r w:rsidR="007D2ADF" w:rsidRPr="007A15B8" w14:paraId="20532CF2" w14:textId="77777777" w:rsidTr="007D2ADF">
        <w:tc>
          <w:tcPr>
            <w:tcW w:w="2155" w:type="dxa"/>
            <w:vAlign w:val="center"/>
          </w:tcPr>
          <w:p w14:paraId="510A6424" w14:textId="740B0834"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16B08835" w14:textId="70F69878"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0D66058A" w14:textId="71C06C3D"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1DEF4006" w14:textId="36A2FD4A"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7E77E531" w14:textId="6DBFBF63"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58A07FC9" w14:textId="2DD7B315"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r w:rsidR="007D2ADF" w:rsidRPr="007A15B8" w14:paraId="596AB55A" w14:textId="77777777" w:rsidTr="007D2ADF">
        <w:tc>
          <w:tcPr>
            <w:tcW w:w="2155" w:type="dxa"/>
            <w:vAlign w:val="center"/>
          </w:tcPr>
          <w:p w14:paraId="05C03D70" w14:textId="6646B005"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3B0197FA" w14:textId="3F44251C"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473024B1" w14:textId="7E055EDC"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1CFC7019" w14:textId="25DBBF80"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1B6521BC" w14:textId="701E1918"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11CBFB0C" w14:textId="46FDF8D5"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r w:rsidR="007D2ADF" w:rsidRPr="007A15B8" w14:paraId="59BE39CA" w14:textId="77777777" w:rsidTr="007D2ADF">
        <w:tc>
          <w:tcPr>
            <w:tcW w:w="2155" w:type="dxa"/>
            <w:vAlign w:val="center"/>
          </w:tcPr>
          <w:p w14:paraId="3DD6F71C" w14:textId="40DB96D8"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7AD2CC07" w14:textId="34508434"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03EA271A" w14:textId="2F15241F"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48EABBFA" w14:textId="7A4E4D24"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703A541D" w14:textId="4DB5AFB8"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08B9C4C4" w14:textId="183FD2CE"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r w:rsidR="007D2ADF" w:rsidRPr="007A15B8" w14:paraId="208DB69D" w14:textId="77777777" w:rsidTr="007D2ADF">
        <w:tc>
          <w:tcPr>
            <w:tcW w:w="2155" w:type="dxa"/>
            <w:vAlign w:val="center"/>
          </w:tcPr>
          <w:p w14:paraId="4C0CC389" w14:textId="4336ACF1"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20B62BA6" w14:textId="0FECA15A"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07B540B9" w14:textId="59177906"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4F809C46" w14:textId="28F24E66"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13F80392" w14:textId="4E230560"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2CADBF39" w14:textId="6386F0FD"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r w:rsidR="007D2ADF" w:rsidRPr="007A15B8" w14:paraId="5C886253" w14:textId="77777777" w:rsidTr="007D2ADF">
        <w:tc>
          <w:tcPr>
            <w:tcW w:w="2155" w:type="dxa"/>
            <w:vAlign w:val="center"/>
          </w:tcPr>
          <w:p w14:paraId="6FB047EB" w14:textId="2395768A"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58C3F263" w14:textId="03F6A0BD"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7036AF15" w14:textId="748ACB1F"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7CE7A0C7" w14:textId="72B65D51"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5D0FDEB6" w14:textId="3092246B"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44DFE607" w14:textId="4AD8170A"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r w:rsidR="007D2ADF" w:rsidRPr="007A15B8" w14:paraId="5B31F741" w14:textId="77777777" w:rsidTr="007D2ADF">
        <w:tc>
          <w:tcPr>
            <w:tcW w:w="2155" w:type="dxa"/>
            <w:vAlign w:val="center"/>
          </w:tcPr>
          <w:p w14:paraId="71320D12" w14:textId="37F14F92"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282C4D53" w14:textId="27811820"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469F1E47" w14:textId="0B9F4C57"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61595B50" w14:textId="5926EA74"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3C10FDE1" w14:textId="718BEFF7"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72E87734" w14:textId="5EF8C182"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r w:rsidR="007D2ADF" w:rsidRPr="007A15B8" w14:paraId="26A2E802" w14:textId="77777777" w:rsidTr="007D2ADF">
        <w:tc>
          <w:tcPr>
            <w:tcW w:w="2155" w:type="dxa"/>
            <w:vAlign w:val="center"/>
          </w:tcPr>
          <w:p w14:paraId="1D33D6DB" w14:textId="3F8659CC"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68C660EE" w14:textId="1E875693"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1D816E58" w14:textId="7940649E"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0972DE52" w14:textId="44FD520F"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16C793AF" w14:textId="2081C16E"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01795447" w14:textId="08248121"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r w:rsidR="007D2ADF" w:rsidRPr="007A15B8" w14:paraId="085FC65E" w14:textId="77777777" w:rsidTr="007D2ADF">
        <w:tc>
          <w:tcPr>
            <w:tcW w:w="2155" w:type="dxa"/>
            <w:vAlign w:val="center"/>
          </w:tcPr>
          <w:p w14:paraId="7809F3A6" w14:textId="202FC512"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30D511B4" w14:textId="4910FBCD"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7914FD87" w14:textId="3660F863"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354F2DC3" w14:textId="4541F532"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399B6649" w14:textId="2CE6659D"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19AFCD32" w14:textId="7B7A8DDA"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r w:rsidR="007D2ADF" w:rsidRPr="007A15B8" w14:paraId="1ABBB7E9" w14:textId="77777777" w:rsidTr="007D2ADF">
        <w:tc>
          <w:tcPr>
            <w:tcW w:w="2155" w:type="dxa"/>
            <w:vAlign w:val="center"/>
          </w:tcPr>
          <w:p w14:paraId="25BB3BAB" w14:textId="63A814D6"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1AECD3E8" w14:textId="2B98BC5E"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0A8A3B62" w14:textId="4125B286"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7414D8BE" w14:textId="0E6860A6"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5ECBEF6D" w14:textId="1DD50AE9"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c>
          <w:tcPr>
            <w:tcW w:w="1727" w:type="dxa"/>
            <w:vAlign w:val="center"/>
          </w:tcPr>
          <w:p w14:paraId="50AD12EC" w14:textId="27A0CD3F" w:rsidR="007D2ADF" w:rsidRPr="00DE7A48" w:rsidRDefault="007D2ADF" w:rsidP="007D2ADF">
            <w:pPr>
              <w:keepNext/>
              <w:keepLines/>
              <w:spacing w:line="276" w:lineRule="auto"/>
              <w:jc w:val="center"/>
              <w:rPr>
                <w:rFonts w:ascii="Arial" w:hAnsi="Arial" w:cs="Arial"/>
                <w:sz w:val="20"/>
              </w:rPr>
            </w:pPr>
            <w:r w:rsidRPr="00405006">
              <w:rPr>
                <w:rFonts w:ascii="Arial" w:hAnsi="Arial" w:cs="Arial"/>
                <w:sz w:val="20"/>
              </w:rPr>
              <w:fldChar w:fldCharType="begin">
                <w:ffData>
                  <w:name w:val="Text1"/>
                  <w:enabled/>
                  <w:calcOnExit w:val="0"/>
                  <w:textInput/>
                </w:ffData>
              </w:fldChar>
            </w:r>
            <w:r w:rsidRPr="00405006">
              <w:rPr>
                <w:rFonts w:ascii="Arial" w:hAnsi="Arial" w:cs="Arial"/>
                <w:sz w:val="20"/>
              </w:rPr>
              <w:instrText xml:space="preserve"> FORMTEXT </w:instrText>
            </w:r>
            <w:r w:rsidRPr="00405006">
              <w:rPr>
                <w:rFonts w:ascii="Arial" w:hAnsi="Arial" w:cs="Arial"/>
                <w:sz w:val="20"/>
              </w:rPr>
            </w:r>
            <w:r w:rsidRPr="00405006">
              <w:rPr>
                <w:rFonts w:ascii="Arial" w:hAnsi="Arial" w:cs="Arial"/>
                <w:sz w:val="20"/>
              </w:rPr>
              <w:fldChar w:fldCharType="separate"/>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noProof/>
                <w:sz w:val="20"/>
              </w:rPr>
              <w:t> </w:t>
            </w:r>
            <w:r w:rsidRPr="00405006">
              <w:rPr>
                <w:rFonts w:ascii="Arial" w:hAnsi="Arial" w:cs="Arial"/>
                <w:sz w:val="20"/>
              </w:rPr>
              <w:fldChar w:fldCharType="end"/>
            </w:r>
          </w:p>
        </w:tc>
      </w:tr>
    </w:tbl>
    <w:p w14:paraId="6FDE753F" w14:textId="77777777" w:rsidR="00094450" w:rsidRPr="007A15B8" w:rsidRDefault="00094450" w:rsidP="00184DE2">
      <w:pPr>
        <w:keepNext/>
        <w:keepLines/>
        <w:spacing w:line="276" w:lineRule="auto"/>
        <w:rPr>
          <w:rFonts w:ascii="Arial" w:hAnsi="Arial" w:cs="Arial"/>
          <w:sz w:val="20"/>
        </w:rPr>
      </w:pPr>
    </w:p>
    <w:p w14:paraId="4444F4B6"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Completed by:</w:t>
      </w:r>
    </w:p>
    <w:p w14:paraId="246CC9A7" w14:textId="77777777" w:rsidR="00094450" w:rsidRPr="007A15B8" w:rsidRDefault="00094450" w:rsidP="00184DE2">
      <w:pPr>
        <w:keepNext/>
        <w:keepLines/>
        <w:spacing w:line="276" w:lineRule="auto"/>
        <w:rPr>
          <w:rFonts w:ascii="Arial" w:hAnsi="Arial" w:cs="Arial"/>
          <w:sz w:val="20"/>
        </w:rPr>
      </w:pPr>
    </w:p>
    <w:tbl>
      <w:tblPr>
        <w:tblW w:w="5000" w:type="pct"/>
        <w:tblLook w:val="04A0" w:firstRow="1" w:lastRow="0" w:firstColumn="1" w:lastColumn="0" w:noHBand="0" w:noVBand="1"/>
      </w:tblPr>
      <w:tblGrid>
        <w:gridCol w:w="5968"/>
        <w:gridCol w:w="372"/>
        <w:gridCol w:w="4460"/>
      </w:tblGrid>
      <w:tr w:rsidR="00094450" w:rsidRPr="007A15B8" w14:paraId="08DAACB6" w14:textId="77777777" w:rsidTr="00E867A8">
        <w:tc>
          <w:tcPr>
            <w:tcW w:w="5968" w:type="dxa"/>
            <w:tcBorders>
              <w:bottom w:val="single" w:sz="4" w:space="0" w:color="auto"/>
            </w:tcBorders>
            <w:shd w:val="clear" w:color="auto" w:fill="auto"/>
          </w:tcPr>
          <w:p w14:paraId="7C80D5D8" w14:textId="2CD275D4" w:rsidR="00094450" w:rsidRPr="007A15B8" w:rsidRDefault="007D2ADF" w:rsidP="00184DE2">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372" w:type="dxa"/>
            <w:shd w:val="clear" w:color="auto" w:fill="auto"/>
          </w:tcPr>
          <w:p w14:paraId="7598B8ED" w14:textId="77777777" w:rsidR="00094450" w:rsidRPr="007A15B8" w:rsidRDefault="00094450" w:rsidP="00184DE2">
            <w:pPr>
              <w:keepNext/>
              <w:keepLines/>
              <w:spacing w:line="276" w:lineRule="auto"/>
              <w:rPr>
                <w:rFonts w:ascii="Arial" w:hAnsi="Arial" w:cs="Arial"/>
                <w:sz w:val="20"/>
              </w:rPr>
            </w:pPr>
          </w:p>
        </w:tc>
        <w:tc>
          <w:tcPr>
            <w:tcW w:w="4460" w:type="dxa"/>
            <w:tcBorders>
              <w:bottom w:val="single" w:sz="4" w:space="0" w:color="auto"/>
            </w:tcBorders>
            <w:shd w:val="clear" w:color="auto" w:fill="auto"/>
          </w:tcPr>
          <w:p w14:paraId="7EFB46DE" w14:textId="2D85B9D0" w:rsidR="00094450" w:rsidRPr="007A15B8" w:rsidRDefault="007D2ADF" w:rsidP="00184DE2">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94450" w:rsidRPr="007A15B8" w14:paraId="74DD5C9E" w14:textId="77777777" w:rsidTr="00E867A8">
        <w:tc>
          <w:tcPr>
            <w:tcW w:w="5968" w:type="dxa"/>
            <w:tcBorders>
              <w:top w:val="single" w:sz="4" w:space="0" w:color="auto"/>
            </w:tcBorders>
            <w:shd w:val="clear" w:color="auto" w:fill="auto"/>
          </w:tcPr>
          <w:p w14:paraId="4820718C"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Company</w:t>
            </w:r>
          </w:p>
        </w:tc>
        <w:tc>
          <w:tcPr>
            <w:tcW w:w="372" w:type="dxa"/>
            <w:shd w:val="clear" w:color="auto" w:fill="auto"/>
          </w:tcPr>
          <w:p w14:paraId="1FB0E0E0" w14:textId="77777777" w:rsidR="00094450" w:rsidRPr="007A15B8" w:rsidRDefault="00094450" w:rsidP="00184DE2">
            <w:pPr>
              <w:keepNext/>
              <w:keepLines/>
              <w:spacing w:line="276" w:lineRule="auto"/>
              <w:rPr>
                <w:rFonts w:ascii="Arial" w:hAnsi="Arial" w:cs="Arial"/>
                <w:sz w:val="20"/>
              </w:rPr>
            </w:pPr>
          </w:p>
        </w:tc>
        <w:tc>
          <w:tcPr>
            <w:tcW w:w="4460" w:type="dxa"/>
            <w:tcBorders>
              <w:top w:val="single" w:sz="4" w:space="0" w:color="auto"/>
            </w:tcBorders>
            <w:shd w:val="clear" w:color="auto" w:fill="auto"/>
          </w:tcPr>
          <w:p w14:paraId="5FAFC31F"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Authorized Signature</w:t>
            </w:r>
          </w:p>
        </w:tc>
      </w:tr>
    </w:tbl>
    <w:p w14:paraId="6B3709DD" w14:textId="77777777" w:rsidR="00094450" w:rsidRPr="007A15B8" w:rsidRDefault="00094450" w:rsidP="00184DE2">
      <w:pPr>
        <w:keepNext/>
        <w:keepLines/>
        <w:spacing w:line="276" w:lineRule="auto"/>
        <w:rPr>
          <w:rFonts w:ascii="Arial" w:hAnsi="Arial" w:cs="Arial"/>
          <w:sz w:val="20"/>
        </w:rPr>
      </w:pPr>
    </w:p>
    <w:p w14:paraId="398255DA" w14:textId="77777777" w:rsidR="00094450" w:rsidRPr="007A15B8" w:rsidRDefault="00094450" w:rsidP="00184DE2">
      <w:pPr>
        <w:keepNext/>
        <w:keepLines/>
        <w:spacing w:line="276" w:lineRule="auto"/>
        <w:rPr>
          <w:rFonts w:ascii="Arial" w:hAnsi="Arial" w:cs="Arial"/>
          <w:sz w:val="20"/>
        </w:rPr>
      </w:pPr>
    </w:p>
    <w:tbl>
      <w:tblPr>
        <w:tblW w:w="5000" w:type="pct"/>
        <w:tblLook w:val="04A0" w:firstRow="1" w:lastRow="0" w:firstColumn="1" w:lastColumn="0" w:noHBand="0" w:noVBand="1"/>
      </w:tblPr>
      <w:tblGrid>
        <w:gridCol w:w="5968"/>
        <w:gridCol w:w="372"/>
        <w:gridCol w:w="4460"/>
      </w:tblGrid>
      <w:tr w:rsidR="00094450" w:rsidRPr="007A15B8" w14:paraId="3CE205CB" w14:textId="77777777" w:rsidTr="00E867A8">
        <w:tc>
          <w:tcPr>
            <w:tcW w:w="5778" w:type="dxa"/>
            <w:tcBorders>
              <w:bottom w:val="single" w:sz="4" w:space="0" w:color="auto"/>
            </w:tcBorders>
            <w:shd w:val="clear" w:color="auto" w:fill="auto"/>
          </w:tcPr>
          <w:p w14:paraId="58245BB1" w14:textId="1E7DE3B1" w:rsidR="00094450" w:rsidRPr="007A15B8" w:rsidRDefault="007D2ADF" w:rsidP="00184DE2">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360" w:type="dxa"/>
            <w:shd w:val="clear" w:color="auto" w:fill="auto"/>
          </w:tcPr>
          <w:p w14:paraId="05DE8ACB" w14:textId="77777777" w:rsidR="00094450" w:rsidRPr="007A15B8" w:rsidRDefault="00094450" w:rsidP="00184DE2">
            <w:pPr>
              <w:keepNext/>
              <w:keepLines/>
              <w:spacing w:line="276" w:lineRule="auto"/>
              <w:rPr>
                <w:rFonts w:ascii="Arial" w:hAnsi="Arial" w:cs="Arial"/>
                <w:sz w:val="20"/>
              </w:rPr>
            </w:pPr>
          </w:p>
        </w:tc>
        <w:tc>
          <w:tcPr>
            <w:tcW w:w="4318" w:type="dxa"/>
            <w:tcBorders>
              <w:bottom w:val="single" w:sz="4" w:space="0" w:color="auto"/>
            </w:tcBorders>
            <w:shd w:val="clear" w:color="auto" w:fill="auto"/>
          </w:tcPr>
          <w:p w14:paraId="457F3A07" w14:textId="449EC83D" w:rsidR="00094450" w:rsidRPr="007A15B8" w:rsidRDefault="007D2ADF" w:rsidP="00184DE2">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94450" w:rsidRPr="007A15B8" w14:paraId="4F761BC1" w14:textId="77777777" w:rsidTr="00E867A8">
        <w:tc>
          <w:tcPr>
            <w:tcW w:w="5778" w:type="dxa"/>
            <w:tcBorders>
              <w:top w:val="single" w:sz="4" w:space="0" w:color="auto"/>
            </w:tcBorders>
            <w:shd w:val="clear" w:color="auto" w:fill="auto"/>
          </w:tcPr>
          <w:p w14:paraId="46052220"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Name</w:t>
            </w:r>
          </w:p>
        </w:tc>
        <w:tc>
          <w:tcPr>
            <w:tcW w:w="360" w:type="dxa"/>
            <w:shd w:val="clear" w:color="auto" w:fill="auto"/>
          </w:tcPr>
          <w:p w14:paraId="4DFAF63F" w14:textId="77777777" w:rsidR="00094450" w:rsidRPr="007A15B8" w:rsidRDefault="00094450" w:rsidP="00184DE2">
            <w:pPr>
              <w:keepNext/>
              <w:keepLines/>
              <w:spacing w:line="276" w:lineRule="auto"/>
              <w:rPr>
                <w:rFonts w:ascii="Arial" w:hAnsi="Arial" w:cs="Arial"/>
                <w:sz w:val="20"/>
              </w:rPr>
            </w:pPr>
          </w:p>
        </w:tc>
        <w:tc>
          <w:tcPr>
            <w:tcW w:w="4318" w:type="dxa"/>
            <w:tcBorders>
              <w:top w:val="single" w:sz="4" w:space="0" w:color="auto"/>
            </w:tcBorders>
            <w:shd w:val="clear" w:color="auto" w:fill="auto"/>
          </w:tcPr>
          <w:p w14:paraId="2FC5B9D0"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Title</w:t>
            </w:r>
          </w:p>
        </w:tc>
      </w:tr>
    </w:tbl>
    <w:p w14:paraId="0113A7FD" w14:textId="585EB0CE" w:rsidR="00094450" w:rsidRPr="007A15B8" w:rsidRDefault="00094450" w:rsidP="00184DE2">
      <w:pPr>
        <w:keepNext/>
        <w:keepLines/>
        <w:spacing w:line="276" w:lineRule="auto"/>
        <w:rPr>
          <w:rFonts w:ascii="Arial" w:hAnsi="Arial" w:cs="Arial"/>
          <w:sz w:val="22"/>
          <w:szCs w:val="22"/>
        </w:rPr>
      </w:pPr>
    </w:p>
    <w:sectPr w:rsidR="00094450" w:rsidRPr="007A15B8" w:rsidSect="004F2C1C">
      <w:headerReference w:type="default" r:id="rId11"/>
      <w:footerReference w:type="default" r:id="rId12"/>
      <w:headerReference w:type="first" r:id="rId13"/>
      <w:pgSz w:w="12240" w:h="15840" w:code="1"/>
      <w:pgMar w:top="720" w:right="720" w:bottom="720" w:left="720" w:header="432"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FFF97" w14:textId="77777777" w:rsidR="000E1C4C" w:rsidRDefault="000E1C4C" w:rsidP="00160AB5">
      <w:r>
        <w:separator/>
      </w:r>
    </w:p>
  </w:endnote>
  <w:endnote w:type="continuationSeparator" w:id="0">
    <w:p w14:paraId="65E7CC5D" w14:textId="77777777" w:rsidR="000E1C4C" w:rsidRDefault="000E1C4C" w:rsidP="00160A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1868015345"/>
      <w:docPartObj>
        <w:docPartGallery w:val="Page Numbers (Bottom of Page)"/>
        <w:docPartUnique/>
      </w:docPartObj>
    </w:sdtPr>
    <w:sdtEndPr/>
    <w:sdtContent>
      <w:sdt>
        <w:sdtPr>
          <w:rPr>
            <w:rFonts w:ascii="Arial" w:hAnsi="Arial" w:cs="Arial"/>
            <w:sz w:val="16"/>
            <w:szCs w:val="16"/>
          </w:rPr>
          <w:id w:val="-1769616900"/>
          <w:docPartObj>
            <w:docPartGallery w:val="Page Numbers (Top of Page)"/>
            <w:docPartUnique/>
          </w:docPartObj>
        </w:sdtPr>
        <w:sdtEndPr/>
        <w:sdtContent>
          <w:p w14:paraId="78C7811C" w14:textId="22B379F7" w:rsidR="000E1C4C" w:rsidRPr="00944931" w:rsidRDefault="000E1C4C">
            <w:pPr>
              <w:pStyle w:val="Footer"/>
              <w:jc w:val="right"/>
              <w:rPr>
                <w:rFonts w:ascii="Arial" w:hAnsi="Arial" w:cs="Arial"/>
                <w:sz w:val="16"/>
                <w:szCs w:val="16"/>
              </w:rPr>
            </w:pPr>
            <w:r w:rsidRPr="00944931">
              <w:rPr>
                <w:rFonts w:ascii="Arial" w:hAnsi="Arial" w:cs="Arial"/>
                <w:sz w:val="16"/>
                <w:szCs w:val="16"/>
              </w:rPr>
              <w:t xml:space="preserve">Page </w:t>
            </w:r>
            <w:r w:rsidRPr="00944931">
              <w:rPr>
                <w:rFonts w:ascii="Arial" w:hAnsi="Arial" w:cs="Arial"/>
                <w:b/>
                <w:bCs/>
                <w:sz w:val="16"/>
                <w:szCs w:val="16"/>
              </w:rPr>
              <w:fldChar w:fldCharType="begin"/>
            </w:r>
            <w:r w:rsidRPr="00944931">
              <w:rPr>
                <w:rFonts w:ascii="Arial" w:hAnsi="Arial" w:cs="Arial"/>
                <w:b/>
                <w:bCs/>
                <w:sz w:val="16"/>
                <w:szCs w:val="16"/>
              </w:rPr>
              <w:instrText xml:space="preserve"> PAGE </w:instrText>
            </w:r>
            <w:r w:rsidRPr="00944931">
              <w:rPr>
                <w:rFonts w:ascii="Arial" w:hAnsi="Arial" w:cs="Arial"/>
                <w:b/>
                <w:bCs/>
                <w:sz w:val="16"/>
                <w:szCs w:val="16"/>
              </w:rPr>
              <w:fldChar w:fldCharType="separate"/>
            </w:r>
            <w:r w:rsidR="007D2ADF">
              <w:rPr>
                <w:rFonts w:ascii="Arial" w:hAnsi="Arial" w:cs="Arial"/>
                <w:b/>
                <w:bCs/>
                <w:noProof/>
                <w:sz w:val="16"/>
                <w:szCs w:val="16"/>
              </w:rPr>
              <w:t>4</w:t>
            </w:r>
            <w:r w:rsidRPr="00944931">
              <w:rPr>
                <w:rFonts w:ascii="Arial" w:hAnsi="Arial" w:cs="Arial"/>
                <w:b/>
                <w:bCs/>
                <w:sz w:val="16"/>
                <w:szCs w:val="16"/>
              </w:rPr>
              <w:fldChar w:fldCharType="end"/>
            </w:r>
            <w:r w:rsidRPr="00944931">
              <w:rPr>
                <w:rFonts w:ascii="Arial" w:hAnsi="Arial" w:cs="Arial"/>
                <w:sz w:val="16"/>
                <w:szCs w:val="16"/>
              </w:rPr>
              <w:t xml:space="preserve"> of </w:t>
            </w:r>
            <w:r w:rsidRPr="00944931">
              <w:rPr>
                <w:rFonts w:ascii="Arial" w:hAnsi="Arial" w:cs="Arial"/>
                <w:b/>
                <w:bCs/>
                <w:sz w:val="16"/>
                <w:szCs w:val="16"/>
              </w:rPr>
              <w:fldChar w:fldCharType="begin"/>
            </w:r>
            <w:r w:rsidRPr="00944931">
              <w:rPr>
                <w:rFonts w:ascii="Arial" w:hAnsi="Arial" w:cs="Arial"/>
                <w:b/>
                <w:bCs/>
                <w:sz w:val="16"/>
                <w:szCs w:val="16"/>
              </w:rPr>
              <w:instrText xml:space="preserve"> NUMPAGES  </w:instrText>
            </w:r>
            <w:r w:rsidRPr="00944931">
              <w:rPr>
                <w:rFonts w:ascii="Arial" w:hAnsi="Arial" w:cs="Arial"/>
                <w:b/>
                <w:bCs/>
                <w:sz w:val="16"/>
                <w:szCs w:val="16"/>
              </w:rPr>
              <w:fldChar w:fldCharType="separate"/>
            </w:r>
            <w:r w:rsidR="007D2ADF">
              <w:rPr>
                <w:rFonts w:ascii="Arial" w:hAnsi="Arial" w:cs="Arial"/>
                <w:b/>
                <w:bCs/>
                <w:noProof/>
                <w:sz w:val="16"/>
                <w:szCs w:val="16"/>
              </w:rPr>
              <w:t>4</w:t>
            </w:r>
            <w:r w:rsidRPr="00944931">
              <w:rPr>
                <w:rFonts w:ascii="Arial" w:hAnsi="Arial" w:cs="Arial"/>
                <w:b/>
                <w:bCs/>
                <w:sz w:val="16"/>
                <w:szCs w:val="16"/>
              </w:rPr>
              <w:fldChar w:fldCharType="end"/>
            </w:r>
          </w:p>
        </w:sdtContent>
      </w:sdt>
    </w:sdtContent>
  </w:sdt>
  <w:p w14:paraId="18B11572" w14:textId="77777777" w:rsidR="000E1C4C" w:rsidRDefault="000E1C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A5A6CB" w14:textId="77777777" w:rsidR="000E1C4C" w:rsidRDefault="000E1C4C" w:rsidP="00160AB5">
      <w:r>
        <w:separator/>
      </w:r>
    </w:p>
  </w:footnote>
  <w:footnote w:type="continuationSeparator" w:id="0">
    <w:p w14:paraId="60DA8DB1" w14:textId="77777777" w:rsidR="000E1C4C" w:rsidRDefault="000E1C4C" w:rsidP="00160A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auto"/>
      </w:tblBorders>
      <w:tblLook w:val="04A0" w:firstRow="1" w:lastRow="0" w:firstColumn="1" w:lastColumn="0" w:noHBand="0" w:noVBand="1"/>
    </w:tblPr>
    <w:tblGrid>
      <w:gridCol w:w="3857"/>
      <w:gridCol w:w="6943"/>
    </w:tblGrid>
    <w:tr w:rsidR="000E1C4C" w:rsidRPr="00922AB1" w14:paraId="603D83CC" w14:textId="77777777" w:rsidTr="00B57816">
      <w:tc>
        <w:tcPr>
          <w:tcW w:w="3857" w:type="dxa"/>
          <w:shd w:val="clear" w:color="auto" w:fill="auto"/>
        </w:tcPr>
        <w:p w14:paraId="465C7C48" w14:textId="77777777" w:rsidR="000E1C4C" w:rsidRPr="00922AB1" w:rsidRDefault="000E1C4C" w:rsidP="004F2C1C">
          <w:pPr>
            <w:keepNext/>
            <w:keepLines/>
            <w:spacing w:line="276" w:lineRule="auto"/>
            <w:rPr>
              <w:rFonts w:ascii="Arial" w:hAnsi="Arial" w:cs="Arial"/>
              <w:b/>
              <w:sz w:val="22"/>
              <w:szCs w:val="22"/>
            </w:rPr>
          </w:pPr>
          <w:r w:rsidRPr="00922AB1">
            <w:rPr>
              <w:rFonts w:ascii="Arial" w:hAnsi="Arial" w:cs="Arial"/>
              <w:b/>
              <w:noProof/>
              <w:sz w:val="22"/>
              <w:szCs w:val="22"/>
              <w:lang w:val="en-CA" w:eastAsia="en-CA"/>
            </w:rPr>
            <w:drawing>
              <wp:inline distT="0" distB="0" distL="0" distR="0" wp14:anchorId="7C2CDC4C" wp14:editId="600C5521">
                <wp:extent cx="446415" cy="365760"/>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DHC.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6415" cy="365760"/>
                        </a:xfrm>
                        <a:prstGeom prst="rect">
                          <a:avLst/>
                        </a:prstGeom>
                      </pic:spPr>
                    </pic:pic>
                  </a:graphicData>
                </a:graphic>
              </wp:inline>
            </w:drawing>
          </w:r>
        </w:p>
      </w:tc>
      <w:tc>
        <w:tcPr>
          <w:tcW w:w="6943" w:type="dxa"/>
          <w:shd w:val="clear" w:color="auto" w:fill="auto"/>
          <w:vAlign w:val="center"/>
        </w:tcPr>
        <w:p w14:paraId="65189F0F" w14:textId="77777777" w:rsidR="000E1C4C" w:rsidRPr="00922AB1" w:rsidRDefault="000E1C4C" w:rsidP="004F2C1C">
          <w:pPr>
            <w:keepNext/>
            <w:keepLines/>
            <w:spacing w:line="276" w:lineRule="auto"/>
            <w:jc w:val="right"/>
            <w:rPr>
              <w:rFonts w:ascii="Arial" w:hAnsi="Arial" w:cs="Arial"/>
              <w:b/>
              <w:sz w:val="22"/>
              <w:szCs w:val="22"/>
            </w:rPr>
          </w:pPr>
          <w:r w:rsidRPr="00922AB1">
            <w:rPr>
              <w:rFonts w:ascii="Arial" w:hAnsi="Arial" w:cs="Arial"/>
              <w:b/>
              <w:noProof/>
              <w:sz w:val="22"/>
              <w:szCs w:val="22"/>
            </w:rPr>
            <w:t>RFT</w:t>
          </w:r>
          <w:r w:rsidRPr="00922AB1">
            <w:rPr>
              <w:rFonts w:ascii="Arial" w:hAnsi="Arial" w:cs="Arial"/>
              <w:b/>
              <w:sz w:val="22"/>
              <w:szCs w:val="22"/>
            </w:rPr>
            <w:t xml:space="preserve"> </w:t>
          </w:r>
          <w:r w:rsidRPr="00922AB1">
            <w:rPr>
              <w:rFonts w:ascii="Arial" w:hAnsi="Arial" w:cs="Arial"/>
              <w:b/>
              <w:noProof/>
              <w:sz w:val="22"/>
              <w:szCs w:val="22"/>
            </w:rPr>
            <w:t>2022-15</w:t>
          </w:r>
        </w:p>
        <w:p w14:paraId="7C9AF888" w14:textId="77777777" w:rsidR="000E1C4C" w:rsidRPr="00922AB1" w:rsidRDefault="000E1C4C" w:rsidP="004F2C1C">
          <w:pPr>
            <w:keepNext/>
            <w:keepLines/>
            <w:spacing w:line="276" w:lineRule="auto"/>
            <w:jc w:val="right"/>
            <w:rPr>
              <w:rFonts w:ascii="Arial" w:hAnsi="Arial" w:cs="Arial"/>
              <w:sz w:val="22"/>
              <w:szCs w:val="22"/>
            </w:rPr>
          </w:pPr>
          <w:r w:rsidRPr="00922AB1">
            <w:rPr>
              <w:rFonts w:ascii="Arial" w:hAnsi="Arial" w:cs="Arial"/>
              <w:b/>
              <w:noProof/>
              <w:sz w:val="22"/>
              <w:szCs w:val="22"/>
            </w:rPr>
            <w:t>Snow Plowing, Removal, Sanding &amp; Salting</w:t>
          </w:r>
        </w:p>
      </w:tc>
    </w:tr>
  </w:tbl>
  <w:p w14:paraId="32F615D5" w14:textId="77777777" w:rsidR="000E1C4C" w:rsidRDefault="000E1C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auto"/>
      </w:tblBorders>
      <w:tblLook w:val="04A0" w:firstRow="1" w:lastRow="0" w:firstColumn="1" w:lastColumn="0" w:noHBand="0" w:noVBand="1"/>
    </w:tblPr>
    <w:tblGrid>
      <w:gridCol w:w="3857"/>
      <w:gridCol w:w="6943"/>
    </w:tblGrid>
    <w:tr w:rsidR="007D2ADF" w:rsidRPr="00922AB1" w14:paraId="0FB3D410" w14:textId="77777777" w:rsidTr="0043117E">
      <w:tc>
        <w:tcPr>
          <w:tcW w:w="3857" w:type="dxa"/>
          <w:shd w:val="clear" w:color="auto" w:fill="auto"/>
        </w:tcPr>
        <w:p w14:paraId="481E0A40" w14:textId="77777777" w:rsidR="007D2ADF" w:rsidRPr="00922AB1" w:rsidRDefault="007D2ADF" w:rsidP="007D2ADF">
          <w:pPr>
            <w:keepNext/>
            <w:keepLines/>
            <w:spacing w:line="276" w:lineRule="auto"/>
            <w:rPr>
              <w:rFonts w:ascii="Arial" w:hAnsi="Arial" w:cs="Arial"/>
              <w:b/>
              <w:sz w:val="22"/>
              <w:szCs w:val="22"/>
            </w:rPr>
          </w:pPr>
          <w:r w:rsidRPr="00922AB1">
            <w:rPr>
              <w:rFonts w:ascii="Arial" w:hAnsi="Arial" w:cs="Arial"/>
              <w:b/>
              <w:noProof/>
              <w:sz w:val="22"/>
              <w:szCs w:val="22"/>
              <w:lang w:val="en-CA" w:eastAsia="en-CA"/>
            </w:rPr>
            <w:drawing>
              <wp:inline distT="0" distB="0" distL="0" distR="0" wp14:anchorId="00DB14AD" wp14:editId="6FB4E06D">
                <wp:extent cx="446415" cy="365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DHC.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6415" cy="365760"/>
                        </a:xfrm>
                        <a:prstGeom prst="rect">
                          <a:avLst/>
                        </a:prstGeom>
                      </pic:spPr>
                    </pic:pic>
                  </a:graphicData>
                </a:graphic>
              </wp:inline>
            </w:drawing>
          </w:r>
        </w:p>
      </w:tc>
      <w:tc>
        <w:tcPr>
          <w:tcW w:w="6943" w:type="dxa"/>
          <w:shd w:val="clear" w:color="auto" w:fill="auto"/>
          <w:vAlign w:val="center"/>
        </w:tcPr>
        <w:p w14:paraId="437C13B0" w14:textId="77777777" w:rsidR="007D2ADF" w:rsidRPr="00922AB1" w:rsidRDefault="007D2ADF" w:rsidP="007D2ADF">
          <w:pPr>
            <w:keepNext/>
            <w:keepLines/>
            <w:spacing w:line="276" w:lineRule="auto"/>
            <w:jc w:val="right"/>
            <w:rPr>
              <w:rFonts w:ascii="Arial" w:hAnsi="Arial" w:cs="Arial"/>
              <w:b/>
              <w:sz w:val="22"/>
              <w:szCs w:val="22"/>
            </w:rPr>
          </w:pPr>
          <w:r w:rsidRPr="00922AB1">
            <w:rPr>
              <w:rFonts w:ascii="Arial" w:hAnsi="Arial" w:cs="Arial"/>
              <w:b/>
              <w:noProof/>
              <w:sz w:val="22"/>
              <w:szCs w:val="22"/>
            </w:rPr>
            <w:t>RFT</w:t>
          </w:r>
          <w:r w:rsidRPr="00922AB1">
            <w:rPr>
              <w:rFonts w:ascii="Arial" w:hAnsi="Arial" w:cs="Arial"/>
              <w:b/>
              <w:sz w:val="22"/>
              <w:szCs w:val="22"/>
            </w:rPr>
            <w:t xml:space="preserve"> </w:t>
          </w:r>
          <w:r w:rsidRPr="00922AB1">
            <w:rPr>
              <w:rFonts w:ascii="Arial" w:hAnsi="Arial" w:cs="Arial"/>
              <w:b/>
              <w:noProof/>
              <w:sz w:val="22"/>
              <w:szCs w:val="22"/>
            </w:rPr>
            <w:t>2022-15</w:t>
          </w:r>
        </w:p>
        <w:p w14:paraId="0A0C29FF" w14:textId="77777777" w:rsidR="007D2ADF" w:rsidRPr="00922AB1" w:rsidRDefault="007D2ADF" w:rsidP="007D2ADF">
          <w:pPr>
            <w:keepNext/>
            <w:keepLines/>
            <w:spacing w:line="276" w:lineRule="auto"/>
            <w:jc w:val="right"/>
            <w:rPr>
              <w:rFonts w:ascii="Arial" w:hAnsi="Arial" w:cs="Arial"/>
              <w:sz w:val="22"/>
              <w:szCs w:val="22"/>
            </w:rPr>
          </w:pPr>
          <w:r w:rsidRPr="00922AB1">
            <w:rPr>
              <w:rFonts w:ascii="Arial" w:hAnsi="Arial" w:cs="Arial"/>
              <w:b/>
              <w:noProof/>
              <w:sz w:val="22"/>
              <w:szCs w:val="22"/>
            </w:rPr>
            <w:t>Snow Plowing, Removal, Sanding &amp; Salting</w:t>
          </w:r>
        </w:p>
      </w:tc>
    </w:tr>
  </w:tbl>
  <w:p w14:paraId="2E1B0065" w14:textId="041725DF" w:rsidR="000E1C4C" w:rsidRPr="00720923" w:rsidRDefault="000E1C4C" w:rsidP="004F2C1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A4BF6"/>
    <w:multiLevelType w:val="hybridMultilevel"/>
    <w:tmpl w:val="BCDAA448"/>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05C704F"/>
    <w:multiLevelType w:val="multilevel"/>
    <w:tmpl w:val="986AC996"/>
    <w:lvl w:ilvl="0">
      <w:start w:val="30"/>
      <w:numFmt w:val="decimal"/>
      <w:lvlText w:val="%1."/>
      <w:lvlJc w:val="left"/>
      <w:pPr>
        <w:ind w:left="360" w:hanging="360"/>
      </w:pPr>
      <w:rPr>
        <w:rFonts w:hint="default"/>
        <w:b/>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F06BDF"/>
    <w:multiLevelType w:val="hybridMultilevel"/>
    <w:tmpl w:val="509ABA5A"/>
    <w:lvl w:ilvl="0" w:tplc="4DCACE32">
      <w:start w:val="27"/>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AF3335D"/>
    <w:multiLevelType w:val="hybridMultilevel"/>
    <w:tmpl w:val="6742DF4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CC5048D"/>
    <w:multiLevelType w:val="hybridMultilevel"/>
    <w:tmpl w:val="ABD230F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D553B16"/>
    <w:multiLevelType w:val="hybridMultilevel"/>
    <w:tmpl w:val="F5E292B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D8E40FF"/>
    <w:multiLevelType w:val="hybridMultilevel"/>
    <w:tmpl w:val="799CF0B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F706AFD"/>
    <w:multiLevelType w:val="multilevel"/>
    <w:tmpl w:val="4CF846D2"/>
    <w:lvl w:ilvl="0">
      <w:start w:val="1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01E091B"/>
    <w:multiLevelType w:val="hybridMultilevel"/>
    <w:tmpl w:val="1152F23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05543F9"/>
    <w:multiLevelType w:val="hybridMultilevel"/>
    <w:tmpl w:val="F7A4007E"/>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05F3D61"/>
    <w:multiLevelType w:val="hybridMultilevel"/>
    <w:tmpl w:val="FB6AD77E"/>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23E7EE0"/>
    <w:multiLevelType w:val="hybridMultilevel"/>
    <w:tmpl w:val="6F12777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5E05E77"/>
    <w:multiLevelType w:val="multilevel"/>
    <w:tmpl w:val="41441ED2"/>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1710" w:firstLine="0"/>
      </w:pPr>
      <w:rPr>
        <w:b/>
      </w:rPr>
    </w:lvl>
    <w:lvl w:ilvl="2">
      <w:start w:val="1"/>
      <w:numFmt w:val="lowerLetter"/>
      <w:pStyle w:val="Heading3"/>
      <w:lvlText w:val="(%3)"/>
      <w:lvlJc w:val="left"/>
      <w:pPr>
        <w:ind w:left="432"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3" w15:restartNumberingAfterBreak="0">
    <w:nsid w:val="16A861E3"/>
    <w:multiLevelType w:val="hybridMultilevel"/>
    <w:tmpl w:val="190AF656"/>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6B966C4"/>
    <w:multiLevelType w:val="multilevel"/>
    <w:tmpl w:val="C7A8EF7C"/>
    <w:lvl w:ilvl="0">
      <w:start w:val="2"/>
      <w:numFmt w:val="upperRoman"/>
      <w:lvlText w:val="Article %1."/>
      <w:lvlJc w:val="left"/>
      <w:pPr>
        <w:ind w:left="0" w:firstLine="0"/>
      </w:pPr>
      <w:rPr>
        <w:rFonts w:hint="default"/>
        <w:b/>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5" w15:restartNumberingAfterBreak="0">
    <w:nsid w:val="1B153646"/>
    <w:multiLevelType w:val="hybridMultilevel"/>
    <w:tmpl w:val="8E8E589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C0A6379"/>
    <w:multiLevelType w:val="hybridMultilevel"/>
    <w:tmpl w:val="D7D8105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C9830C8"/>
    <w:multiLevelType w:val="hybridMultilevel"/>
    <w:tmpl w:val="3B80054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D933AA8"/>
    <w:multiLevelType w:val="hybridMultilevel"/>
    <w:tmpl w:val="0930B63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E5B50D5"/>
    <w:multiLevelType w:val="hybridMultilevel"/>
    <w:tmpl w:val="0A8880BC"/>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09F235F"/>
    <w:multiLevelType w:val="multilevel"/>
    <w:tmpl w:val="4CF846D2"/>
    <w:lvl w:ilvl="0">
      <w:start w:val="1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2775592"/>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232B6652"/>
    <w:multiLevelType w:val="hybridMultilevel"/>
    <w:tmpl w:val="E9CA90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2825501E"/>
    <w:multiLevelType w:val="hybridMultilevel"/>
    <w:tmpl w:val="8AC06B6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282F3FD0"/>
    <w:multiLevelType w:val="hybridMultilevel"/>
    <w:tmpl w:val="A490BC7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2A5F2D41"/>
    <w:multiLevelType w:val="hybridMultilevel"/>
    <w:tmpl w:val="C3D2FE3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2D844CF7"/>
    <w:multiLevelType w:val="hybridMultilevel"/>
    <w:tmpl w:val="D046CDA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2DBC5427"/>
    <w:multiLevelType w:val="hybridMultilevel"/>
    <w:tmpl w:val="0CAC82AE"/>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15724E5"/>
    <w:multiLevelType w:val="hybridMultilevel"/>
    <w:tmpl w:val="60D6831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6A92BCE"/>
    <w:multiLevelType w:val="hybridMultilevel"/>
    <w:tmpl w:val="67C6B52E"/>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37015D47"/>
    <w:multiLevelType w:val="hybridMultilevel"/>
    <w:tmpl w:val="6DCCA04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371F682F"/>
    <w:multiLevelType w:val="hybridMultilevel"/>
    <w:tmpl w:val="32B4ABF8"/>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7CF378C"/>
    <w:multiLevelType w:val="hybridMultilevel"/>
    <w:tmpl w:val="601473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38AE216E"/>
    <w:multiLevelType w:val="hybridMultilevel"/>
    <w:tmpl w:val="481EF75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39C446FE"/>
    <w:multiLevelType w:val="hybridMultilevel"/>
    <w:tmpl w:val="7E760D7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39D60956"/>
    <w:multiLevelType w:val="hybridMultilevel"/>
    <w:tmpl w:val="9E023C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3D4420B0"/>
    <w:multiLevelType w:val="hybridMultilevel"/>
    <w:tmpl w:val="B900ED28"/>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FDE6CEF"/>
    <w:multiLevelType w:val="hybridMultilevel"/>
    <w:tmpl w:val="A106C9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431830BE"/>
    <w:multiLevelType w:val="hybridMultilevel"/>
    <w:tmpl w:val="64465EF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45A624AB"/>
    <w:multiLevelType w:val="hybridMultilevel"/>
    <w:tmpl w:val="C0F27C5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460B53DD"/>
    <w:multiLevelType w:val="hybridMultilevel"/>
    <w:tmpl w:val="F662D55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47677AC4"/>
    <w:multiLevelType w:val="multilevel"/>
    <w:tmpl w:val="4B66FCC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489949DA"/>
    <w:multiLevelType w:val="hybridMultilevel"/>
    <w:tmpl w:val="E6ACED0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49A039E1"/>
    <w:multiLevelType w:val="hybridMultilevel"/>
    <w:tmpl w:val="446C35C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4CAD54FF"/>
    <w:multiLevelType w:val="hybridMultilevel"/>
    <w:tmpl w:val="1402EC8A"/>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4ECE75EF"/>
    <w:multiLevelType w:val="hybridMultilevel"/>
    <w:tmpl w:val="20B29B8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4EFD74E3"/>
    <w:multiLevelType w:val="multilevel"/>
    <w:tmpl w:val="FE1882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4FD7418D"/>
    <w:multiLevelType w:val="hybridMultilevel"/>
    <w:tmpl w:val="F46EE5A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54061EF4"/>
    <w:multiLevelType w:val="hybridMultilevel"/>
    <w:tmpl w:val="5AB2DCD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546F6948"/>
    <w:multiLevelType w:val="hybridMultilevel"/>
    <w:tmpl w:val="9E268728"/>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547675C8"/>
    <w:multiLevelType w:val="hybridMultilevel"/>
    <w:tmpl w:val="9128547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55C35E57"/>
    <w:multiLevelType w:val="hybridMultilevel"/>
    <w:tmpl w:val="0B704B3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58B2786B"/>
    <w:multiLevelType w:val="hybridMultilevel"/>
    <w:tmpl w:val="C0BA563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5A4C5591"/>
    <w:multiLevelType w:val="hybridMultilevel"/>
    <w:tmpl w:val="ACCE0C5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0AE3F7A"/>
    <w:multiLevelType w:val="hybridMultilevel"/>
    <w:tmpl w:val="D02A99FE"/>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62B45BE4"/>
    <w:multiLevelType w:val="hybridMultilevel"/>
    <w:tmpl w:val="1F2C42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634B0777"/>
    <w:multiLevelType w:val="hybridMultilevel"/>
    <w:tmpl w:val="3FE2440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6383665F"/>
    <w:multiLevelType w:val="multilevel"/>
    <w:tmpl w:val="AEFEF52A"/>
    <w:lvl w:ilvl="0">
      <w:start w:val="1"/>
      <w:numFmt w:val="upperRoman"/>
      <w:lvlText w:val="Article %1."/>
      <w:lvlJc w:val="left"/>
      <w:pPr>
        <w:ind w:left="0" w:firstLine="0"/>
      </w:pPr>
      <w:rPr>
        <w:b/>
        <w:caps/>
      </w:rPr>
    </w:lvl>
    <w:lvl w:ilvl="1">
      <w:start w:val="1"/>
      <w:numFmt w:val="decimalZero"/>
      <w:isLgl/>
      <w:lvlText w:val="Section %1.%2"/>
      <w:lvlJc w:val="left"/>
      <w:pPr>
        <w:ind w:left="0" w:firstLine="0"/>
      </w:pPr>
      <w:rPr>
        <w:b/>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8" w15:restartNumberingAfterBreak="0">
    <w:nsid w:val="63EF22BC"/>
    <w:multiLevelType w:val="multilevel"/>
    <w:tmpl w:val="92345D7C"/>
    <w:lvl w:ilvl="0">
      <w:start w:val="5"/>
      <w:numFmt w:val="upperRoman"/>
      <w:lvlText w:val="Article %1."/>
      <w:lvlJc w:val="left"/>
      <w:pPr>
        <w:ind w:left="0" w:firstLine="0"/>
      </w:pPr>
      <w:rPr>
        <w:rFonts w:hint="default"/>
        <w:b/>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59" w15:restartNumberingAfterBreak="0">
    <w:nsid w:val="64196CF5"/>
    <w:multiLevelType w:val="hybridMultilevel"/>
    <w:tmpl w:val="7646D6B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654845E7"/>
    <w:multiLevelType w:val="hybridMultilevel"/>
    <w:tmpl w:val="D46483E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67C42418"/>
    <w:multiLevelType w:val="hybridMultilevel"/>
    <w:tmpl w:val="DC26417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6A79638D"/>
    <w:multiLevelType w:val="hybridMultilevel"/>
    <w:tmpl w:val="D47E9E8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6AE069F7"/>
    <w:multiLevelType w:val="hybridMultilevel"/>
    <w:tmpl w:val="FE2C8CD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6C246744"/>
    <w:multiLevelType w:val="hybridMultilevel"/>
    <w:tmpl w:val="DE529B9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5" w15:restartNumberingAfterBreak="0">
    <w:nsid w:val="78E81F06"/>
    <w:multiLevelType w:val="hybridMultilevel"/>
    <w:tmpl w:val="B6A20CF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7C2A3C0B"/>
    <w:multiLevelType w:val="multilevel"/>
    <w:tmpl w:val="453EC730"/>
    <w:lvl w:ilvl="0">
      <w:start w:val="14"/>
      <w:numFmt w:val="decimal"/>
      <w:lvlText w:val="%1."/>
      <w:lvlJc w:val="left"/>
      <w:pPr>
        <w:ind w:left="720" w:hanging="360"/>
      </w:pPr>
      <w:rPr>
        <w:rFonts w:hint="default"/>
      </w:rPr>
    </w:lvl>
    <w:lvl w:ilvl="1">
      <w:start w:val="1"/>
      <w:numFmt w:val="decimal"/>
      <w:lvlText w:val="%1.%2."/>
      <w:lvlJc w:val="left"/>
      <w:pPr>
        <w:ind w:left="1152" w:hanging="432"/>
      </w:pPr>
      <w:rPr>
        <w:rFonts w:hint="default"/>
        <w:b w:val="0"/>
        <w:sz w:val="22"/>
        <w:szCs w:val="22"/>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67" w15:restartNumberingAfterBreak="0">
    <w:nsid w:val="7D643E23"/>
    <w:multiLevelType w:val="hybridMultilevel"/>
    <w:tmpl w:val="2E3E77F2"/>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7F047E23"/>
    <w:multiLevelType w:val="hybridMultilevel"/>
    <w:tmpl w:val="A484F1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7FBF1129"/>
    <w:multiLevelType w:val="hybridMultilevel"/>
    <w:tmpl w:val="23C22994"/>
    <w:lvl w:ilvl="0" w:tplc="8F6EFE9A">
      <w:start w:val="27"/>
      <w:numFmt w:val="lowerLetter"/>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2"/>
  </w:num>
  <w:num w:numId="2">
    <w:abstractNumId w:val="57"/>
  </w:num>
  <w:num w:numId="3">
    <w:abstractNumId w:val="47"/>
  </w:num>
  <w:num w:numId="4">
    <w:abstractNumId w:val="18"/>
  </w:num>
  <w:num w:numId="5">
    <w:abstractNumId w:val="51"/>
  </w:num>
  <w:num w:numId="6">
    <w:abstractNumId w:val="15"/>
  </w:num>
  <w:num w:numId="7">
    <w:abstractNumId w:val="14"/>
  </w:num>
  <w:num w:numId="8">
    <w:abstractNumId w:val="60"/>
  </w:num>
  <w:num w:numId="9">
    <w:abstractNumId w:val="39"/>
  </w:num>
  <w:num w:numId="10">
    <w:abstractNumId w:val="4"/>
  </w:num>
  <w:num w:numId="11">
    <w:abstractNumId w:val="43"/>
  </w:num>
  <w:num w:numId="12">
    <w:abstractNumId w:val="44"/>
  </w:num>
  <w:num w:numId="13">
    <w:abstractNumId w:val="22"/>
  </w:num>
  <w:num w:numId="14">
    <w:abstractNumId w:val="34"/>
  </w:num>
  <w:num w:numId="15">
    <w:abstractNumId w:val="33"/>
  </w:num>
  <w:num w:numId="16">
    <w:abstractNumId w:val="3"/>
  </w:num>
  <w:num w:numId="17">
    <w:abstractNumId w:val="52"/>
  </w:num>
  <w:num w:numId="18">
    <w:abstractNumId w:val="35"/>
  </w:num>
  <w:num w:numId="19">
    <w:abstractNumId w:val="65"/>
  </w:num>
  <w:num w:numId="20">
    <w:abstractNumId w:val="5"/>
  </w:num>
  <w:num w:numId="21">
    <w:abstractNumId w:val="6"/>
  </w:num>
  <w:num w:numId="22">
    <w:abstractNumId w:val="55"/>
  </w:num>
  <w:num w:numId="23">
    <w:abstractNumId w:val="30"/>
  </w:num>
  <w:num w:numId="24">
    <w:abstractNumId w:val="0"/>
  </w:num>
  <w:num w:numId="25">
    <w:abstractNumId w:val="63"/>
  </w:num>
  <w:num w:numId="26">
    <w:abstractNumId w:val="38"/>
  </w:num>
  <w:num w:numId="27">
    <w:abstractNumId w:val="61"/>
  </w:num>
  <w:num w:numId="28">
    <w:abstractNumId w:val="28"/>
  </w:num>
  <w:num w:numId="29">
    <w:abstractNumId w:val="10"/>
  </w:num>
  <w:num w:numId="30">
    <w:abstractNumId w:val="13"/>
  </w:num>
  <w:num w:numId="31">
    <w:abstractNumId w:val="24"/>
  </w:num>
  <w:num w:numId="32">
    <w:abstractNumId w:val="37"/>
  </w:num>
  <w:num w:numId="33">
    <w:abstractNumId w:val="50"/>
  </w:num>
  <w:num w:numId="34">
    <w:abstractNumId w:val="25"/>
  </w:num>
  <w:num w:numId="35">
    <w:abstractNumId w:val="17"/>
  </w:num>
  <w:num w:numId="36">
    <w:abstractNumId w:val="16"/>
  </w:num>
  <w:num w:numId="37">
    <w:abstractNumId w:val="9"/>
  </w:num>
  <w:num w:numId="38">
    <w:abstractNumId w:val="2"/>
  </w:num>
  <w:num w:numId="39">
    <w:abstractNumId w:val="54"/>
  </w:num>
  <w:num w:numId="40">
    <w:abstractNumId w:val="31"/>
  </w:num>
  <w:num w:numId="41">
    <w:abstractNumId w:val="29"/>
  </w:num>
  <w:num w:numId="42">
    <w:abstractNumId w:val="23"/>
  </w:num>
  <w:num w:numId="43">
    <w:abstractNumId w:val="48"/>
  </w:num>
  <w:num w:numId="44">
    <w:abstractNumId w:val="45"/>
  </w:num>
  <w:num w:numId="45">
    <w:abstractNumId w:val="36"/>
  </w:num>
  <w:num w:numId="46">
    <w:abstractNumId w:val="67"/>
  </w:num>
  <w:num w:numId="47">
    <w:abstractNumId w:val="69"/>
  </w:num>
  <w:num w:numId="48">
    <w:abstractNumId w:val="64"/>
  </w:num>
  <w:num w:numId="49">
    <w:abstractNumId w:val="40"/>
  </w:num>
  <w:num w:numId="50">
    <w:abstractNumId w:val="53"/>
  </w:num>
  <w:num w:numId="51">
    <w:abstractNumId w:val="11"/>
  </w:num>
  <w:num w:numId="52">
    <w:abstractNumId w:val="42"/>
  </w:num>
  <w:num w:numId="53">
    <w:abstractNumId w:val="49"/>
  </w:num>
  <w:num w:numId="54">
    <w:abstractNumId w:val="19"/>
  </w:num>
  <w:num w:numId="55">
    <w:abstractNumId w:val="62"/>
  </w:num>
  <w:num w:numId="56">
    <w:abstractNumId w:val="26"/>
  </w:num>
  <w:num w:numId="57">
    <w:abstractNumId w:val="56"/>
  </w:num>
  <w:num w:numId="58">
    <w:abstractNumId w:val="8"/>
  </w:num>
  <w:num w:numId="59">
    <w:abstractNumId w:val="32"/>
  </w:num>
  <w:num w:numId="60">
    <w:abstractNumId w:val="58"/>
  </w:num>
  <w:num w:numId="61">
    <w:abstractNumId w:val="20"/>
  </w:num>
  <w:num w:numId="62">
    <w:abstractNumId w:val="59"/>
  </w:num>
  <w:num w:numId="63">
    <w:abstractNumId w:val="27"/>
  </w:num>
  <w:num w:numId="64">
    <w:abstractNumId w:val="21"/>
  </w:num>
  <w:num w:numId="65">
    <w:abstractNumId w:val="46"/>
  </w:num>
  <w:num w:numId="66">
    <w:abstractNumId w:val="41"/>
  </w:num>
  <w:num w:numId="67">
    <w:abstractNumId w:val="7"/>
  </w:num>
  <w:num w:numId="68">
    <w:abstractNumId w:val="66"/>
  </w:num>
  <w:num w:numId="69">
    <w:abstractNumId w:val="1"/>
  </w:num>
  <w:num w:numId="70">
    <w:abstractNumId w:val="6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ocumentProtection w:edit="forms" w:enforcement="1"/>
  <w:defaultTabStop w:val="720"/>
  <w:characterSpacingControl w:val="doNotCompress"/>
  <w:hdrShapeDefaults>
    <o:shapedefaults v:ext="edit" spidmax="256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rA0MjEzMrawNDNS0lEKTi0uzszPAymwqAUASTGzUywAAAA="/>
  </w:docVars>
  <w:rsids>
    <w:rsidRoot w:val="001D7A89"/>
    <w:rsid w:val="000022CB"/>
    <w:rsid w:val="00003885"/>
    <w:rsid w:val="00004551"/>
    <w:rsid w:val="00006A61"/>
    <w:rsid w:val="0001532E"/>
    <w:rsid w:val="00021C19"/>
    <w:rsid w:val="00022B49"/>
    <w:rsid w:val="0002338D"/>
    <w:rsid w:val="000255F7"/>
    <w:rsid w:val="00025C38"/>
    <w:rsid w:val="00025D3D"/>
    <w:rsid w:val="00032367"/>
    <w:rsid w:val="00034A56"/>
    <w:rsid w:val="00034EC8"/>
    <w:rsid w:val="000406FF"/>
    <w:rsid w:val="00046EA8"/>
    <w:rsid w:val="000503F7"/>
    <w:rsid w:val="00053E5C"/>
    <w:rsid w:val="00055EFF"/>
    <w:rsid w:val="0005677D"/>
    <w:rsid w:val="0006234A"/>
    <w:rsid w:val="00063E30"/>
    <w:rsid w:val="0006515D"/>
    <w:rsid w:val="000667B8"/>
    <w:rsid w:val="00066D01"/>
    <w:rsid w:val="000712F9"/>
    <w:rsid w:val="00085992"/>
    <w:rsid w:val="00087222"/>
    <w:rsid w:val="00094450"/>
    <w:rsid w:val="000A07B8"/>
    <w:rsid w:val="000A2502"/>
    <w:rsid w:val="000A25D3"/>
    <w:rsid w:val="000A463E"/>
    <w:rsid w:val="000B0289"/>
    <w:rsid w:val="000B2BEE"/>
    <w:rsid w:val="000C2ACC"/>
    <w:rsid w:val="000C5F22"/>
    <w:rsid w:val="000C6224"/>
    <w:rsid w:val="000D04C6"/>
    <w:rsid w:val="000D6580"/>
    <w:rsid w:val="000D706A"/>
    <w:rsid w:val="000E12E8"/>
    <w:rsid w:val="000E15AC"/>
    <w:rsid w:val="000E1C4C"/>
    <w:rsid w:val="000F0E50"/>
    <w:rsid w:val="000F15A9"/>
    <w:rsid w:val="000F29C2"/>
    <w:rsid w:val="000F3FAF"/>
    <w:rsid w:val="0010088C"/>
    <w:rsid w:val="00100FA4"/>
    <w:rsid w:val="0010223B"/>
    <w:rsid w:val="001040FA"/>
    <w:rsid w:val="00107B9B"/>
    <w:rsid w:val="00110497"/>
    <w:rsid w:val="00112792"/>
    <w:rsid w:val="001202D6"/>
    <w:rsid w:val="001266D4"/>
    <w:rsid w:val="001310F4"/>
    <w:rsid w:val="00142721"/>
    <w:rsid w:val="0015502E"/>
    <w:rsid w:val="00155467"/>
    <w:rsid w:val="00155E0D"/>
    <w:rsid w:val="00160AB5"/>
    <w:rsid w:val="00170E02"/>
    <w:rsid w:val="00171833"/>
    <w:rsid w:val="0017544D"/>
    <w:rsid w:val="001777DC"/>
    <w:rsid w:val="00184DE2"/>
    <w:rsid w:val="001921C2"/>
    <w:rsid w:val="001923D4"/>
    <w:rsid w:val="001A4897"/>
    <w:rsid w:val="001B5C14"/>
    <w:rsid w:val="001C0078"/>
    <w:rsid w:val="001C1BD7"/>
    <w:rsid w:val="001C6BA3"/>
    <w:rsid w:val="001D0C9D"/>
    <w:rsid w:val="001D5EA4"/>
    <w:rsid w:val="001D7918"/>
    <w:rsid w:val="001D7A89"/>
    <w:rsid w:val="001E0EDF"/>
    <w:rsid w:val="001E5D3B"/>
    <w:rsid w:val="001E733C"/>
    <w:rsid w:val="001F1249"/>
    <w:rsid w:val="0020560A"/>
    <w:rsid w:val="0021711B"/>
    <w:rsid w:val="00241AE4"/>
    <w:rsid w:val="0024324C"/>
    <w:rsid w:val="00244244"/>
    <w:rsid w:val="00252359"/>
    <w:rsid w:val="00252847"/>
    <w:rsid w:val="002537F3"/>
    <w:rsid w:val="00255F30"/>
    <w:rsid w:val="00261BD7"/>
    <w:rsid w:val="00263155"/>
    <w:rsid w:val="00263F96"/>
    <w:rsid w:val="00266756"/>
    <w:rsid w:val="002671E5"/>
    <w:rsid w:val="002675B5"/>
    <w:rsid w:val="00271843"/>
    <w:rsid w:val="00271D0B"/>
    <w:rsid w:val="0027238F"/>
    <w:rsid w:val="002724FF"/>
    <w:rsid w:val="00276A90"/>
    <w:rsid w:val="00283A06"/>
    <w:rsid w:val="0028403B"/>
    <w:rsid w:val="002943B3"/>
    <w:rsid w:val="002A3D87"/>
    <w:rsid w:val="002A6417"/>
    <w:rsid w:val="002A6F48"/>
    <w:rsid w:val="002B0CB5"/>
    <w:rsid w:val="002B258C"/>
    <w:rsid w:val="002B293C"/>
    <w:rsid w:val="002C0208"/>
    <w:rsid w:val="002D3F71"/>
    <w:rsid w:val="002E1368"/>
    <w:rsid w:val="002E5C17"/>
    <w:rsid w:val="002F0BA4"/>
    <w:rsid w:val="00301F92"/>
    <w:rsid w:val="00307556"/>
    <w:rsid w:val="00310C65"/>
    <w:rsid w:val="003113FF"/>
    <w:rsid w:val="00323F25"/>
    <w:rsid w:val="00324051"/>
    <w:rsid w:val="00324386"/>
    <w:rsid w:val="0032480E"/>
    <w:rsid w:val="00333762"/>
    <w:rsid w:val="0034006C"/>
    <w:rsid w:val="00340835"/>
    <w:rsid w:val="00340836"/>
    <w:rsid w:val="0034401B"/>
    <w:rsid w:val="003478AD"/>
    <w:rsid w:val="00354C8D"/>
    <w:rsid w:val="00357879"/>
    <w:rsid w:val="00361A86"/>
    <w:rsid w:val="00363A97"/>
    <w:rsid w:val="00363DC8"/>
    <w:rsid w:val="00364DC0"/>
    <w:rsid w:val="00365FD5"/>
    <w:rsid w:val="00374EDE"/>
    <w:rsid w:val="00375D90"/>
    <w:rsid w:val="00387C7E"/>
    <w:rsid w:val="00391AF8"/>
    <w:rsid w:val="003931C6"/>
    <w:rsid w:val="003949FF"/>
    <w:rsid w:val="00395A8F"/>
    <w:rsid w:val="003A28E1"/>
    <w:rsid w:val="003A5D4D"/>
    <w:rsid w:val="003A742A"/>
    <w:rsid w:val="003C04C0"/>
    <w:rsid w:val="003C7034"/>
    <w:rsid w:val="003D084C"/>
    <w:rsid w:val="003E4355"/>
    <w:rsid w:val="003F2032"/>
    <w:rsid w:val="003F4ED4"/>
    <w:rsid w:val="00400C2C"/>
    <w:rsid w:val="00406BBA"/>
    <w:rsid w:val="00412F28"/>
    <w:rsid w:val="0041379E"/>
    <w:rsid w:val="00415A5F"/>
    <w:rsid w:val="00426C20"/>
    <w:rsid w:val="00427BFD"/>
    <w:rsid w:val="00432976"/>
    <w:rsid w:val="00432E33"/>
    <w:rsid w:val="00437690"/>
    <w:rsid w:val="00451C25"/>
    <w:rsid w:val="00453CE1"/>
    <w:rsid w:val="0046089B"/>
    <w:rsid w:val="00463DA7"/>
    <w:rsid w:val="00471632"/>
    <w:rsid w:val="00471C29"/>
    <w:rsid w:val="00472543"/>
    <w:rsid w:val="004732EF"/>
    <w:rsid w:val="00484FA3"/>
    <w:rsid w:val="004876A5"/>
    <w:rsid w:val="004A2DBA"/>
    <w:rsid w:val="004A5504"/>
    <w:rsid w:val="004B3B45"/>
    <w:rsid w:val="004B71EF"/>
    <w:rsid w:val="004B74E3"/>
    <w:rsid w:val="004B7E1F"/>
    <w:rsid w:val="004C26FC"/>
    <w:rsid w:val="004D004F"/>
    <w:rsid w:val="004D2E86"/>
    <w:rsid w:val="004D3101"/>
    <w:rsid w:val="004E5DEF"/>
    <w:rsid w:val="004E6BF5"/>
    <w:rsid w:val="004E7D87"/>
    <w:rsid w:val="004E7FCE"/>
    <w:rsid w:val="004F06D9"/>
    <w:rsid w:val="004F2176"/>
    <w:rsid w:val="004F2C1C"/>
    <w:rsid w:val="004F3771"/>
    <w:rsid w:val="004F5934"/>
    <w:rsid w:val="004F5F1C"/>
    <w:rsid w:val="004F7DE5"/>
    <w:rsid w:val="00502666"/>
    <w:rsid w:val="0050331E"/>
    <w:rsid w:val="00503F7D"/>
    <w:rsid w:val="00520C04"/>
    <w:rsid w:val="0052138E"/>
    <w:rsid w:val="005247E9"/>
    <w:rsid w:val="00540780"/>
    <w:rsid w:val="00540F81"/>
    <w:rsid w:val="00544707"/>
    <w:rsid w:val="005625FD"/>
    <w:rsid w:val="00565CE0"/>
    <w:rsid w:val="005671ED"/>
    <w:rsid w:val="00567CB1"/>
    <w:rsid w:val="00570391"/>
    <w:rsid w:val="00574745"/>
    <w:rsid w:val="00574B4C"/>
    <w:rsid w:val="00577327"/>
    <w:rsid w:val="00582FA7"/>
    <w:rsid w:val="00590550"/>
    <w:rsid w:val="005A2BCF"/>
    <w:rsid w:val="005A7FD9"/>
    <w:rsid w:val="005B1A49"/>
    <w:rsid w:val="005B1A88"/>
    <w:rsid w:val="005B58F5"/>
    <w:rsid w:val="005B5F88"/>
    <w:rsid w:val="005C13B6"/>
    <w:rsid w:val="005C5D4F"/>
    <w:rsid w:val="005D0BA1"/>
    <w:rsid w:val="005D127E"/>
    <w:rsid w:val="005D5526"/>
    <w:rsid w:val="005E306A"/>
    <w:rsid w:val="005E634E"/>
    <w:rsid w:val="005E7024"/>
    <w:rsid w:val="00600912"/>
    <w:rsid w:val="00606A9C"/>
    <w:rsid w:val="00611228"/>
    <w:rsid w:val="00615831"/>
    <w:rsid w:val="006159F0"/>
    <w:rsid w:val="00620251"/>
    <w:rsid w:val="00620C0F"/>
    <w:rsid w:val="0063289F"/>
    <w:rsid w:val="00634AE2"/>
    <w:rsid w:val="00647465"/>
    <w:rsid w:val="0064768C"/>
    <w:rsid w:val="00647EE9"/>
    <w:rsid w:val="00650596"/>
    <w:rsid w:val="00653EAE"/>
    <w:rsid w:val="00656A05"/>
    <w:rsid w:val="00663397"/>
    <w:rsid w:val="00664475"/>
    <w:rsid w:val="00682956"/>
    <w:rsid w:val="00684B4B"/>
    <w:rsid w:val="0068507F"/>
    <w:rsid w:val="00690E72"/>
    <w:rsid w:val="00694C2E"/>
    <w:rsid w:val="006A1DD1"/>
    <w:rsid w:val="006A39B3"/>
    <w:rsid w:val="006A7A79"/>
    <w:rsid w:val="006B7FB2"/>
    <w:rsid w:val="006C2ED2"/>
    <w:rsid w:val="006D0E9E"/>
    <w:rsid w:val="006D1A60"/>
    <w:rsid w:val="006D3A45"/>
    <w:rsid w:val="006D6C75"/>
    <w:rsid w:val="006F0853"/>
    <w:rsid w:val="006F3255"/>
    <w:rsid w:val="006F4356"/>
    <w:rsid w:val="006F4D4A"/>
    <w:rsid w:val="00701F02"/>
    <w:rsid w:val="00705DB3"/>
    <w:rsid w:val="007068EA"/>
    <w:rsid w:val="00707F1B"/>
    <w:rsid w:val="0071249B"/>
    <w:rsid w:val="00720923"/>
    <w:rsid w:val="00723823"/>
    <w:rsid w:val="00732C41"/>
    <w:rsid w:val="00734A25"/>
    <w:rsid w:val="00741DC1"/>
    <w:rsid w:val="00745A26"/>
    <w:rsid w:val="00747411"/>
    <w:rsid w:val="00753C3D"/>
    <w:rsid w:val="00754F3F"/>
    <w:rsid w:val="007556FB"/>
    <w:rsid w:val="007602F7"/>
    <w:rsid w:val="00764200"/>
    <w:rsid w:val="007659A4"/>
    <w:rsid w:val="00765A8F"/>
    <w:rsid w:val="0077156E"/>
    <w:rsid w:val="00773D24"/>
    <w:rsid w:val="00775BDB"/>
    <w:rsid w:val="00776D30"/>
    <w:rsid w:val="00780F7C"/>
    <w:rsid w:val="007816BF"/>
    <w:rsid w:val="00792C02"/>
    <w:rsid w:val="00793512"/>
    <w:rsid w:val="007A15B8"/>
    <w:rsid w:val="007A5B95"/>
    <w:rsid w:val="007B4042"/>
    <w:rsid w:val="007C46F3"/>
    <w:rsid w:val="007C7A8F"/>
    <w:rsid w:val="007D04C8"/>
    <w:rsid w:val="007D2ADF"/>
    <w:rsid w:val="007D38E7"/>
    <w:rsid w:val="007D4155"/>
    <w:rsid w:val="007D4629"/>
    <w:rsid w:val="007D53AF"/>
    <w:rsid w:val="007D6E0E"/>
    <w:rsid w:val="007D7CEA"/>
    <w:rsid w:val="007E1670"/>
    <w:rsid w:val="007E2610"/>
    <w:rsid w:val="007E2823"/>
    <w:rsid w:val="007E45FB"/>
    <w:rsid w:val="007E56CC"/>
    <w:rsid w:val="007E6A7A"/>
    <w:rsid w:val="007F331D"/>
    <w:rsid w:val="00801C6E"/>
    <w:rsid w:val="00805687"/>
    <w:rsid w:val="00811219"/>
    <w:rsid w:val="00825D38"/>
    <w:rsid w:val="00827C02"/>
    <w:rsid w:val="0083281E"/>
    <w:rsid w:val="0084105F"/>
    <w:rsid w:val="00841586"/>
    <w:rsid w:val="00847BC1"/>
    <w:rsid w:val="008577B3"/>
    <w:rsid w:val="008617A1"/>
    <w:rsid w:val="00865B23"/>
    <w:rsid w:val="008672D1"/>
    <w:rsid w:val="008764A6"/>
    <w:rsid w:val="00877F76"/>
    <w:rsid w:val="00882680"/>
    <w:rsid w:val="00882ACB"/>
    <w:rsid w:val="00885C1F"/>
    <w:rsid w:val="008A2B21"/>
    <w:rsid w:val="008A2D6D"/>
    <w:rsid w:val="008A5435"/>
    <w:rsid w:val="008A7DFE"/>
    <w:rsid w:val="008B47FD"/>
    <w:rsid w:val="008C2CD3"/>
    <w:rsid w:val="008C4E28"/>
    <w:rsid w:val="008D039F"/>
    <w:rsid w:val="008E0E27"/>
    <w:rsid w:val="008E52C7"/>
    <w:rsid w:val="008E6F45"/>
    <w:rsid w:val="008F2DD2"/>
    <w:rsid w:val="008F7CB2"/>
    <w:rsid w:val="00904F2A"/>
    <w:rsid w:val="0091120C"/>
    <w:rsid w:val="00911D65"/>
    <w:rsid w:val="0091701C"/>
    <w:rsid w:val="00917351"/>
    <w:rsid w:val="009174FA"/>
    <w:rsid w:val="00917DFE"/>
    <w:rsid w:val="00922AB1"/>
    <w:rsid w:val="009317B0"/>
    <w:rsid w:val="00931960"/>
    <w:rsid w:val="009329D9"/>
    <w:rsid w:val="00935E57"/>
    <w:rsid w:val="00940225"/>
    <w:rsid w:val="00944931"/>
    <w:rsid w:val="00944CB1"/>
    <w:rsid w:val="00946609"/>
    <w:rsid w:val="00951680"/>
    <w:rsid w:val="00954795"/>
    <w:rsid w:val="00961CFE"/>
    <w:rsid w:val="009678F4"/>
    <w:rsid w:val="009721E2"/>
    <w:rsid w:val="009820BA"/>
    <w:rsid w:val="00982E11"/>
    <w:rsid w:val="009904E5"/>
    <w:rsid w:val="0099619A"/>
    <w:rsid w:val="009964B6"/>
    <w:rsid w:val="00996E31"/>
    <w:rsid w:val="009A4285"/>
    <w:rsid w:val="009A48E3"/>
    <w:rsid w:val="009B106D"/>
    <w:rsid w:val="009B2680"/>
    <w:rsid w:val="009B2C1B"/>
    <w:rsid w:val="009B5F60"/>
    <w:rsid w:val="009B68B9"/>
    <w:rsid w:val="009B69E1"/>
    <w:rsid w:val="009B6EFF"/>
    <w:rsid w:val="009D6567"/>
    <w:rsid w:val="009E6A84"/>
    <w:rsid w:val="009F22DB"/>
    <w:rsid w:val="00A0031C"/>
    <w:rsid w:val="00A00671"/>
    <w:rsid w:val="00A03439"/>
    <w:rsid w:val="00A12444"/>
    <w:rsid w:val="00A13168"/>
    <w:rsid w:val="00A31E2C"/>
    <w:rsid w:val="00A330DF"/>
    <w:rsid w:val="00A4074B"/>
    <w:rsid w:val="00A47304"/>
    <w:rsid w:val="00A56E9E"/>
    <w:rsid w:val="00A616B8"/>
    <w:rsid w:val="00A65114"/>
    <w:rsid w:val="00A729D3"/>
    <w:rsid w:val="00A734DA"/>
    <w:rsid w:val="00A76FA3"/>
    <w:rsid w:val="00A8033F"/>
    <w:rsid w:val="00A81984"/>
    <w:rsid w:val="00A86CDB"/>
    <w:rsid w:val="00A87FBC"/>
    <w:rsid w:val="00A97F01"/>
    <w:rsid w:val="00AA3280"/>
    <w:rsid w:val="00AA38D4"/>
    <w:rsid w:val="00AB1D5B"/>
    <w:rsid w:val="00AB3057"/>
    <w:rsid w:val="00AB6BDA"/>
    <w:rsid w:val="00AC3D2B"/>
    <w:rsid w:val="00AC6567"/>
    <w:rsid w:val="00AD1FA5"/>
    <w:rsid w:val="00AD3C68"/>
    <w:rsid w:val="00AD5987"/>
    <w:rsid w:val="00AD7766"/>
    <w:rsid w:val="00AE04F6"/>
    <w:rsid w:val="00AE25CD"/>
    <w:rsid w:val="00AE2D05"/>
    <w:rsid w:val="00AE545F"/>
    <w:rsid w:val="00AF24D6"/>
    <w:rsid w:val="00AF2C45"/>
    <w:rsid w:val="00AF37F2"/>
    <w:rsid w:val="00AF4A85"/>
    <w:rsid w:val="00AF577B"/>
    <w:rsid w:val="00AF6F70"/>
    <w:rsid w:val="00AF7EB8"/>
    <w:rsid w:val="00B01EDA"/>
    <w:rsid w:val="00B1090D"/>
    <w:rsid w:val="00B16411"/>
    <w:rsid w:val="00B16C7A"/>
    <w:rsid w:val="00B1765F"/>
    <w:rsid w:val="00B17CC2"/>
    <w:rsid w:val="00B27699"/>
    <w:rsid w:val="00B27A71"/>
    <w:rsid w:val="00B3599C"/>
    <w:rsid w:val="00B36AE6"/>
    <w:rsid w:val="00B4733E"/>
    <w:rsid w:val="00B51774"/>
    <w:rsid w:val="00B51A45"/>
    <w:rsid w:val="00B5665A"/>
    <w:rsid w:val="00B57816"/>
    <w:rsid w:val="00B63F47"/>
    <w:rsid w:val="00B750F4"/>
    <w:rsid w:val="00B80842"/>
    <w:rsid w:val="00B82551"/>
    <w:rsid w:val="00B918C0"/>
    <w:rsid w:val="00BA1937"/>
    <w:rsid w:val="00BA2098"/>
    <w:rsid w:val="00BA3870"/>
    <w:rsid w:val="00BB2F64"/>
    <w:rsid w:val="00BB6AA8"/>
    <w:rsid w:val="00BD0CB3"/>
    <w:rsid w:val="00BD1873"/>
    <w:rsid w:val="00BD7B18"/>
    <w:rsid w:val="00BE0145"/>
    <w:rsid w:val="00BE6382"/>
    <w:rsid w:val="00BF342C"/>
    <w:rsid w:val="00BF4440"/>
    <w:rsid w:val="00BF4BF8"/>
    <w:rsid w:val="00C03726"/>
    <w:rsid w:val="00C05E3B"/>
    <w:rsid w:val="00C0681E"/>
    <w:rsid w:val="00C12E4C"/>
    <w:rsid w:val="00C15B16"/>
    <w:rsid w:val="00C1710B"/>
    <w:rsid w:val="00C2167A"/>
    <w:rsid w:val="00C21BCC"/>
    <w:rsid w:val="00C25DD8"/>
    <w:rsid w:val="00C27D33"/>
    <w:rsid w:val="00C32FDB"/>
    <w:rsid w:val="00C34447"/>
    <w:rsid w:val="00C36790"/>
    <w:rsid w:val="00C433FB"/>
    <w:rsid w:val="00C45486"/>
    <w:rsid w:val="00C46B87"/>
    <w:rsid w:val="00C5195F"/>
    <w:rsid w:val="00C55EBE"/>
    <w:rsid w:val="00C567AD"/>
    <w:rsid w:val="00C5705B"/>
    <w:rsid w:val="00C626AF"/>
    <w:rsid w:val="00C6577C"/>
    <w:rsid w:val="00C66063"/>
    <w:rsid w:val="00C7475F"/>
    <w:rsid w:val="00C77A89"/>
    <w:rsid w:val="00C8101A"/>
    <w:rsid w:val="00C852D7"/>
    <w:rsid w:val="00C924DE"/>
    <w:rsid w:val="00C93538"/>
    <w:rsid w:val="00CA32C6"/>
    <w:rsid w:val="00CA7732"/>
    <w:rsid w:val="00CC0F08"/>
    <w:rsid w:val="00CC37B4"/>
    <w:rsid w:val="00CD02CB"/>
    <w:rsid w:val="00CD19C6"/>
    <w:rsid w:val="00CE10BE"/>
    <w:rsid w:val="00CE269D"/>
    <w:rsid w:val="00CE3B0C"/>
    <w:rsid w:val="00CE444F"/>
    <w:rsid w:val="00CF2C64"/>
    <w:rsid w:val="00D00846"/>
    <w:rsid w:val="00D07A69"/>
    <w:rsid w:val="00D24CE7"/>
    <w:rsid w:val="00D26985"/>
    <w:rsid w:val="00D332C0"/>
    <w:rsid w:val="00D35793"/>
    <w:rsid w:val="00D35A06"/>
    <w:rsid w:val="00D45C39"/>
    <w:rsid w:val="00D4766E"/>
    <w:rsid w:val="00D50668"/>
    <w:rsid w:val="00D540B3"/>
    <w:rsid w:val="00D604CC"/>
    <w:rsid w:val="00D617F0"/>
    <w:rsid w:val="00D63D5A"/>
    <w:rsid w:val="00D6765F"/>
    <w:rsid w:val="00D70C97"/>
    <w:rsid w:val="00D71010"/>
    <w:rsid w:val="00D73C4C"/>
    <w:rsid w:val="00D815C5"/>
    <w:rsid w:val="00D87612"/>
    <w:rsid w:val="00D90F1D"/>
    <w:rsid w:val="00D92594"/>
    <w:rsid w:val="00D94675"/>
    <w:rsid w:val="00D9579D"/>
    <w:rsid w:val="00DB5847"/>
    <w:rsid w:val="00DB722F"/>
    <w:rsid w:val="00DC1C93"/>
    <w:rsid w:val="00DC2FC5"/>
    <w:rsid w:val="00DC5F81"/>
    <w:rsid w:val="00DC63E8"/>
    <w:rsid w:val="00DD14C0"/>
    <w:rsid w:val="00DD1FD6"/>
    <w:rsid w:val="00DD3D71"/>
    <w:rsid w:val="00DD4548"/>
    <w:rsid w:val="00DD4568"/>
    <w:rsid w:val="00DD468D"/>
    <w:rsid w:val="00DD72F8"/>
    <w:rsid w:val="00DE02C9"/>
    <w:rsid w:val="00DE1D45"/>
    <w:rsid w:val="00DE64A0"/>
    <w:rsid w:val="00DE6D36"/>
    <w:rsid w:val="00DF17BB"/>
    <w:rsid w:val="00DF4D98"/>
    <w:rsid w:val="00DF5030"/>
    <w:rsid w:val="00E03361"/>
    <w:rsid w:val="00E0442A"/>
    <w:rsid w:val="00E06582"/>
    <w:rsid w:val="00E06F8E"/>
    <w:rsid w:val="00E1422D"/>
    <w:rsid w:val="00E160B3"/>
    <w:rsid w:val="00E24137"/>
    <w:rsid w:val="00E3327A"/>
    <w:rsid w:val="00E3647E"/>
    <w:rsid w:val="00E36C28"/>
    <w:rsid w:val="00E40019"/>
    <w:rsid w:val="00E40713"/>
    <w:rsid w:val="00E436BE"/>
    <w:rsid w:val="00E52874"/>
    <w:rsid w:val="00E52FF1"/>
    <w:rsid w:val="00E53B32"/>
    <w:rsid w:val="00E55758"/>
    <w:rsid w:val="00E60A86"/>
    <w:rsid w:val="00E631D7"/>
    <w:rsid w:val="00E66D49"/>
    <w:rsid w:val="00E867A8"/>
    <w:rsid w:val="00E9460F"/>
    <w:rsid w:val="00EA405D"/>
    <w:rsid w:val="00EA4EF8"/>
    <w:rsid w:val="00EA6EA9"/>
    <w:rsid w:val="00EB624D"/>
    <w:rsid w:val="00EC03AE"/>
    <w:rsid w:val="00EC0530"/>
    <w:rsid w:val="00ED037C"/>
    <w:rsid w:val="00ED03DC"/>
    <w:rsid w:val="00EF58F3"/>
    <w:rsid w:val="00F00104"/>
    <w:rsid w:val="00F00182"/>
    <w:rsid w:val="00F0419C"/>
    <w:rsid w:val="00F04E9E"/>
    <w:rsid w:val="00F060A2"/>
    <w:rsid w:val="00F1170F"/>
    <w:rsid w:val="00F1188A"/>
    <w:rsid w:val="00F20082"/>
    <w:rsid w:val="00F21432"/>
    <w:rsid w:val="00F23246"/>
    <w:rsid w:val="00F25209"/>
    <w:rsid w:val="00F30B54"/>
    <w:rsid w:val="00F341A8"/>
    <w:rsid w:val="00F357CB"/>
    <w:rsid w:val="00F4003C"/>
    <w:rsid w:val="00F400B1"/>
    <w:rsid w:val="00F41B3F"/>
    <w:rsid w:val="00F42027"/>
    <w:rsid w:val="00F421D1"/>
    <w:rsid w:val="00F448B7"/>
    <w:rsid w:val="00F45F5C"/>
    <w:rsid w:val="00F65255"/>
    <w:rsid w:val="00F67197"/>
    <w:rsid w:val="00F75088"/>
    <w:rsid w:val="00F76D5A"/>
    <w:rsid w:val="00F772EE"/>
    <w:rsid w:val="00F80EC3"/>
    <w:rsid w:val="00F81F86"/>
    <w:rsid w:val="00F86553"/>
    <w:rsid w:val="00F910A4"/>
    <w:rsid w:val="00F940B8"/>
    <w:rsid w:val="00F952C7"/>
    <w:rsid w:val="00F964F7"/>
    <w:rsid w:val="00FA3C7E"/>
    <w:rsid w:val="00FA4434"/>
    <w:rsid w:val="00FB0BE0"/>
    <w:rsid w:val="00FB65DC"/>
    <w:rsid w:val="00FB73C7"/>
    <w:rsid w:val="00FC0B75"/>
    <w:rsid w:val="00FC2959"/>
    <w:rsid w:val="00FC3856"/>
    <w:rsid w:val="00FD0200"/>
    <w:rsid w:val="00FD0535"/>
    <w:rsid w:val="00FD1EB6"/>
    <w:rsid w:val="00FD7C10"/>
    <w:rsid w:val="00FE0262"/>
    <w:rsid w:val="00FE0941"/>
    <w:rsid w:val="00FE1E02"/>
    <w:rsid w:val="00FE38DC"/>
    <w:rsid w:val="00FF2A13"/>
    <w:rsid w:val="00FF547B"/>
    <w:rsid w:val="00FF57B2"/>
    <w:rsid w:val="00FF5B85"/>
    <w:rsid w:val="00FF7FD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5601"/>
    <o:shapelayout v:ext="edit">
      <o:idmap v:ext="edit" data="1"/>
    </o:shapelayout>
  </w:shapeDefaults>
  <w:decimalSymbol w:val="."/>
  <w:listSeparator w:val=","/>
  <w14:docId w14:val="3DB2831D"/>
  <w15:docId w15:val="{22F5F066-D4AC-483A-B81A-4D894A86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7A89"/>
    <w:pPr>
      <w:spacing w:after="0" w:line="240" w:lineRule="auto"/>
    </w:pPr>
    <w:rPr>
      <w:rFonts w:ascii="Helvetica" w:eastAsia="Times New Roman" w:hAnsi="Helvetica" w:cs="Times New Roman"/>
      <w:snapToGrid w:val="0"/>
      <w:sz w:val="24"/>
      <w:szCs w:val="20"/>
      <w:lang w:val="en-US"/>
    </w:rPr>
  </w:style>
  <w:style w:type="paragraph" w:styleId="Heading1">
    <w:name w:val="heading 1"/>
    <w:basedOn w:val="Normal"/>
    <w:next w:val="Normal"/>
    <w:link w:val="Heading1Char"/>
    <w:uiPriority w:val="1"/>
    <w:qFormat/>
    <w:rsid w:val="00AA3280"/>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AA3280"/>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A3280"/>
    <w:pPr>
      <w:keepNext/>
      <w:keepLines/>
      <w:numPr>
        <w:ilvl w:val="2"/>
        <w:numId w:val="1"/>
      </w:numPr>
      <w:spacing w:before="40"/>
      <w:ind w:left="72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AA3280"/>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A3280"/>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A3280"/>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A3280"/>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A328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A328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0AB5"/>
    <w:pPr>
      <w:tabs>
        <w:tab w:val="center" w:pos="4680"/>
        <w:tab w:val="right" w:pos="9360"/>
      </w:tabs>
    </w:pPr>
  </w:style>
  <w:style w:type="character" w:customStyle="1" w:styleId="HeaderChar">
    <w:name w:val="Header Char"/>
    <w:basedOn w:val="DefaultParagraphFont"/>
    <w:link w:val="Header"/>
    <w:uiPriority w:val="99"/>
    <w:rsid w:val="00160AB5"/>
    <w:rPr>
      <w:rFonts w:ascii="Helvetica" w:eastAsia="Times New Roman" w:hAnsi="Helvetica" w:cs="Times New Roman"/>
      <w:snapToGrid w:val="0"/>
      <w:sz w:val="24"/>
      <w:szCs w:val="20"/>
      <w:lang w:val="en-US"/>
    </w:rPr>
  </w:style>
  <w:style w:type="paragraph" w:styleId="Footer">
    <w:name w:val="footer"/>
    <w:basedOn w:val="Normal"/>
    <w:link w:val="FooterChar"/>
    <w:uiPriority w:val="99"/>
    <w:unhideWhenUsed/>
    <w:rsid w:val="00160AB5"/>
    <w:pPr>
      <w:tabs>
        <w:tab w:val="center" w:pos="4680"/>
        <w:tab w:val="right" w:pos="9360"/>
      </w:tabs>
    </w:pPr>
  </w:style>
  <w:style w:type="character" w:customStyle="1" w:styleId="FooterChar">
    <w:name w:val="Footer Char"/>
    <w:basedOn w:val="DefaultParagraphFont"/>
    <w:link w:val="Footer"/>
    <w:uiPriority w:val="99"/>
    <w:rsid w:val="00160AB5"/>
    <w:rPr>
      <w:rFonts w:ascii="Helvetica" w:eastAsia="Times New Roman" w:hAnsi="Helvetica" w:cs="Times New Roman"/>
      <w:snapToGrid w:val="0"/>
      <w:sz w:val="24"/>
      <w:szCs w:val="20"/>
      <w:lang w:val="en-US"/>
    </w:rPr>
  </w:style>
  <w:style w:type="character" w:styleId="CommentReference">
    <w:name w:val="annotation reference"/>
    <w:basedOn w:val="DefaultParagraphFont"/>
    <w:uiPriority w:val="99"/>
    <w:semiHidden/>
    <w:unhideWhenUsed/>
    <w:rsid w:val="00BD1873"/>
    <w:rPr>
      <w:sz w:val="16"/>
      <w:szCs w:val="16"/>
    </w:rPr>
  </w:style>
  <w:style w:type="paragraph" w:styleId="CommentText">
    <w:name w:val="annotation text"/>
    <w:basedOn w:val="Normal"/>
    <w:link w:val="CommentTextChar"/>
    <w:uiPriority w:val="99"/>
    <w:unhideWhenUsed/>
    <w:rsid w:val="00BD1873"/>
    <w:rPr>
      <w:sz w:val="20"/>
    </w:rPr>
  </w:style>
  <w:style w:type="character" w:customStyle="1" w:styleId="CommentTextChar">
    <w:name w:val="Comment Text Char"/>
    <w:basedOn w:val="DefaultParagraphFont"/>
    <w:link w:val="CommentText"/>
    <w:uiPriority w:val="99"/>
    <w:rsid w:val="00BD1873"/>
    <w:rPr>
      <w:rFonts w:ascii="Helvetica" w:eastAsia="Times New Roman" w:hAnsi="Helvetica" w:cs="Times New Roman"/>
      <w:snapToGrid w:val="0"/>
      <w:sz w:val="20"/>
      <w:szCs w:val="20"/>
      <w:lang w:val="en-US"/>
    </w:rPr>
  </w:style>
  <w:style w:type="paragraph" w:styleId="CommentSubject">
    <w:name w:val="annotation subject"/>
    <w:basedOn w:val="CommentText"/>
    <w:next w:val="CommentText"/>
    <w:link w:val="CommentSubjectChar"/>
    <w:uiPriority w:val="99"/>
    <w:semiHidden/>
    <w:unhideWhenUsed/>
    <w:rsid w:val="00BD1873"/>
    <w:rPr>
      <w:b/>
      <w:bCs/>
    </w:rPr>
  </w:style>
  <w:style w:type="character" w:customStyle="1" w:styleId="CommentSubjectChar">
    <w:name w:val="Comment Subject Char"/>
    <w:basedOn w:val="CommentTextChar"/>
    <w:link w:val="CommentSubject"/>
    <w:uiPriority w:val="99"/>
    <w:semiHidden/>
    <w:rsid w:val="00BD1873"/>
    <w:rPr>
      <w:rFonts w:ascii="Helvetica" w:eastAsia="Times New Roman" w:hAnsi="Helvetica" w:cs="Times New Roman"/>
      <w:b/>
      <w:bCs/>
      <w:snapToGrid w:val="0"/>
      <w:sz w:val="20"/>
      <w:szCs w:val="20"/>
      <w:lang w:val="en-US"/>
    </w:rPr>
  </w:style>
  <w:style w:type="paragraph" w:styleId="BalloonText">
    <w:name w:val="Balloon Text"/>
    <w:basedOn w:val="Normal"/>
    <w:link w:val="BalloonTextChar"/>
    <w:uiPriority w:val="99"/>
    <w:unhideWhenUsed/>
    <w:rsid w:val="00BD1873"/>
    <w:rPr>
      <w:rFonts w:ascii="Segoe UI" w:hAnsi="Segoe UI" w:cs="Segoe UI"/>
      <w:sz w:val="18"/>
      <w:szCs w:val="18"/>
    </w:rPr>
  </w:style>
  <w:style w:type="character" w:customStyle="1" w:styleId="BalloonTextChar">
    <w:name w:val="Balloon Text Char"/>
    <w:basedOn w:val="DefaultParagraphFont"/>
    <w:link w:val="BalloonText"/>
    <w:uiPriority w:val="99"/>
    <w:rsid w:val="00BD1873"/>
    <w:rPr>
      <w:rFonts w:ascii="Segoe UI" w:eastAsia="Times New Roman" w:hAnsi="Segoe UI" w:cs="Segoe UI"/>
      <w:snapToGrid w:val="0"/>
      <w:sz w:val="18"/>
      <w:szCs w:val="18"/>
      <w:lang w:val="en-US"/>
    </w:rPr>
  </w:style>
  <w:style w:type="character" w:styleId="Hyperlink">
    <w:name w:val="Hyperlink"/>
    <w:uiPriority w:val="99"/>
    <w:rsid w:val="003A5D4D"/>
    <w:rPr>
      <w:color w:val="0000FF"/>
      <w:u w:val="single"/>
    </w:rPr>
  </w:style>
  <w:style w:type="paragraph" w:styleId="ListParagraph">
    <w:name w:val="List Paragraph"/>
    <w:aliases w:val="Unordered List Level 1"/>
    <w:basedOn w:val="Normal"/>
    <w:link w:val="ListParagraphChar"/>
    <w:uiPriority w:val="34"/>
    <w:qFormat/>
    <w:rsid w:val="001C1BD7"/>
    <w:pPr>
      <w:ind w:left="720"/>
      <w:contextualSpacing/>
    </w:pPr>
  </w:style>
  <w:style w:type="table" w:styleId="TableGrid">
    <w:name w:val="Table Grid"/>
    <w:basedOn w:val="TableNormal"/>
    <w:uiPriority w:val="39"/>
    <w:rsid w:val="00AA32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AA3280"/>
    <w:rPr>
      <w:rFonts w:asciiTheme="majorHAnsi" w:eastAsiaTheme="majorEastAsia" w:hAnsiTheme="majorHAnsi" w:cstheme="majorBidi"/>
      <w:snapToGrid w:val="0"/>
      <w:color w:val="2E74B5" w:themeColor="accent1" w:themeShade="BF"/>
      <w:sz w:val="32"/>
      <w:szCs w:val="32"/>
      <w:lang w:val="en-US"/>
    </w:rPr>
  </w:style>
  <w:style w:type="character" w:customStyle="1" w:styleId="Heading2Char">
    <w:name w:val="Heading 2 Char"/>
    <w:basedOn w:val="DefaultParagraphFont"/>
    <w:link w:val="Heading2"/>
    <w:uiPriority w:val="1"/>
    <w:rsid w:val="00AA3280"/>
    <w:rPr>
      <w:rFonts w:asciiTheme="majorHAnsi" w:eastAsiaTheme="majorEastAsia" w:hAnsiTheme="majorHAnsi" w:cstheme="majorBidi"/>
      <w:snapToGrid w:val="0"/>
      <w:color w:val="2E74B5" w:themeColor="accent1" w:themeShade="BF"/>
      <w:sz w:val="26"/>
      <w:szCs w:val="26"/>
      <w:lang w:val="en-US"/>
    </w:rPr>
  </w:style>
  <w:style w:type="character" w:customStyle="1" w:styleId="Heading3Char">
    <w:name w:val="Heading 3 Char"/>
    <w:basedOn w:val="DefaultParagraphFont"/>
    <w:link w:val="Heading3"/>
    <w:uiPriority w:val="9"/>
    <w:rsid w:val="00AA3280"/>
    <w:rPr>
      <w:rFonts w:asciiTheme="majorHAnsi" w:eastAsiaTheme="majorEastAsia" w:hAnsiTheme="majorHAnsi" w:cstheme="majorBidi"/>
      <w:snapToGrid w:val="0"/>
      <w:color w:val="1F4D78" w:themeColor="accent1" w:themeShade="7F"/>
      <w:sz w:val="24"/>
      <w:szCs w:val="24"/>
      <w:lang w:val="en-US"/>
    </w:rPr>
  </w:style>
  <w:style w:type="character" w:customStyle="1" w:styleId="Heading4Char">
    <w:name w:val="Heading 4 Char"/>
    <w:basedOn w:val="DefaultParagraphFont"/>
    <w:link w:val="Heading4"/>
    <w:uiPriority w:val="9"/>
    <w:rsid w:val="00AA3280"/>
    <w:rPr>
      <w:rFonts w:asciiTheme="majorHAnsi" w:eastAsiaTheme="majorEastAsia" w:hAnsiTheme="majorHAnsi" w:cstheme="majorBidi"/>
      <w:i/>
      <w:iCs/>
      <w:snapToGrid w:val="0"/>
      <w:color w:val="2E74B5" w:themeColor="accent1" w:themeShade="BF"/>
      <w:sz w:val="24"/>
      <w:szCs w:val="20"/>
      <w:lang w:val="en-US"/>
    </w:rPr>
  </w:style>
  <w:style w:type="character" w:customStyle="1" w:styleId="Heading5Char">
    <w:name w:val="Heading 5 Char"/>
    <w:basedOn w:val="DefaultParagraphFont"/>
    <w:link w:val="Heading5"/>
    <w:uiPriority w:val="9"/>
    <w:rsid w:val="00AA3280"/>
    <w:rPr>
      <w:rFonts w:asciiTheme="majorHAnsi" w:eastAsiaTheme="majorEastAsia" w:hAnsiTheme="majorHAnsi" w:cstheme="majorBidi"/>
      <w:snapToGrid w:val="0"/>
      <w:color w:val="2E74B5" w:themeColor="accent1" w:themeShade="BF"/>
      <w:sz w:val="24"/>
      <w:szCs w:val="20"/>
      <w:lang w:val="en-US"/>
    </w:rPr>
  </w:style>
  <w:style w:type="character" w:customStyle="1" w:styleId="Heading6Char">
    <w:name w:val="Heading 6 Char"/>
    <w:basedOn w:val="DefaultParagraphFont"/>
    <w:link w:val="Heading6"/>
    <w:uiPriority w:val="9"/>
    <w:rsid w:val="00AA3280"/>
    <w:rPr>
      <w:rFonts w:asciiTheme="majorHAnsi" w:eastAsiaTheme="majorEastAsia" w:hAnsiTheme="majorHAnsi" w:cstheme="majorBidi"/>
      <w:snapToGrid w:val="0"/>
      <w:color w:val="1F4D78" w:themeColor="accent1" w:themeShade="7F"/>
      <w:sz w:val="24"/>
      <w:szCs w:val="20"/>
      <w:lang w:val="en-US"/>
    </w:rPr>
  </w:style>
  <w:style w:type="character" w:customStyle="1" w:styleId="Heading7Char">
    <w:name w:val="Heading 7 Char"/>
    <w:basedOn w:val="DefaultParagraphFont"/>
    <w:link w:val="Heading7"/>
    <w:uiPriority w:val="9"/>
    <w:semiHidden/>
    <w:rsid w:val="00AA3280"/>
    <w:rPr>
      <w:rFonts w:asciiTheme="majorHAnsi" w:eastAsiaTheme="majorEastAsia" w:hAnsiTheme="majorHAnsi" w:cstheme="majorBidi"/>
      <w:i/>
      <w:iCs/>
      <w:snapToGrid w:val="0"/>
      <w:color w:val="1F4D78" w:themeColor="accent1" w:themeShade="7F"/>
      <w:sz w:val="24"/>
      <w:szCs w:val="20"/>
      <w:lang w:val="en-US"/>
    </w:rPr>
  </w:style>
  <w:style w:type="character" w:customStyle="1" w:styleId="Heading8Char">
    <w:name w:val="Heading 8 Char"/>
    <w:basedOn w:val="DefaultParagraphFont"/>
    <w:link w:val="Heading8"/>
    <w:uiPriority w:val="9"/>
    <w:semiHidden/>
    <w:rsid w:val="00AA3280"/>
    <w:rPr>
      <w:rFonts w:asciiTheme="majorHAnsi" w:eastAsiaTheme="majorEastAsia" w:hAnsiTheme="majorHAnsi" w:cstheme="majorBidi"/>
      <w:snapToGrid w:val="0"/>
      <w:color w:val="272727" w:themeColor="text1" w:themeTint="D8"/>
      <w:sz w:val="21"/>
      <w:szCs w:val="21"/>
      <w:lang w:val="en-US"/>
    </w:rPr>
  </w:style>
  <w:style w:type="character" w:customStyle="1" w:styleId="Heading9Char">
    <w:name w:val="Heading 9 Char"/>
    <w:basedOn w:val="DefaultParagraphFont"/>
    <w:link w:val="Heading9"/>
    <w:uiPriority w:val="9"/>
    <w:semiHidden/>
    <w:rsid w:val="00AA3280"/>
    <w:rPr>
      <w:rFonts w:asciiTheme="majorHAnsi" w:eastAsiaTheme="majorEastAsia" w:hAnsiTheme="majorHAnsi" w:cstheme="majorBidi"/>
      <w:i/>
      <w:iCs/>
      <w:snapToGrid w:val="0"/>
      <w:color w:val="272727" w:themeColor="text1" w:themeTint="D8"/>
      <w:sz w:val="21"/>
      <w:szCs w:val="21"/>
      <w:lang w:val="en-US"/>
    </w:rPr>
  </w:style>
  <w:style w:type="paragraph" w:styleId="BodyText">
    <w:name w:val="Body Text"/>
    <w:basedOn w:val="Normal"/>
    <w:link w:val="BodyTextChar"/>
    <w:uiPriority w:val="1"/>
    <w:qFormat/>
    <w:rsid w:val="00DE6D36"/>
    <w:pPr>
      <w:widowControl w:val="0"/>
      <w:ind w:left="686"/>
    </w:pPr>
    <w:rPr>
      <w:rFonts w:ascii="Arial" w:eastAsia="Arial" w:hAnsi="Arial"/>
      <w:snapToGrid/>
      <w:sz w:val="22"/>
      <w:szCs w:val="22"/>
    </w:rPr>
  </w:style>
  <w:style w:type="character" w:customStyle="1" w:styleId="BodyTextChar">
    <w:name w:val="Body Text Char"/>
    <w:basedOn w:val="DefaultParagraphFont"/>
    <w:link w:val="BodyText"/>
    <w:uiPriority w:val="1"/>
    <w:rsid w:val="00DE6D36"/>
    <w:rPr>
      <w:rFonts w:ascii="Arial" w:eastAsia="Arial" w:hAnsi="Arial" w:cs="Times New Roman"/>
      <w:lang w:val="en-US"/>
    </w:rPr>
  </w:style>
  <w:style w:type="paragraph" w:customStyle="1" w:styleId="TableParagraph">
    <w:name w:val="Table Paragraph"/>
    <w:basedOn w:val="Normal"/>
    <w:uiPriority w:val="1"/>
    <w:qFormat/>
    <w:rsid w:val="00FD0535"/>
    <w:pPr>
      <w:widowControl w:val="0"/>
    </w:pPr>
    <w:rPr>
      <w:rFonts w:asciiTheme="minorHAnsi" w:eastAsiaTheme="minorHAnsi" w:hAnsiTheme="minorHAnsi" w:cstheme="minorBidi"/>
      <w:snapToGrid/>
      <w:sz w:val="22"/>
      <w:szCs w:val="22"/>
    </w:rPr>
  </w:style>
  <w:style w:type="character" w:customStyle="1" w:styleId="ListParagraphChar">
    <w:name w:val="List Paragraph Char"/>
    <w:aliases w:val="Unordered List Level 1 Char"/>
    <w:link w:val="ListParagraph"/>
    <w:uiPriority w:val="34"/>
    <w:locked/>
    <w:rsid w:val="004876A5"/>
    <w:rPr>
      <w:rFonts w:ascii="Helvetica" w:eastAsia="Times New Roman" w:hAnsi="Helvetica" w:cs="Times New Roman"/>
      <w:snapToGrid w:val="0"/>
      <w:sz w:val="24"/>
      <w:szCs w:val="20"/>
      <w:lang w:val="en-US"/>
    </w:rPr>
  </w:style>
  <w:style w:type="table" w:customStyle="1" w:styleId="TableGrid0">
    <w:name w:val="TableGrid"/>
    <w:rsid w:val="005B1A88"/>
    <w:pPr>
      <w:spacing w:after="0" w:line="240" w:lineRule="auto"/>
    </w:pPr>
    <w:rPr>
      <w:rFonts w:ascii="Calibri" w:eastAsia="Times New Roman" w:hAnsi="Calibri" w:cs="Times New Roman"/>
      <w:lang w:eastAsia="en-CA"/>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5B1A88"/>
    <w:pPr>
      <w:numPr>
        <w:numId w:val="0"/>
      </w:numPr>
      <w:spacing w:line="259" w:lineRule="auto"/>
      <w:jc w:val="center"/>
      <w:outlineLvl w:val="9"/>
    </w:pPr>
    <w:rPr>
      <w:bCs/>
      <w:noProof/>
      <w:snapToGrid/>
    </w:rPr>
  </w:style>
  <w:style w:type="paragraph" w:styleId="TOC1">
    <w:name w:val="toc 1"/>
    <w:basedOn w:val="Normal"/>
    <w:next w:val="Normal"/>
    <w:autoRedefine/>
    <w:uiPriority w:val="39"/>
    <w:unhideWhenUsed/>
    <w:rsid w:val="005B1A88"/>
    <w:pPr>
      <w:keepNext/>
      <w:keepLines/>
      <w:spacing w:after="100" w:line="276" w:lineRule="auto"/>
    </w:pPr>
    <w:rPr>
      <w:rFonts w:ascii="Arial" w:eastAsia="Calibri" w:hAnsi="Arial"/>
      <w:snapToGrid/>
      <w:sz w:val="21"/>
      <w:szCs w:val="22"/>
    </w:rPr>
  </w:style>
  <w:style w:type="paragraph" w:styleId="TOC2">
    <w:name w:val="toc 2"/>
    <w:basedOn w:val="Normal"/>
    <w:next w:val="Normal"/>
    <w:autoRedefine/>
    <w:uiPriority w:val="39"/>
    <w:unhideWhenUsed/>
    <w:rsid w:val="005B1A88"/>
    <w:pPr>
      <w:keepNext/>
      <w:keepLines/>
      <w:spacing w:after="100" w:line="276" w:lineRule="auto"/>
      <w:ind w:left="220"/>
    </w:pPr>
    <w:rPr>
      <w:rFonts w:ascii="Arial" w:eastAsia="Calibri" w:hAnsi="Arial"/>
      <w:snapToGrid/>
      <w:sz w:val="21"/>
      <w:szCs w:val="22"/>
    </w:rPr>
  </w:style>
  <w:style w:type="paragraph" w:styleId="TOC3">
    <w:name w:val="toc 3"/>
    <w:basedOn w:val="Normal"/>
    <w:next w:val="Normal"/>
    <w:autoRedefine/>
    <w:uiPriority w:val="39"/>
    <w:unhideWhenUsed/>
    <w:rsid w:val="005B1A88"/>
    <w:pPr>
      <w:keepNext/>
      <w:keepLines/>
      <w:spacing w:after="100" w:line="276" w:lineRule="auto"/>
      <w:ind w:left="440"/>
    </w:pPr>
    <w:rPr>
      <w:rFonts w:ascii="Arial" w:eastAsia="Calibri" w:hAnsi="Arial"/>
      <w:snapToGrid/>
      <w:sz w:val="21"/>
      <w:szCs w:val="22"/>
    </w:rPr>
  </w:style>
  <w:style w:type="paragraph" w:styleId="TOC4">
    <w:name w:val="toc 4"/>
    <w:basedOn w:val="Normal"/>
    <w:next w:val="Normal"/>
    <w:autoRedefine/>
    <w:uiPriority w:val="39"/>
    <w:unhideWhenUsed/>
    <w:rsid w:val="005B1A88"/>
    <w:pPr>
      <w:keepNext/>
      <w:keepLines/>
      <w:spacing w:after="100" w:line="259" w:lineRule="auto"/>
      <w:ind w:left="660"/>
    </w:pPr>
    <w:rPr>
      <w:rFonts w:asciiTheme="minorHAnsi" w:eastAsiaTheme="minorEastAsia" w:hAnsiTheme="minorHAnsi" w:cstheme="minorBidi"/>
      <w:snapToGrid/>
      <w:sz w:val="21"/>
      <w:szCs w:val="22"/>
      <w:lang w:val="en-CA" w:eastAsia="en-CA"/>
    </w:rPr>
  </w:style>
  <w:style w:type="paragraph" w:styleId="TOC5">
    <w:name w:val="toc 5"/>
    <w:basedOn w:val="Normal"/>
    <w:next w:val="Normal"/>
    <w:autoRedefine/>
    <w:uiPriority w:val="39"/>
    <w:unhideWhenUsed/>
    <w:rsid w:val="005B1A88"/>
    <w:pPr>
      <w:keepNext/>
      <w:keepLines/>
      <w:spacing w:after="100" w:line="259" w:lineRule="auto"/>
      <w:ind w:left="880"/>
    </w:pPr>
    <w:rPr>
      <w:rFonts w:asciiTheme="minorHAnsi" w:eastAsiaTheme="minorEastAsia" w:hAnsiTheme="minorHAnsi" w:cstheme="minorBidi"/>
      <w:snapToGrid/>
      <w:sz w:val="21"/>
      <w:szCs w:val="22"/>
      <w:lang w:val="en-CA" w:eastAsia="en-CA"/>
    </w:rPr>
  </w:style>
  <w:style w:type="paragraph" w:styleId="TOC6">
    <w:name w:val="toc 6"/>
    <w:basedOn w:val="Normal"/>
    <w:next w:val="Normal"/>
    <w:autoRedefine/>
    <w:uiPriority w:val="39"/>
    <w:unhideWhenUsed/>
    <w:rsid w:val="005B1A88"/>
    <w:pPr>
      <w:keepNext/>
      <w:keepLines/>
      <w:spacing w:after="100" w:line="259" w:lineRule="auto"/>
      <w:ind w:left="1100"/>
    </w:pPr>
    <w:rPr>
      <w:rFonts w:asciiTheme="minorHAnsi" w:eastAsiaTheme="minorEastAsia" w:hAnsiTheme="minorHAnsi" w:cstheme="minorBidi"/>
      <w:snapToGrid/>
      <w:sz w:val="21"/>
      <w:szCs w:val="22"/>
      <w:lang w:val="en-CA" w:eastAsia="en-CA"/>
    </w:rPr>
  </w:style>
  <w:style w:type="paragraph" w:styleId="TOC7">
    <w:name w:val="toc 7"/>
    <w:basedOn w:val="Normal"/>
    <w:next w:val="Normal"/>
    <w:autoRedefine/>
    <w:uiPriority w:val="39"/>
    <w:unhideWhenUsed/>
    <w:rsid w:val="005B1A88"/>
    <w:pPr>
      <w:keepNext/>
      <w:keepLines/>
      <w:spacing w:after="100" w:line="259" w:lineRule="auto"/>
      <w:ind w:left="1320"/>
    </w:pPr>
    <w:rPr>
      <w:rFonts w:asciiTheme="minorHAnsi" w:eastAsiaTheme="minorEastAsia" w:hAnsiTheme="minorHAnsi" w:cstheme="minorBidi"/>
      <w:snapToGrid/>
      <w:sz w:val="21"/>
      <w:szCs w:val="22"/>
      <w:lang w:val="en-CA" w:eastAsia="en-CA"/>
    </w:rPr>
  </w:style>
  <w:style w:type="paragraph" w:styleId="TOC8">
    <w:name w:val="toc 8"/>
    <w:basedOn w:val="Normal"/>
    <w:next w:val="Normal"/>
    <w:autoRedefine/>
    <w:uiPriority w:val="39"/>
    <w:unhideWhenUsed/>
    <w:rsid w:val="005B1A88"/>
    <w:pPr>
      <w:keepNext/>
      <w:keepLines/>
      <w:spacing w:after="100" w:line="259" w:lineRule="auto"/>
      <w:ind w:left="1540"/>
    </w:pPr>
    <w:rPr>
      <w:rFonts w:asciiTheme="minorHAnsi" w:eastAsiaTheme="minorEastAsia" w:hAnsiTheme="minorHAnsi" w:cstheme="minorBidi"/>
      <w:snapToGrid/>
      <w:sz w:val="21"/>
      <w:szCs w:val="22"/>
      <w:lang w:val="en-CA" w:eastAsia="en-CA"/>
    </w:rPr>
  </w:style>
  <w:style w:type="paragraph" w:styleId="TOC9">
    <w:name w:val="toc 9"/>
    <w:basedOn w:val="Normal"/>
    <w:next w:val="Normal"/>
    <w:autoRedefine/>
    <w:uiPriority w:val="39"/>
    <w:unhideWhenUsed/>
    <w:rsid w:val="005B1A88"/>
    <w:pPr>
      <w:keepNext/>
      <w:keepLines/>
      <w:spacing w:after="100" w:line="259" w:lineRule="auto"/>
      <w:ind w:left="1760"/>
    </w:pPr>
    <w:rPr>
      <w:rFonts w:asciiTheme="minorHAnsi" w:eastAsiaTheme="minorEastAsia" w:hAnsiTheme="minorHAnsi" w:cstheme="minorBidi"/>
      <w:snapToGrid/>
      <w:sz w:val="21"/>
      <w:szCs w:val="22"/>
      <w:lang w:val="en-CA" w:eastAsia="en-CA"/>
    </w:rPr>
  </w:style>
  <w:style w:type="paragraph" w:styleId="Revision">
    <w:name w:val="Revision"/>
    <w:hidden/>
    <w:uiPriority w:val="99"/>
    <w:semiHidden/>
    <w:rsid w:val="001A4897"/>
    <w:pPr>
      <w:spacing w:after="0" w:line="240" w:lineRule="auto"/>
    </w:pPr>
    <w:rPr>
      <w:rFonts w:ascii="Helvetica" w:eastAsia="Times New Roman" w:hAnsi="Helvetica" w:cs="Times New Roman"/>
      <w:snapToGrid w:val="0"/>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00505">
      <w:bodyDiv w:val="1"/>
      <w:marLeft w:val="0"/>
      <w:marRight w:val="0"/>
      <w:marTop w:val="0"/>
      <w:marBottom w:val="0"/>
      <w:divBdr>
        <w:top w:val="none" w:sz="0" w:space="0" w:color="auto"/>
        <w:left w:val="none" w:sz="0" w:space="0" w:color="auto"/>
        <w:bottom w:val="none" w:sz="0" w:space="0" w:color="auto"/>
        <w:right w:val="none" w:sz="0" w:space="0" w:color="auto"/>
      </w:divBdr>
    </w:div>
    <w:div w:id="32386381">
      <w:bodyDiv w:val="1"/>
      <w:marLeft w:val="0"/>
      <w:marRight w:val="0"/>
      <w:marTop w:val="0"/>
      <w:marBottom w:val="0"/>
      <w:divBdr>
        <w:top w:val="none" w:sz="0" w:space="0" w:color="auto"/>
        <w:left w:val="none" w:sz="0" w:space="0" w:color="auto"/>
        <w:bottom w:val="none" w:sz="0" w:space="0" w:color="auto"/>
        <w:right w:val="none" w:sz="0" w:space="0" w:color="auto"/>
      </w:divBdr>
    </w:div>
    <w:div w:id="81219083">
      <w:bodyDiv w:val="1"/>
      <w:marLeft w:val="0"/>
      <w:marRight w:val="0"/>
      <w:marTop w:val="0"/>
      <w:marBottom w:val="0"/>
      <w:divBdr>
        <w:top w:val="none" w:sz="0" w:space="0" w:color="auto"/>
        <w:left w:val="none" w:sz="0" w:space="0" w:color="auto"/>
        <w:bottom w:val="none" w:sz="0" w:space="0" w:color="auto"/>
        <w:right w:val="none" w:sz="0" w:space="0" w:color="auto"/>
      </w:divBdr>
    </w:div>
    <w:div w:id="660079186">
      <w:bodyDiv w:val="1"/>
      <w:marLeft w:val="0"/>
      <w:marRight w:val="0"/>
      <w:marTop w:val="0"/>
      <w:marBottom w:val="0"/>
      <w:divBdr>
        <w:top w:val="none" w:sz="0" w:space="0" w:color="auto"/>
        <w:left w:val="none" w:sz="0" w:space="0" w:color="auto"/>
        <w:bottom w:val="none" w:sz="0" w:space="0" w:color="auto"/>
        <w:right w:val="none" w:sz="0" w:space="0" w:color="auto"/>
      </w:divBdr>
    </w:div>
    <w:div w:id="1252159361">
      <w:bodyDiv w:val="1"/>
      <w:marLeft w:val="0"/>
      <w:marRight w:val="0"/>
      <w:marTop w:val="0"/>
      <w:marBottom w:val="0"/>
      <w:divBdr>
        <w:top w:val="none" w:sz="0" w:space="0" w:color="auto"/>
        <w:left w:val="none" w:sz="0" w:space="0" w:color="auto"/>
        <w:bottom w:val="none" w:sz="0" w:space="0" w:color="auto"/>
        <w:right w:val="none" w:sz="0" w:space="0" w:color="auto"/>
      </w:divBdr>
    </w:div>
    <w:div w:id="142044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7EFC2F960FE34498FF0D00A7AB2CCB" ma:contentTypeVersion="0" ma:contentTypeDescription="Create a new document." ma:contentTypeScope="" ma:versionID="08108d92350ed33caa37a08841496225">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8395F-09C9-4AEB-BB2B-5B546725EC40}">
  <ds:schemaRefs>
    <ds:schemaRef ds:uri="http://schemas.microsoft.com/sharepoint/v3/contenttype/forms"/>
  </ds:schemaRefs>
</ds:datastoreItem>
</file>

<file path=customXml/itemProps2.xml><?xml version="1.0" encoding="utf-8"?>
<ds:datastoreItem xmlns:ds="http://schemas.openxmlformats.org/officeDocument/2006/customXml" ds:itemID="{6FD35013-CF22-4BBF-958B-F47CA71EC6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649F4B9-E47B-4BA0-BB2B-2883434D8BF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F14A117F-0C51-4AA3-81EC-279879982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28</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Therriault</dc:creator>
  <cp:keywords/>
  <dc:description/>
  <cp:lastModifiedBy>Matthew Campbell</cp:lastModifiedBy>
  <cp:revision>3</cp:revision>
  <cp:lastPrinted>2022-10-03T22:07:00Z</cp:lastPrinted>
  <dcterms:created xsi:type="dcterms:W3CDTF">2022-10-04T15:52:00Z</dcterms:created>
  <dcterms:modified xsi:type="dcterms:W3CDTF">2022-10-04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7EFC2F960FE34498FF0D00A7AB2CCB</vt:lpwstr>
  </property>
</Properties>
</file>